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41" w:rightFromText="141" w:horzAnchor="margin" w:tblpY="-750"/>
        <w:tblW w:w="9614" w:type="dxa"/>
        <w:tblLook w:val="04A0" w:firstRow="1" w:lastRow="0" w:firstColumn="1" w:lastColumn="0" w:noHBand="0" w:noVBand="1"/>
      </w:tblPr>
      <w:tblGrid>
        <w:gridCol w:w="9070"/>
        <w:gridCol w:w="544"/>
      </w:tblGrid>
      <w:tr w:rsidR="004A157F" w:rsidRPr="00F64354" w14:paraId="2EE2EFF1" w14:textId="77777777" w:rsidTr="004A157F">
        <w:trPr>
          <w:trHeight w:val="1223"/>
        </w:trPr>
        <w:tc>
          <w:tcPr>
            <w:tcW w:w="4854" w:type="dxa"/>
            <w:tcMar>
              <w:left w:w="0" w:type="dxa"/>
              <w:right w:w="0" w:type="dxa"/>
            </w:tcMar>
          </w:tcPr>
          <w:p w14:paraId="04131FAF" w14:textId="77777777" w:rsidR="004A157F" w:rsidRPr="00F64354" w:rsidRDefault="00824879" w:rsidP="0001224F">
            <w:pPr>
              <w:pStyle w:val="Glava"/>
              <w:spacing w:before="0" w:line="288" w:lineRule="auto"/>
            </w:pPr>
            <w:r>
              <w:drawing>
                <wp:inline distT="0" distB="0" distL="0" distR="0" wp14:anchorId="17ABA9C6" wp14:editId="2F9CC9F4">
                  <wp:extent cx="5759450" cy="797560"/>
                  <wp:effectExtent l="0" t="0" r="0" b="2540"/>
                  <wp:docPr id="1" name="Picture 1" descr="mfdps_dopis_2014_glava_3b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mfdps_dopis_2014_glava_3b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702" t="35921" r="91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9450" cy="797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60" w:type="dxa"/>
          </w:tcPr>
          <w:p w14:paraId="6CB32016" w14:textId="77777777" w:rsidR="004A157F" w:rsidRPr="00F64354" w:rsidRDefault="004A157F" w:rsidP="0001224F">
            <w:pPr>
              <w:pStyle w:val="Glava"/>
              <w:tabs>
                <w:tab w:val="center" w:pos="4647"/>
              </w:tabs>
              <w:spacing w:before="0" w:line="288" w:lineRule="auto"/>
              <w:ind w:right="93"/>
              <w:jc w:val="right"/>
            </w:pPr>
          </w:p>
        </w:tc>
      </w:tr>
    </w:tbl>
    <w:p w14:paraId="531BC572" w14:textId="77777777" w:rsidR="00313F57" w:rsidRPr="004430AD" w:rsidRDefault="00313F57" w:rsidP="0001224F">
      <w:pPr>
        <w:spacing w:before="0" w:line="288" w:lineRule="auto"/>
        <w:ind w:right="15"/>
        <w:jc w:val="both"/>
        <w:rPr>
          <w:bCs/>
          <w:sz w:val="24"/>
          <w:szCs w:val="24"/>
        </w:rPr>
      </w:pPr>
    </w:p>
    <w:tbl>
      <w:tblPr>
        <w:tblW w:w="0" w:type="auto"/>
        <w:tblBorders>
          <w:bottom w:val="dashSmallGap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070"/>
      </w:tblGrid>
      <w:tr w:rsidR="00BC35F6" w:rsidRPr="00937354" w14:paraId="517E1FDB" w14:textId="77777777" w:rsidTr="004A157F">
        <w:tc>
          <w:tcPr>
            <w:tcW w:w="9126" w:type="dxa"/>
            <w:tcBorders>
              <w:bottom w:val="nil"/>
            </w:tcBorders>
          </w:tcPr>
          <w:p w14:paraId="6B727888" w14:textId="77777777" w:rsidR="004A157F" w:rsidRDefault="004A157F" w:rsidP="0001224F">
            <w:pPr>
              <w:spacing w:before="0" w:line="288" w:lineRule="auto"/>
              <w:ind w:right="17"/>
              <w:jc w:val="center"/>
              <w:rPr>
                <w:b/>
                <w:sz w:val="36"/>
              </w:rPr>
            </w:pPr>
          </w:p>
          <w:p w14:paraId="2186FC9C" w14:textId="77777777" w:rsidR="00BC35F6" w:rsidRPr="00715BD4" w:rsidRDefault="00BC35F6" w:rsidP="0001224F">
            <w:pPr>
              <w:spacing w:before="0" w:line="288" w:lineRule="auto"/>
              <w:ind w:right="17"/>
              <w:jc w:val="center"/>
              <w:rPr>
                <w:b/>
                <w:sz w:val="36"/>
              </w:rPr>
            </w:pPr>
            <w:r w:rsidRPr="00715BD4">
              <w:rPr>
                <w:b/>
                <w:sz w:val="36"/>
              </w:rPr>
              <w:t xml:space="preserve">POROČILO </w:t>
            </w:r>
            <w:r w:rsidR="00341A48" w:rsidRPr="00715BD4">
              <w:rPr>
                <w:b/>
                <w:sz w:val="36"/>
              </w:rPr>
              <w:t>ZA NAMEN PRIZNAVANJA</w:t>
            </w:r>
          </w:p>
          <w:p w14:paraId="5295A23F" w14:textId="77777777" w:rsidR="00BC35F6" w:rsidRPr="00937354" w:rsidRDefault="00341A48" w:rsidP="0001224F">
            <w:pPr>
              <w:spacing w:before="0" w:line="288" w:lineRule="auto"/>
              <w:ind w:right="17"/>
              <w:jc w:val="center"/>
              <w:rPr>
                <w:b/>
                <w:sz w:val="36"/>
              </w:rPr>
            </w:pPr>
            <w:r w:rsidRPr="00715BD4">
              <w:rPr>
                <w:b/>
                <w:sz w:val="36"/>
              </w:rPr>
              <w:t xml:space="preserve">STROKOVNE </w:t>
            </w:r>
            <w:r w:rsidR="00BC35F6" w:rsidRPr="00715BD4">
              <w:rPr>
                <w:b/>
                <w:sz w:val="36"/>
              </w:rPr>
              <w:t>PRAKS</w:t>
            </w:r>
            <w:r w:rsidRPr="00715BD4">
              <w:rPr>
                <w:b/>
                <w:sz w:val="36"/>
              </w:rPr>
              <w:t>E</w:t>
            </w:r>
          </w:p>
        </w:tc>
      </w:tr>
    </w:tbl>
    <w:p w14:paraId="6E98EDA5" w14:textId="77777777" w:rsidR="00BC35F6" w:rsidRPr="003717D9" w:rsidRDefault="00BC35F6" w:rsidP="0001224F">
      <w:pPr>
        <w:spacing w:before="0" w:line="288" w:lineRule="auto"/>
        <w:ind w:right="17"/>
        <w:jc w:val="both"/>
        <w:rPr>
          <w:b/>
          <w:bCs/>
        </w:rPr>
      </w:pPr>
    </w:p>
    <w:p w14:paraId="7BE1D204" w14:textId="77777777" w:rsidR="00BC35F6" w:rsidRDefault="00BC35F6" w:rsidP="0001224F">
      <w:pPr>
        <w:pBdr>
          <w:top w:val="single" w:sz="4" w:space="1" w:color="000000"/>
        </w:pBdr>
        <w:spacing w:before="0" w:line="288" w:lineRule="auto"/>
        <w:jc w:val="both"/>
        <w:rPr>
          <w:b/>
          <w:bCs/>
        </w:rPr>
      </w:pPr>
      <w:r w:rsidRPr="003717D9">
        <w:rPr>
          <w:b/>
          <w:bCs/>
        </w:rPr>
        <w:t>Izpolni študent:</w:t>
      </w:r>
    </w:p>
    <w:p w14:paraId="2142E60E" w14:textId="77777777" w:rsidR="00BC35F6" w:rsidRPr="003717D9" w:rsidRDefault="00BC35F6" w:rsidP="0001224F">
      <w:pPr>
        <w:pBdr>
          <w:top w:val="single" w:sz="4" w:space="1" w:color="000000"/>
        </w:pBdr>
        <w:spacing w:before="0" w:line="288" w:lineRule="auto"/>
        <w:jc w:val="both"/>
        <w:rPr>
          <w:b/>
          <w:bCs/>
        </w:rPr>
      </w:pPr>
    </w:p>
    <w:tbl>
      <w:tblPr>
        <w:tblW w:w="5000" w:type="pct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013"/>
        <w:gridCol w:w="2384"/>
        <w:gridCol w:w="1322"/>
        <w:gridCol w:w="805"/>
        <w:gridCol w:w="3546"/>
      </w:tblGrid>
      <w:tr w:rsidR="00BC35F6" w:rsidRPr="00937354" w14:paraId="199F5E43" w14:textId="77777777" w:rsidTr="009E763E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14:paraId="1E8071A4" w14:textId="77777777" w:rsidR="00BC35F6" w:rsidRPr="00937354" w:rsidRDefault="00BC35F6" w:rsidP="0001224F">
            <w:pPr>
              <w:spacing w:before="0" w:line="288" w:lineRule="auto"/>
              <w:rPr>
                <w:bCs/>
              </w:rPr>
            </w:pPr>
            <w:r w:rsidRPr="00937354">
              <w:rPr>
                <w:bCs/>
              </w:rPr>
              <w:t>Ime in priimek študenta:</w:t>
            </w:r>
          </w:p>
        </w:tc>
        <w:tc>
          <w:tcPr>
            <w:tcW w:w="3128" w:type="pct"/>
            <w:gridSpan w:val="3"/>
            <w:tcBorders>
              <w:bottom w:val="single" w:sz="4" w:space="0" w:color="auto"/>
            </w:tcBorders>
            <w:vAlign w:val="center"/>
          </w:tcPr>
          <w:p w14:paraId="40947027" w14:textId="77777777" w:rsidR="00BC35F6" w:rsidRPr="00937354" w:rsidRDefault="00E7406A" w:rsidP="0001224F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bookmarkStart w:id="0" w:name="_GoBack"/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bookmarkEnd w:id="0"/>
            <w:r w:rsidRPr="00937354">
              <w:rPr>
                <w:b/>
                <w:bCs/>
              </w:rPr>
              <w:fldChar w:fldCharType="end"/>
            </w:r>
          </w:p>
        </w:tc>
      </w:tr>
      <w:tr w:rsidR="00BC35F6" w:rsidRPr="00937354" w14:paraId="159A0B81" w14:textId="77777777" w:rsidTr="009E763E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14:paraId="11EFFEDE" w14:textId="77777777" w:rsidR="00BC35F6" w:rsidRPr="00937354" w:rsidRDefault="00BC35F6" w:rsidP="0001224F">
            <w:pPr>
              <w:spacing w:before="0" w:line="288" w:lineRule="auto"/>
              <w:rPr>
                <w:bCs/>
              </w:rPr>
            </w:pPr>
            <w:r w:rsidRPr="00937354">
              <w:rPr>
                <w:bCs/>
              </w:rPr>
              <w:t>Vpisna številka:</w:t>
            </w:r>
          </w:p>
        </w:tc>
        <w:tc>
          <w:tcPr>
            <w:tcW w:w="312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114BE9" w14:textId="77777777" w:rsidR="00BC35F6" w:rsidRPr="00937354" w:rsidRDefault="00E7406A" w:rsidP="0001224F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2"/>
                  <w:enabled/>
                  <w:calcOnExit w:val="0"/>
                  <w:textInput/>
                </w:ffData>
              </w:fldChar>
            </w:r>
            <w:bookmarkStart w:id="1" w:name="Besedilo2"/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Pr="00937354">
              <w:rPr>
                <w:b/>
                <w:bCs/>
              </w:rPr>
              <w:fldChar w:fldCharType="end"/>
            </w:r>
            <w:bookmarkEnd w:id="1"/>
          </w:p>
        </w:tc>
      </w:tr>
      <w:tr w:rsidR="00BC35F6" w:rsidRPr="00937354" w14:paraId="2501B2B8" w14:textId="77777777" w:rsidTr="009E763E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14:paraId="51B80FE1" w14:textId="77777777" w:rsidR="00BC35F6" w:rsidRPr="00937354" w:rsidRDefault="00BC35F6" w:rsidP="0001224F">
            <w:pPr>
              <w:spacing w:before="0" w:line="288" w:lineRule="auto"/>
              <w:rPr>
                <w:bCs/>
              </w:rPr>
            </w:pPr>
            <w:r w:rsidRPr="00937354">
              <w:rPr>
                <w:bCs/>
              </w:rPr>
              <w:t>Študijski program</w:t>
            </w:r>
            <w:r w:rsidR="00FC634A">
              <w:rPr>
                <w:bCs/>
              </w:rPr>
              <w:t xml:space="preserve"> (PSD / ESD)</w:t>
            </w:r>
            <w:r w:rsidRPr="00937354">
              <w:rPr>
                <w:bCs/>
              </w:rPr>
              <w:t>:</w:t>
            </w:r>
          </w:p>
        </w:tc>
        <w:tc>
          <w:tcPr>
            <w:tcW w:w="312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461789" w14:textId="77777777" w:rsidR="00BC35F6" w:rsidRPr="00937354" w:rsidRDefault="00E7406A" w:rsidP="0001224F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3"/>
                  <w:enabled/>
                  <w:calcOnExit w:val="0"/>
                  <w:textInput/>
                </w:ffData>
              </w:fldChar>
            </w:r>
            <w:bookmarkStart w:id="2" w:name="Besedilo3"/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Pr="00937354">
              <w:rPr>
                <w:b/>
                <w:bCs/>
              </w:rPr>
              <w:fldChar w:fldCharType="end"/>
            </w:r>
            <w:bookmarkEnd w:id="2"/>
          </w:p>
        </w:tc>
      </w:tr>
      <w:tr w:rsidR="00BC35F6" w:rsidRPr="00937354" w14:paraId="7BCA6FE1" w14:textId="77777777" w:rsidTr="009E763E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14:paraId="4D320F6A" w14:textId="77777777" w:rsidR="00BC35F6" w:rsidRPr="00937354" w:rsidRDefault="00BC35F6" w:rsidP="0001224F">
            <w:pPr>
              <w:spacing w:before="0" w:line="288" w:lineRule="auto"/>
              <w:rPr>
                <w:bCs/>
              </w:rPr>
            </w:pPr>
            <w:r w:rsidRPr="00937354">
              <w:rPr>
                <w:bCs/>
              </w:rPr>
              <w:t xml:space="preserve">Način študija (redni / izredni): </w:t>
            </w:r>
          </w:p>
        </w:tc>
        <w:tc>
          <w:tcPr>
            <w:tcW w:w="312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8635CB" w14:textId="77777777" w:rsidR="00BC35F6" w:rsidRPr="00937354" w:rsidRDefault="00E7406A" w:rsidP="0001224F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4"/>
                  <w:enabled/>
                  <w:calcOnExit w:val="0"/>
                  <w:textInput/>
                </w:ffData>
              </w:fldChar>
            </w:r>
            <w:bookmarkStart w:id="3" w:name="Besedilo4"/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Pr="00937354">
              <w:rPr>
                <w:b/>
                <w:bCs/>
              </w:rPr>
              <w:fldChar w:fldCharType="end"/>
            </w:r>
            <w:bookmarkEnd w:id="3"/>
          </w:p>
        </w:tc>
      </w:tr>
      <w:tr w:rsidR="00BC35F6" w:rsidRPr="00937354" w14:paraId="0898FEF7" w14:textId="77777777" w:rsidTr="009E763E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14:paraId="2033015A" w14:textId="77777777" w:rsidR="00BC35F6" w:rsidRPr="00937354" w:rsidRDefault="00BC35F6" w:rsidP="0001224F">
            <w:pPr>
              <w:spacing w:before="0" w:line="288" w:lineRule="auto"/>
              <w:rPr>
                <w:bCs/>
              </w:rPr>
            </w:pPr>
            <w:r w:rsidRPr="00937354">
              <w:rPr>
                <w:bCs/>
              </w:rPr>
              <w:t xml:space="preserve">Letnik študija: </w:t>
            </w:r>
          </w:p>
        </w:tc>
        <w:tc>
          <w:tcPr>
            <w:tcW w:w="312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C7A1DA" w14:textId="77777777" w:rsidR="00BC35F6" w:rsidRPr="00937354" w:rsidRDefault="00E7406A" w:rsidP="0001224F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5"/>
                  <w:enabled/>
                  <w:calcOnExit w:val="0"/>
                  <w:textInput/>
                </w:ffData>
              </w:fldChar>
            </w:r>
            <w:bookmarkStart w:id="4" w:name="Besedilo5"/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Pr="00937354">
              <w:rPr>
                <w:b/>
                <w:bCs/>
              </w:rPr>
              <w:fldChar w:fldCharType="end"/>
            </w:r>
            <w:bookmarkEnd w:id="4"/>
          </w:p>
        </w:tc>
      </w:tr>
      <w:tr w:rsidR="00BC35F6" w:rsidRPr="00937354" w14:paraId="1CF37577" w14:textId="77777777" w:rsidTr="009E763E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14:paraId="707A0A3E" w14:textId="77777777" w:rsidR="00BC35F6" w:rsidRPr="00937354" w:rsidRDefault="00BC35F6" w:rsidP="0001224F">
            <w:pPr>
              <w:spacing w:before="0" w:line="288" w:lineRule="auto"/>
              <w:rPr>
                <w:bCs/>
              </w:rPr>
            </w:pPr>
            <w:r w:rsidRPr="00937354">
              <w:rPr>
                <w:bCs/>
              </w:rPr>
              <w:t>Elektronski naslov:</w:t>
            </w:r>
          </w:p>
        </w:tc>
        <w:tc>
          <w:tcPr>
            <w:tcW w:w="312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E7D56D" w14:textId="77777777" w:rsidR="00BC35F6" w:rsidRPr="00937354" w:rsidRDefault="00E7406A" w:rsidP="0001224F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6"/>
                  <w:enabled/>
                  <w:calcOnExit w:val="0"/>
                  <w:textInput/>
                </w:ffData>
              </w:fldChar>
            </w:r>
            <w:bookmarkStart w:id="5" w:name="Besedilo6"/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Pr="00937354">
              <w:rPr>
                <w:b/>
                <w:bCs/>
              </w:rPr>
              <w:fldChar w:fldCharType="end"/>
            </w:r>
            <w:bookmarkEnd w:id="5"/>
          </w:p>
        </w:tc>
      </w:tr>
      <w:tr w:rsidR="00BC35F6" w:rsidRPr="00937354" w14:paraId="58C5C4CA" w14:textId="77777777" w:rsidTr="009E763E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14:paraId="42EE18EB" w14:textId="77777777" w:rsidR="00BC35F6" w:rsidRPr="00937354" w:rsidRDefault="00BC35F6" w:rsidP="0001224F">
            <w:pPr>
              <w:spacing w:before="0" w:line="288" w:lineRule="auto"/>
              <w:rPr>
                <w:bCs/>
              </w:rPr>
            </w:pPr>
            <w:r w:rsidRPr="00937354">
              <w:rPr>
                <w:bCs/>
              </w:rPr>
              <w:t>Podjetje:</w:t>
            </w:r>
          </w:p>
        </w:tc>
        <w:tc>
          <w:tcPr>
            <w:tcW w:w="312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3EBC2C" w14:textId="77777777" w:rsidR="00BC35F6" w:rsidRPr="00937354" w:rsidRDefault="00E7406A" w:rsidP="0001224F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bookmarkStart w:id="6" w:name="Besedilo9"/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Pr="00937354">
              <w:rPr>
                <w:b/>
                <w:bCs/>
              </w:rPr>
              <w:fldChar w:fldCharType="end"/>
            </w:r>
            <w:bookmarkEnd w:id="6"/>
          </w:p>
        </w:tc>
      </w:tr>
      <w:tr w:rsidR="00BC35F6" w:rsidRPr="00937354" w14:paraId="19F8EB95" w14:textId="77777777" w:rsidTr="009E763E">
        <w:trPr>
          <w:trHeight w:val="340"/>
          <w:jc w:val="center"/>
        </w:trPr>
        <w:tc>
          <w:tcPr>
            <w:tcW w:w="1872" w:type="pct"/>
            <w:gridSpan w:val="2"/>
            <w:vAlign w:val="center"/>
          </w:tcPr>
          <w:p w14:paraId="361B6D4C" w14:textId="77777777" w:rsidR="00BC35F6" w:rsidRPr="00937354" w:rsidRDefault="00BC35F6" w:rsidP="0001224F">
            <w:pPr>
              <w:spacing w:before="0" w:line="288" w:lineRule="auto"/>
              <w:rPr>
                <w:bCs/>
              </w:rPr>
            </w:pPr>
            <w:r w:rsidRPr="00937354">
              <w:rPr>
                <w:bCs/>
              </w:rPr>
              <w:t>Delovno mesto:</w:t>
            </w:r>
          </w:p>
        </w:tc>
        <w:tc>
          <w:tcPr>
            <w:tcW w:w="312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3CD65F" w14:textId="77777777" w:rsidR="00BC35F6" w:rsidRPr="00937354" w:rsidRDefault="00E7406A" w:rsidP="0001224F">
            <w:pPr>
              <w:spacing w:before="0" w:line="288" w:lineRule="auto"/>
              <w:rPr>
                <w:b/>
                <w:bCs/>
              </w:rPr>
            </w:pPr>
            <w:r w:rsidRPr="00937354">
              <w:rPr>
                <w:b/>
                <w:bCs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bookmarkStart w:id="7" w:name="Besedilo10"/>
            <w:r w:rsidR="00BC35F6" w:rsidRPr="00937354">
              <w:rPr>
                <w:b/>
                <w:bCs/>
              </w:rPr>
              <w:instrText xml:space="preserve"> FORMTEXT </w:instrText>
            </w:r>
            <w:r w:rsidRPr="00937354">
              <w:rPr>
                <w:b/>
                <w:bCs/>
              </w:rPr>
            </w:r>
            <w:r w:rsidRPr="00937354">
              <w:rPr>
                <w:b/>
                <w:bCs/>
              </w:rPr>
              <w:fldChar w:fldCharType="separate"/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="00BC35F6" w:rsidRPr="00937354">
              <w:rPr>
                <w:b/>
                <w:bCs/>
              </w:rPr>
              <w:t> </w:t>
            </w:r>
            <w:r w:rsidRPr="00937354">
              <w:rPr>
                <w:b/>
                <w:bCs/>
              </w:rPr>
              <w:fldChar w:fldCharType="end"/>
            </w:r>
            <w:bookmarkEnd w:id="7"/>
          </w:p>
        </w:tc>
      </w:tr>
      <w:tr w:rsidR="00BC35F6" w:rsidRPr="00937354" w14:paraId="7A86D04A" w14:textId="77777777" w:rsidTr="009E763E">
        <w:trPr>
          <w:jc w:val="center"/>
        </w:trPr>
        <w:tc>
          <w:tcPr>
            <w:tcW w:w="1872" w:type="pct"/>
            <w:gridSpan w:val="2"/>
            <w:vAlign w:val="center"/>
          </w:tcPr>
          <w:p w14:paraId="7D726A46" w14:textId="77777777" w:rsidR="00BC35F6" w:rsidRPr="00937354" w:rsidRDefault="00BC35F6" w:rsidP="0001224F">
            <w:pPr>
              <w:spacing w:before="0" w:line="288" w:lineRule="auto"/>
              <w:rPr>
                <w:bCs/>
              </w:rPr>
            </w:pPr>
          </w:p>
        </w:tc>
        <w:tc>
          <w:tcPr>
            <w:tcW w:w="3128" w:type="pct"/>
            <w:gridSpan w:val="3"/>
            <w:tcBorders>
              <w:top w:val="single" w:sz="4" w:space="0" w:color="auto"/>
            </w:tcBorders>
            <w:vAlign w:val="center"/>
          </w:tcPr>
          <w:p w14:paraId="2963F3A5" w14:textId="77777777" w:rsidR="00BC35F6" w:rsidRPr="00937354" w:rsidRDefault="00BC35F6" w:rsidP="0001224F">
            <w:pPr>
              <w:spacing w:before="0" w:line="288" w:lineRule="auto"/>
              <w:rPr>
                <w:b/>
                <w:bCs/>
              </w:rPr>
            </w:pPr>
          </w:p>
        </w:tc>
      </w:tr>
      <w:tr w:rsidR="00BC35F6" w:rsidRPr="00937354" w14:paraId="3F81297B" w14:textId="77777777" w:rsidTr="004A157F">
        <w:tblPrEx>
          <w:tblBorders>
            <w:bottom w:val="single" w:sz="4" w:space="0" w:color="auto"/>
          </w:tblBorders>
        </w:tblPrEx>
        <w:trPr>
          <w:trHeight w:val="340"/>
          <w:jc w:val="center"/>
        </w:trPr>
        <w:tc>
          <w:tcPr>
            <w:tcW w:w="558" w:type="pct"/>
            <w:tcBorders>
              <w:bottom w:val="single" w:sz="4" w:space="0" w:color="auto"/>
            </w:tcBorders>
            <w:vAlign w:val="center"/>
          </w:tcPr>
          <w:p w14:paraId="20F18E70" w14:textId="77777777" w:rsidR="00BC35F6" w:rsidRPr="00937354" w:rsidRDefault="00BC35F6" w:rsidP="0001224F">
            <w:pPr>
              <w:spacing w:before="0" w:line="288" w:lineRule="auto"/>
            </w:pPr>
            <w:r w:rsidRPr="00937354">
              <w:t>V/na</w:t>
            </w:r>
          </w:p>
        </w:tc>
        <w:tc>
          <w:tcPr>
            <w:tcW w:w="2043" w:type="pct"/>
            <w:gridSpan w:val="2"/>
            <w:tcBorders>
              <w:bottom w:val="single" w:sz="4" w:space="0" w:color="auto"/>
            </w:tcBorders>
            <w:vAlign w:val="center"/>
          </w:tcPr>
          <w:p w14:paraId="6DF2135C" w14:textId="77777777" w:rsidR="00BC35F6" w:rsidRPr="00937354" w:rsidRDefault="00E7406A" w:rsidP="0001224F">
            <w:pPr>
              <w:spacing w:before="0" w:line="288" w:lineRule="auto"/>
            </w:pPr>
            <w:r w:rsidRPr="00937354">
              <w:fldChar w:fldCharType="begin">
                <w:ffData>
                  <w:name w:val="Besedilo7"/>
                  <w:enabled/>
                  <w:calcOnExit w:val="0"/>
                  <w:textInput/>
                </w:ffData>
              </w:fldChar>
            </w:r>
            <w:bookmarkStart w:id="8" w:name="Besedilo7"/>
            <w:r w:rsidR="00BC35F6" w:rsidRPr="00937354">
              <w:instrText xml:space="preserve"> FORMTEXT </w:instrText>
            </w:r>
            <w:r w:rsidRPr="00937354">
              <w:fldChar w:fldCharType="separate"/>
            </w:r>
            <w:r w:rsidR="00BC35F6" w:rsidRPr="00937354">
              <w:t> </w:t>
            </w:r>
            <w:r w:rsidR="00BC35F6" w:rsidRPr="00937354">
              <w:t> </w:t>
            </w:r>
            <w:r w:rsidR="00BC35F6" w:rsidRPr="00937354">
              <w:t> </w:t>
            </w:r>
            <w:r w:rsidR="00BC35F6" w:rsidRPr="00937354">
              <w:t> </w:t>
            </w:r>
            <w:r w:rsidR="00BC35F6" w:rsidRPr="00937354">
              <w:t> </w:t>
            </w:r>
            <w:r w:rsidRPr="00937354">
              <w:fldChar w:fldCharType="end"/>
            </w:r>
            <w:bookmarkEnd w:id="8"/>
          </w:p>
        </w:tc>
        <w:tc>
          <w:tcPr>
            <w:tcW w:w="444" w:type="pct"/>
            <w:tcBorders>
              <w:bottom w:val="single" w:sz="4" w:space="0" w:color="auto"/>
            </w:tcBorders>
            <w:vAlign w:val="center"/>
          </w:tcPr>
          <w:p w14:paraId="7ADDA4DB" w14:textId="77777777" w:rsidR="00BC35F6" w:rsidRPr="00937354" w:rsidRDefault="00BC35F6" w:rsidP="0001224F">
            <w:pPr>
              <w:spacing w:before="0" w:line="288" w:lineRule="auto"/>
            </w:pPr>
            <w:r w:rsidRPr="00937354">
              <w:t>Dne:</w:t>
            </w:r>
          </w:p>
        </w:tc>
        <w:tc>
          <w:tcPr>
            <w:tcW w:w="1955" w:type="pct"/>
            <w:tcBorders>
              <w:bottom w:val="single" w:sz="4" w:space="0" w:color="auto"/>
            </w:tcBorders>
            <w:vAlign w:val="center"/>
          </w:tcPr>
          <w:p w14:paraId="240A7041" w14:textId="77777777" w:rsidR="00BC35F6" w:rsidRPr="00937354" w:rsidRDefault="00E7406A" w:rsidP="0001224F">
            <w:pPr>
              <w:spacing w:before="0" w:line="288" w:lineRule="auto"/>
            </w:pPr>
            <w:r w:rsidRPr="00937354">
              <w:fldChar w:fldCharType="begin">
                <w:ffData>
                  <w:name w:val="Besedilo8"/>
                  <w:enabled/>
                  <w:calcOnExit w:val="0"/>
                  <w:textInput/>
                </w:ffData>
              </w:fldChar>
            </w:r>
            <w:bookmarkStart w:id="9" w:name="Besedilo8"/>
            <w:r w:rsidR="00BC35F6" w:rsidRPr="00937354">
              <w:instrText xml:space="preserve"> FORMTEXT </w:instrText>
            </w:r>
            <w:r w:rsidRPr="00937354">
              <w:fldChar w:fldCharType="separate"/>
            </w:r>
            <w:r w:rsidR="00BC35F6" w:rsidRPr="00937354">
              <w:t> </w:t>
            </w:r>
            <w:r w:rsidR="00BC35F6" w:rsidRPr="00937354">
              <w:t> </w:t>
            </w:r>
            <w:r w:rsidR="00BC35F6" w:rsidRPr="00937354">
              <w:t> </w:t>
            </w:r>
            <w:r w:rsidR="00BC35F6" w:rsidRPr="00937354">
              <w:t> </w:t>
            </w:r>
            <w:r w:rsidR="00BC35F6" w:rsidRPr="00937354">
              <w:t> </w:t>
            </w:r>
            <w:r w:rsidRPr="00937354">
              <w:fldChar w:fldCharType="end"/>
            </w:r>
            <w:bookmarkEnd w:id="9"/>
          </w:p>
        </w:tc>
      </w:tr>
    </w:tbl>
    <w:p w14:paraId="5921328B" w14:textId="77777777" w:rsidR="00BC35F6" w:rsidRPr="003717D9" w:rsidRDefault="00BC35F6" w:rsidP="0001224F">
      <w:pPr>
        <w:spacing w:before="0" w:line="288" w:lineRule="auto"/>
        <w:ind w:right="17"/>
        <w:jc w:val="both"/>
        <w:rPr>
          <w:bCs/>
        </w:rPr>
      </w:pPr>
    </w:p>
    <w:p w14:paraId="24A85559" w14:textId="77777777" w:rsidR="0014398F" w:rsidRDefault="0014398F" w:rsidP="0014398F">
      <w:pPr>
        <w:pBdr>
          <w:top w:val="single" w:sz="4" w:space="1" w:color="000000"/>
        </w:pBdr>
        <w:spacing w:before="0" w:line="288" w:lineRule="auto"/>
        <w:ind w:right="17"/>
        <w:jc w:val="both"/>
        <w:rPr>
          <w:b/>
          <w:bCs/>
        </w:rPr>
      </w:pPr>
      <w:r>
        <w:rPr>
          <w:b/>
          <w:bCs/>
        </w:rPr>
        <w:t>Izpolni nosilec učne enote: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837"/>
        <w:gridCol w:w="992"/>
        <w:gridCol w:w="1277"/>
        <w:gridCol w:w="3964"/>
      </w:tblGrid>
      <w:tr w:rsidR="0014398F" w14:paraId="4E976E31" w14:textId="77777777" w:rsidTr="0014398F">
        <w:trPr>
          <w:trHeight w:val="340"/>
        </w:trPr>
        <w:tc>
          <w:tcPr>
            <w:tcW w:w="5000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DF0388" w14:textId="77777777" w:rsidR="0014398F" w:rsidRDefault="0014398F">
            <w:pPr>
              <w:spacing w:before="0" w:line="288" w:lineRule="auto"/>
              <w:ind w:right="17"/>
              <w:rPr>
                <w:bCs/>
              </w:rPr>
            </w:pPr>
            <w:r>
              <w:rPr>
                <w:bCs/>
              </w:rPr>
              <w:t>Glede na zahteve študijskega programa, je delo, opisano v poročilu:</w:t>
            </w:r>
          </w:p>
        </w:tc>
      </w:tr>
      <w:tr w:rsidR="0014398F" w14:paraId="22AAD96F" w14:textId="77777777" w:rsidTr="0014398F">
        <w:trPr>
          <w:trHeight w:val="340"/>
        </w:trPr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226B3C52" w14:textId="77777777" w:rsidR="0014398F" w:rsidRDefault="0014398F">
            <w:pPr>
              <w:spacing w:before="0" w:line="288" w:lineRule="auto"/>
              <w:ind w:right="17"/>
              <w:rPr>
                <w:sz w:val="20"/>
              </w:rPr>
            </w:pPr>
          </w:p>
        </w:tc>
        <w:tc>
          <w:tcPr>
            <w:tcW w:w="5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  <w:hideMark/>
          </w:tcPr>
          <w:p w14:paraId="06F5EC8F" w14:textId="77777777" w:rsidR="0014398F" w:rsidRDefault="0014398F">
            <w:pPr>
              <w:spacing w:before="0" w:line="288" w:lineRule="auto"/>
              <w:ind w:right="17"/>
              <w:rPr>
                <w:sz w:val="20"/>
              </w:rPr>
            </w:pPr>
            <w:r>
              <w:rPr>
                <w:sz w:val="20"/>
              </w:rPr>
              <w:t>Ustrezno</w:t>
            </w:r>
          </w:p>
        </w:tc>
        <w:tc>
          <w:tcPr>
            <w:tcW w:w="7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  <w:hideMark/>
          </w:tcPr>
          <w:p w14:paraId="2380EA77" w14:textId="77777777" w:rsidR="0014398F" w:rsidRDefault="0014398F">
            <w:pPr>
              <w:spacing w:before="0" w:line="288" w:lineRule="auto"/>
              <w:ind w:right="17"/>
              <w:rPr>
                <w:sz w:val="20"/>
              </w:rPr>
            </w:pPr>
            <w:r>
              <w:rPr>
                <w:sz w:val="20"/>
              </w:rPr>
              <w:t>Ne-ustrezno</w:t>
            </w:r>
          </w:p>
        </w:tc>
        <w:tc>
          <w:tcPr>
            <w:tcW w:w="21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  <w:hideMark/>
          </w:tcPr>
          <w:p w14:paraId="23AF99C5" w14:textId="77777777" w:rsidR="0014398F" w:rsidRDefault="0014398F" w:rsidP="0014398F">
            <w:pPr>
              <w:spacing w:before="0" w:line="288" w:lineRule="auto"/>
              <w:ind w:right="17"/>
              <w:rPr>
                <w:sz w:val="20"/>
              </w:rPr>
            </w:pPr>
            <w:r>
              <w:rPr>
                <w:sz w:val="20"/>
              </w:rPr>
              <w:t>Morebitna utemeljitev:</w:t>
            </w:r>
          </w:p>
        </w:tc>
      </w:tr>
      <w:tr w:rsidR="0014398F" w14:paraId="37FE82F8" w14:textId="77777777" w:rsidTr="0014398F">
        <w:trPr>
          <w:trHeight w:val="340"/>
        </w:trPr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643A04" w14:textId="77777777" w:rsidR="0014398F" w:rsidRDefault="0014398F">
            <w:pPr>
              <w:spacing w:before="0" w:line="288" w:lineRule="auto"/>
              <w:ind w:right="17"/>
            </w:pPr>
            <w:r>
              <w:t>po obsegu in trajanju dela</w:t>
            </w:r>
          </w:p>
        </w:tc>
        <w:tc>
          <w:tcPr>
            <w:tcW w:w="5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31251E5" w14:textId="77777777" w:rsidR="0014398F" w:rsidRDefault="0014398F">
            <w:pPr>
              <w:spacing w:before="0" w:line="288" w:lineRule="auto"/>
              <w:ind w:right="17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r>
              <w:t xml:space="preserve"> </w:t>
            </w:r>
          </w:p>
        </w:tc>
        <w:tc>
          <w:tcPr>
            <w:tcW w:w="7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0DC78A3" w14:textId="77777777" w:rsidR="0014398F" w:rsidRDefault="0014398F">
            <w:pPr>
              <w:spacing w:before="0" w:line="288" w:lineRule="auto"/>
              <w:ind w:right="17"/>
            </w:pPr>
            <w: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r>
              <w:t xml:space="preserve"> </w:t>
            </w:r>
          </w:p>
        </w:tc>
        <w:tc>
          <w:tcPr>
            <w:tcW w:w="21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50CD2C4" w14:textId="77777777" w:rsidR="0014398F" w:rsidRDefault="0014398F">
            <w:pPr>
              <w:spacing w:before="0" w:line="288" w:lineRule="auto"/>
              <w:ind w:right="17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  <w:tr w:rsidR="0014398F" w14:paraId="304B1748" w14:textId="77777777" w:rsidTr="0014398F">
        <w:trPr>
          <w:trHeight w:val="340"/>
        </w:trPr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F32ECC" w14:textId="77777777" w:rsidR="0014398F" w:rsidRDefault="0014398F">
            <w:pPr>
              <w:spacing w:before="0" w:line="288" w:lineRule="auto"/>
              <w:ind w:right="17"/>
            </w:pPr>
            <w:r>
              <w:t>glede na vrsto in zahtevnost del in nalog</w:t>
            </w:r>
          </w:p>
        </w:tc>
        <w:tc>
          <w:tcPr>
            <w:tcW w:w="5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157259F" w14:textId="77777777" w:rsidR="0014398F" w:rsidRDefault="0014398F">
            <w:pPr>
              <w:spacing w:before="0" w:line="288" w:lineRule="auto"/>
              <w:ind w:right="17"/>
              <w:rPr>
                <w:b/>
              </w:rPr>
            </w:pPr>
            <w: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r>
              <w:t xml:space="preserve"> </w:t>
            </w:r>
          </w:p>
        </w:tc>
        <w:tc>
          <w:tcPr>
            <w:tcW w:w="7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4B129D" w14:textId="77777777" w:rsidR="0014398F" w:rsidRDefault="0014398F">
            <w:pPr>
              <w:spacing w:before="0" w:line="288" w:lineRule="auto"/>
              <w:ind w:right="17"/>
              <w:rPr>
                <w:b/>
              </w:rPr>
            </w:pPr>
            <w:r>
              <w:fldChar w:fldCharType="begin">
                <w:ffData>
                  <w:name w:val="Potrdite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r>
              <w:t xml:space="preserve"> </w:t>
            </w:r>
          </w:p>
        </w:tc>
        <w:tc>
          <w:tcPr>
            <w:tcW w:w="21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15E050" w14:textId="77777777" w:rsidR="0014398F" w:rsidRDefault="0014398F">
            <w:pPr>
              <w:spacing w:before="0" w:line="288" w:lineRule="auto"/>
              <w:ind w:right="17"/>
            </w:pPr>
            <w:r>
              <w:fldChar w:fldCharType="begin">
                <w:ffData>
                  <w:name w:val="Besedilo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</w:tbl>
    <w:p w14:paraId="4BC9042A" w14:textId="77777777" w:rsidR="0014398F" w:rsidRDefault="0014398F" w:rsidP="0014398F">
      <w:pPr>
        <w:spacing w:before="0" w:line="288" w:lineRule="auto"/>
        <w:ind w:right="17"/>
        <w:jc w:val="both"/>
        <w:rPr>
          <w:b/>
        </w:rPr>
      </w:pPr>
    </w:p>
    <w:p w14:paraId="79B1A562" w14:textId="77777777" w:rsidR="0014398F" w:rsidRDefault="0014398F" w:rsidP="0014398F">
      <w:pPr>
        <w:spacing w:before="0" w:line="288" w:lineRule="auto"/>
        <w:ind w:right="17"/>
        <w:jc w:val="both"/>
        <w:rPr>
          <w:b/>
        </w:rPr>
      </w:pPr>
      <w:r>
        <w:rPr>
          <w:b/>
        </w:rPr>
        <w:t>Predlagam:</w:t>
      </w:r>
    </w:p>
    <w:p w14:paraId="2F22908C" w14:textId="77777777" w:rsidR="0014398F" w:rsidRDefault="0014398F" w:rsidP="0014398F">
      <w:pPr>
        <w:spacing w:before="0" w:line="288" w:lineRule="auto"/>
        <w:ind w:right="17"/>
        <w:jc w:val="both"/>
      </w:pPr>
      <w:r>
        <w:fldChar w:fldCharType="begin">
          <w:ffData>
            <w:name w:val="Potrditev1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Potrditev1"/>
      <w:r>
        <w:instrText xml:space="preserve"> FORMCHECKBOX </w:instrText>
      </w:r>
      <w:r>
        <w:fldChar w:fldCharType="separate"/>
      </w:r>
      <w:r>
        <w:fldChar w:fldCharType="end"/>
      </w:r>
      <w:bookmarkEnd w:id="10"/>
      <w:r>
        <w:t xml:space="preserve"> priznanje</w:t>
      </w:r>
    </w:p>
    <w:p w14:paraId="5C100CB8" w14:textId="77777777" w:rsidR="0014398F" w:rsidRDefault="0014398F" w:rsidP="0014398F">
      <w:pPr>
        <w:spacing w:before="0" w:line="288" w:lineRule="auto"/>
        <w:ind w:right="17"/>
        <w:jc w:val="both"/>
      </w:pPr>
      <w:r>
        <w:fldChar w:fldCharType="begin">
          <w:ffData>
            <w:name w:val="Potrditev2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Potrditev2"/>
      <w:r>
        <w:instrText xml:space="preserve"> FORMCHECKBOX </w:instrText>
      </w:r>
      <w:r>
        <w:fldChar w:fldCharType="separate"/>
      </w:r>
      <w:r>
        <w:fldChar w:fldCharType="end"/>
      </w:r>
      <w:bookmarkEnd w:id="11"/>
      <w:r>
        <w:t xml:space="preserve"> dopolnitev</w:t>
      </w:r>
    </w:p>
    <w:p w14:paraId="6EC4E215" w14:textId="77777777" w:rsidR="0014398F" w:rsidRDefault="0014398F" w:rsidP="0014398F">
      <w:pPr>
        <w:spacing w:before="0" w:line="288" w:lineRule="auto"/>
        <w:ind w:right="17"/>
        <w:jc w:val="both"/>
      </w:pPr>
      <w:r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Potrditev3"/>
      <w:r>
        <w:instrText xml:space="preserve"> FORMCHECKBOX </w:instrText>
      </w:r>
      <w:r>
        <w:fldChar w:fldCharType="separate"/>
      </w:r>
      <w:r>
        <w:fldChar w:fldCharType="end"/>
      </w:r>
      <w:bookmarkEnd w:id="12"/>
      <w:r>
        <w:t xml:space="preserve"> zavrnitev</w:t>
      </w:r>
    </w:p>
    <w:p w14:paraId="12222768" w14:textId="77777777" w:rsidR="0014398F" w:rsidRDefault="0014398F" w:rsidP="0014398F">
      <w:pPr>
        <w:spacing w:before="0" w:line="288" w:lineRule="auto"/>
        <w:ind w:right="15"/>
        <w:jc w:val="both"/>
        <w:rPr>
          <w:b/>
        </w:rPr>
      </w:pPr>
    </w:p>
    <w:p w14:paraId="434E8A49" w14:textId="77777777" w:rsidR="0014398F" w:rsidRDefault="0014398F" w:rsidP="0014398F">
      <w:pPr>
        <w:spacing w:before="0" w:line="288" w:lineRule="auto"/>
        <w:ind w:right="15"/>
        <w:jc w:val="both"/>
      </w:pPr>
      <w:r>
        <w:rPr>
          <w:b/>
        </w:rPr>
        <w:t xml:space="preserve">Morebitne opombe: </w:t>
      </w:r>
      <w:r>
        <w:fldChar w:fldCharType="begin">
          <w:ffData>
            <w:name w:val="Besedilo7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t> </w:t>
      </w:r>
      <w:r>
        <w:t> </w:t>
      </w:r>
      <w:r>
        <w:t> </w:t>
      </w:r>
      <w:r>
        <w:t> </w:t>
      </w:r>
      <w:r>
        <w:t> </w:t>
      </w:r>
      <w:r>
        <w:fldChar w:fldCharType="end"/>
      </w:r>
    </w:p>
    <w:p w14:paraId="371BF3A1" w14:textId="77777777" w:rsidR="0014398F" w:rsidRDefault="0014398F" w:rsidP="0014398F">
      <w:pPr>
        <w:spacing w:before="0" w:line="288" w:lineRule="auto"/>
        <w:ind w:right="15"/>
        <w:jc w:val="both"/>
        <w:rPr>
          <w:b/>
        </w:rPr>
      </w:pPr>
    </w:p>
    <w:p w14:paraId="465E2A8D" w14:textId="77777777" w:rsidR="0014398F" w:rsidRDefault="0014398F" w:rsidP="0014398F">
      <w:pPr>
        <w:spacing w:before="0" w:line="288" w:lineRule="auto"/>
        <w:ind w:right="15"/>
        <w:jc w:val="both"/>
        <w:rPr>
          <w:b/>
        </w:rPr>
      </w:pPr>
    </w:p>
    <w:p w14:paraId="25932C81" w14:textId="77777777" w:rsidR="0014398F" w:rsidRDefault="0014398F" w:rsidP="0014398F">
      <w:pPr>
        <w:spacing w:before="0" w:line="288" w:lineRule="auto"/>
        <w:ind w:right="15"/>
        <w:jc w:val="both"/>
        <w:rPr>
          <w:b/>
        </w:rPr>
      </w:pPr>
    </w:p>
    <w:p w14:paraId="1A1F1D11" w14:textId="77777777" w:rsidR="0014398F" w:rsidRDefault="0014398F" w:rsidP="0014398F">
      <w:pPr>
        <w:spacing w:before="0" w:line="288" w:lineRule="auto"/>
        <w:ind w:right="15"/>
        <w:jc w:val="both"/>
        <w:rPr>
          <w:b/>
        </w:rPr>
      </w:pPr>
    </w:p>
    <w:p w14:paraId="36AAE49A" w14:textId="77777777" w:rsidR="0014398F" w:rsidRDefault="0014398F" w:rsidP="0014398F">
      <w:pPr>
        <w:spacing w:before="0" w:line="288" w:lineRule="auto"/>
        <w:ind w:right="15"/>
        <w:jc w:val="both"/>
        <w:rPr>
          <w:b/>
        </w:rPr>
      </w:pPr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5"/>
        <w:gridCol w:w="2016"/>
        <w:gridCol w:w="3772"/>
        <w:gridCol w:w="2327"/>
      </w:tblGrid>
      <w:tr w:rsidR="0014398F" w14:paraId="2A56B796" w14:textId="77777777" w:rsidTr="0014398F">
        <w:trPr>
          <w:trHeight w:val="340"/>
        </w:trPr>
        <w:tc>
          <w:tcPr>
            <w:tcW w:w="955" w:type="dxa"/>
            <w:vAlign w:val="center"/>
            <w:hideMark/>
          </w:tcPr>
          <w:p w14:paraId="5510B01A" w14:textId="77777777" w:rsidR="0014398F" w:rsidRDefault="0014398F">
            <w:pPr>
              <w:spacing w:before="0" w:line="288" w:lineRule="auto"/>
              <w:ind w:right="17"/>
            </w:pPr>
            <w:r>
              <w:t>Datum: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C40AC35" w14:textId="77777777" w:rsidR="0014398F" w:rsidRDefault="0014398F">
            <w:pPr>
              <w:spacing w:before="0" w:line="288" w:lineRule="auto"/>
              <w:ind w:right="17"/>
            </w:pPr>
            <w:r>
              <w:fldChar w:fldCharType="begin">
                <w:ffData>
                  <w:name w:val="Besedilo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3773" w:type="dxa"/>
            <w:vAlign w:val="center"/>
            <w:hideMark/>
          </w:tcPr>
          <w:p w14:paraId="581B7A7E" w14:textId="77777777" w:rsidR="0014398F" w:rsidRDefault="0014398F">
            <w:pPr>
              <w:spacing w:before="0" w:line="288" w:lineRule="auto"/>
              <w:ind w:right="17"/>
              <w:jc w:val="right"/>
            </w:pPr>
            <w:r>
              <w:t>Podpis nosilca učne enote:</w:t>
            </w:r>
          </w:p>
        </w:tc>
        <w:tc>
          <w:tcPr>
            <w:tcW w:w="232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1371CC0" w14:textId="77777777" w:rsidR="0014398F" w:rsidRDefault="0014398F">
            <w:pPr>
              <w:spacing w:before="0" w:line="288" w:lineRule="auto"/>
              <w:ind w:right="17"/>
            </w:pPr>
          </w:p>
        </w:tc>
      </w:tr>
    </w:tbl>
    <w:p w14:paraId="6D2114FB" w14:textId="69CA8769" w:rsidR="00810C73" w:rsidRDefault="0014398F" w:rsidP="0014398F">
      <w:pPr>
        <w:overflowPunct/>
        <w:autoSpaceDE/>
        <w:adjustRightInd/>
        <w:spacing w:before="0" w:line="288" w:lineRule="auto"/>
        <w:rPr>
          <w:rFonts w:eastAsiaTheme="minorHAnsi"/>
          <w:b/>
          <w:noProof w:val="0"/>
          <w:sz w:val="20"/>
        </w:rPr>
      </w:pPr>
      <w:r>
        <w:rPr>
          <w:b/>
          <w:sz w:val="20"/>
        </w:rPr>
        <w:br w:type="page"/>
      </w:r>
    </w:p>
    <w:p w14:paraId="292ECCB5" w14:textId="77777777" w:rsidR="00507220" w:rsidRPr="004D5AA3" w:rsidRDefault="00507220" w:rsidP="0001224F">
      <w:pPr>
        <w:pStyle w:val="Odstavekseznama"/>
        <w:numPr>
          <w:ilvl w:val="0"/>
          <w:numId w:val="9"/>
        </w:numPr>
        <w:spacing w:line="288" w:lineRule="auto"/>
        <w:ind w:left="357" w:hanging="357"/>
        <w:jc w:val="both"/>
        <w:rPr>
          <w:rFonts w:ascii="Times New Roman" w:hAnsi="Times New Roman" w:cs="Times New Roman"/>
          <w:b/>
          <w:sz w:val="20"/>
          <w:szCs w:val="20"/>
        </w:rPr>
      </w:pPr>
      <w:r w:rsidRPr="004D5AA3">
        <w:rPr>
          <w:rFonts w:ascii="Times New Roman" w:hAnsi="Times New Roman" w:cs="Times New Roman"/>
          <w:b/>
          <w:sz w:val="20"/>
          <w:szCs w:val="20"/>
        </w:rPr>
        <w:lastRenderedPageBreak/>
        <w:t>OSNOVNI PODATKI O PODJETJU (vpišite zahtevane podatke):</w:t>
      </w:r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549"/>
        <w:gridCol w:w="5521"/>
      </w:tblGrid>
      <w:tr w:rsidR="00507220" w14:paraId="0CC5EC77" w14:textId="77777777" w:rsidTr="00507220">
        <w:trPr>
          <w:trHeight w:hRule="exact" w:val="340"/>
        </w:trPr>
        <w:tc>
          <w:tcPr>
            <w:tcW w:w="3601" w:type="dxa"/>
            <w:vAlign w:val="center"/>
          </w:tcPr>
          <w:p w14:paraId="03700869" w14:textId="77777777" w:rsidR="00507220" w:rsidRPr="00015FC5" w:rsidRDefault="00507220" w:rsidP="0001224F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Naziv podjetja:</w:t>
            </w:r>
          </w:p>
        </w:tc>
        <w:tc>
          <w:tcPr>
            <w:tcW w:w="5611" w:type="dxa"/>
            <w:shd w:val="clear" w:color="auto" w:fill="EEECE1" w:themeFill="background2"/>
            <w:vAlign w:val="center"/>
          </w:tcPr>
          <w:p w14:paraId="7BFF50A6" w14:textId="77777777" w:rsidR="00507220" w:rsidRDefault="005C53A2" w:rsidP="0001224F">
            <w:pPr>
              <w:spacing w:before="0" w:line="288" w:lineRule="auto"/>
              <w:rPr>
                <w:b/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50 znakov)"/>
                    <w:maxLength w:val="70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sz w:val="20"/>
              </w:rPr>
              <w:t>Vpišite (maksimalno 70 znakov)</w:t>
            </w:r>
            <w:r>
              <w:rPr>
                <w:sz w:val="20"/>
              </w:rPr>
              <w:fldChar w:fldCharType="end"/>
            </w:r>
          </w:p>
        </w:tc>
      </w:tr>
      <w:tr w:rsidR="00507220" w14:paraId="4943FD15" w14:textId="77777777" w:rsidTr="00507220">
        <w:trPr>
          <w:trHeight w:hRule="exact" w:val="340"/>
        </w:trPr>
        <w:tc>
          <w:tcPr>
            <w:tcW w:w="3601" w:type="dxa"/>
            <w:vAlign w:val="center"/>
          </w:tcPr>
          <w:p w14:paraId="200D43F6" w14:textId="77777777" w:rsidR="00507220" w:rsidRPr="00015FC5" w:rsidRDefault="00507220" w:rsidP="0001224F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Naslov podjetja:</w:t>
            </w:r>
          </w:p>
        </w:tc>
        <w:tc>
          <w:tcPr>
            <w:tcW w:w="5611" w:type="dxa"/>
            <w:shd w:val="clear" w:color="auto" w:fill="EEECE1" w:themeFill="background2"/>
            <w:vAlign w:val="center"/>
          </w:tcPr>
          <w:p w14:paraId="37F4E6B8" w14:textId="77777777" w:rsidR="00507220" w:rsidRDefault="00E7406A" w:rsidP="0001224F">
            <w:pPr>
              <w:spacing w:before="0" w:line="288" w:lineRule="auto"/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50 znakov)"/>
                    <w:maxLength w:val="50"/>
                  </w:textInput>
                </w:ffData>
              </w:fldChar>
            </w:r>
            <w:r w:rsidR="00507220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507220">
              <w:rPr>
                <w:sz w:val="20"/>
              </w:rPr>
              <w:t>Vpišite (maksimalno 50 znakov)</w:t>
            </w:r>
            <w:r>
              <w:rPr>
                <w:sz w:val="20"/>
              </w:rPr>
              <w:fldChar w:fldCharType="end"/>
            </w:r>
          </w:p>
        </w:tc>
      </w:tr>
      <w:tr w:rsidR="00507220" w14:paraId="1C20DF82" w14:textId="77777777" w:rsidTr="00507220">
        <w:trPr>
          <w:trHeight w:hRule="exact" w:val="340"/>
        </w:trPr>
        <w:tc>
          <w:tcPr>
            <w:tcW w:w="3601" w:type="dxa"/>
            <w:vAlign w:val="center"/>
          </w:tcPr>
          <w:p w14:paraId="5050D91B" w14:textId="77777777" w:rsidR="00507220" w:rsidRPr="00015FC5" w:rsidRDefault="00507220" w:rsidP="0001224F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Kontaktna oseba v podjetju:</w:t>
            </w:r>
          </w:p>
        </w:tc>
        <w:tc>
          <w:tcPr>
            <w:tcW w:w="5611" w:type="dxa"/>
            <w:shd w:val="clear" w:color="auto" w:fill="EEECE1" w:themeFill="background2"/>
            <w:vAlign w:val="center"/>
          </w:tcPr>
          <w:p w14:paraId="48A5CFC7" w14:textId="77777777" w:rsidR="00507220" w:rsidRDefault="00E7406A" w:rsidP="0001224F">
            <w:pPr>
              <w:spacing w:before="0" w:line="288" w:lineRule="auto"/>
            </w:pPr>
            <w:r w:rsidRPr="0031703D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50 znakov)"/>
                    <w:maxLength w:val="50"/>
                  </w:textInput>
                </w:ffData>
              </w:fldChar>
            </w:r>
            <w:r w:rsidR="00507220" w:rsidRPr="0031703D">
              <w:rPr>
                <w:sz w:val="20"/>
              </w:rPr>
              <w:instrText xml:space="preserve"> FORMTEXT </w:instrText>
            </w:r>
            <w:r w:rsidRPr="0031703D">
              <w:rPr>
                <w:sz w:val="20"/>
              </w:rPr>
            </w:r>
            <w:r w:rsidRPr="0031703D">
              <w:rPr>
                <w:sz w:val="20"/>
              </w:rPr>
              <w:fldChar w:fldCharType="separate"/>
            </w:r>
            <w:r w:rsidR="00507220" w:rsidRPr="0031703D">
              <w:rPr>
                <w:sz w:val="20"/>
              </w:rPr>
              <w:t>Vpišite (maksimalno 50 znakov)</w:t>
            </w:r>
            <w:r w:rsidRPr="0031703D">
              <w:rPr>
                <w:sz w:val="20"/>
              </w:rPr>
              <w:fldChar w:fldCharType="end"/>
            </w:r>
          </w:p>
        </w:tc>
      </w:tr>
      <w:tr w:rsidR="00507220" w14:paraId="22A7B848" w14:textId="77777777" w:rsidTr="00507220">
        <w:trPr>
          <w:trHeight w:hRule="exact" w:val="340"/>
        </w:trPr>
        <w:tc>
          <w:tcPr>
            <w:tcW w:w="3601" w:type="dxa"/>
            <w:vAlign w:val="center"/>
          </w:tcPr>
          <w:p w14:paraId="342B4C61" w14:textId="77777777" w:rsidR="00507220" w:rsidRPr="00015FC5" w:rsidRDefault="00507220" w:rsidP="0001224F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Telefonska kontaktne osebe:</w:t>
            </w:r>
          </w:p>
        </w:tc>
        <w:tc>
          <w:tcPr>
            <w:tcW w:w="5611" w:type="dxa"/>
            <w:shd w:val="clear" w:color="auto" w:fill="EEECE1" w:themeFill="background2"/>
            <w:vAlign w:val="center"/>
          </w:tcPr>
          <w:p w14:paraId="7C1DEA05" w14:textId="77777777" w:rsidR="00507220" w:rsidRDefault="00E7406A" w:rsidP="0001224F">
            <w:pPr>
              <w:spacing w:before="0" w:line="288" w:lineRule="auto"/>
            </w:pPr>
            <w:r w:rsidRPr="0031703D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50 znakov)"/>
                    <w:maxLength w:val="50"/>
                  </w:textInput>
                </w:ffData>
              </w:fldChar>
            </w:r>
            <w:r w:rsidR="00507220" w:rsidRPr="0031703D">
              <w:rPr>
                <w:sz w:val="20"/>
              </w:rPr>
              <w:instrText xml:space="preserve"> FORMTEXT </w:instrText>
            </w:r>
            <w:r w:rsidRPr="0031703D">
              <w:rPr>
                <w:sz w:val="20"/>
              </w:rPr>
            </w:r>
            <w:r w:rsidRPr="0031703D">
              <w:rPr>
                <w:sz w:val="20"/>
              </w:rPr>
              <w:fldChar w:fldCharType="separate"/>
            </w:r>
            <w:r w:rsidR="00507220" w:rsidRPr="0031703D">
              <w:rPr>
                <w:sz w:val="20"/>
              </w:rPr>
              <w:t>Vpišite (maksimalno 50 znakov)</w:t>
            </w:r>
            <w:r w:rsidRPr="0031703D">
              <w:rPr>
                <w:sz w:val="20"/>
              </w:rPr>
              <w:fldChar w:fldCharType="end"/>
            </w:r>
          </w:p>
        </w:tc>
      </w:tr>
      <w:tr w:rsidR="00507220" w14:paraId="7AAC9D3A" w14:textId="77777777" w:rsidTr="00507220">
        <w:trPr>
          <w:trHeight w:hRule="exact" w:val="340"/>
        </w:trPr>
        <w:tc>
          <w:tcPr>
            <w:tcW w:w="3601" w:type="dxa"/>
            <w:vAlign w:val="center"/>
          </w:tcPr>
          <w:p w14:paraId="17555C61" w14:textId="77777777" w:rsidR="00507220" w:rsidRPr="00015FC5" w:rsidRDefault="00507220" w:rsidP="0001224F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Mail kontaktne osebe</w:t>
            </w:r>
          </w:p>
        </w:tc>
        <w:tc>
          <w:tcPr>
            <w:tcW w:w="5611" w:type="dxa"/>
            <w:shd w:val="clear" w:color="auto" w:fill="EEECE1" w:themeFill="background2"/>
            <w:vAlign w:val="center"/>
          </w:tcPr>
          <w:p w14:paraId="40C5ADE2" w14:textId="77777777" w:rsidR="00507220" w:rsidRDefault="00E7406A" w:rsidP="0001224F">
            <w:pPr>
              <w:spacing w:before="0" w:line="288" w:lineRule="auto"/>
            </w:pPr>
            <w:r w:rsidRPr="0031703D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50 znakov)"/>
                    <w:maxLength w:val="50"/>
                  </w:textInput>
                </w:ffData>
              </w:fldChar>
            </w:r>
            <w:r w:rsidR="00507220" w:rsidRPr="0031703D">
              <w:rPr>
                <w:sz w:val="20"/>
              </w:rPr>
              <w:instrText xml:space="preserve"> FORMTEXT </w:instrText>
            </w:r>
            <w:r w:rsidRPr="0031703D">
              <w:rPr>
                <w:sz w:val="20"/>
              </w:rPr>
            </w:r>
            <w:r w:rsidRPr="0031703D">
              <w:rPr>
                <w:sz w:val="20"/>
              </w:rPr>
              <w:fldChar w:fldCharType="separate"/>
            </w:r>
            <w:r w:rsidR="00507220" w:rsidRPr="0031703D">
              <w:rPr>
                <w:sz w:val="20"/>
              </w:rPr>
              <w:t>Vpišite (maksimalno 50 znakov)</w:t>
            </w:r>
            <w:r w:rsidRPr="0031703D">
              <w:rPr>
                <w:sz w:val="20"/>
              </w:rPr>
              <w:fldChar w:fldCharType="end"/>
            </w:r>
          </w:p>
        </w:tc>
      </w:tr>
      <w:tr w:rsidR="00507220" w14:paraId="6C54794D" w14:textId="77777777" w:rsidTr="00507220">
        <w:trPr>
          <w:trHeight w:hRule="exact" w:val="340"/>
        </w:trPr>
        <w:tc>
          <w:tcPr>
            <w:tcW w:w="3601" w:type="dxa"/>
            <w:vAlign w:val="center"/>
          </w:tcPr>
          <w:p w14:paraId="4B18AA03" w14:textId="77777777" w:rsidR="00507220" w:rsidRPr="00015FC5" w:rsidRDefault="00507220" w:rsidP="0001224F">
            <w:pPr>
              <w:spacing w:before="0" w:line="288" w:lineRule="auto"/>
              <w:rPr>
                <w:sz w:val="20"/>
              </w:rPr>
            </w:pPr>
            <w:r w:rsidRPr="00015FC5">
              <w:rPr>
                <w:sz w:val="20"/>
              </w:rPr>
              <w:t xml:space="preserve">Trajanje </w:t>
            </w:r>
            <w:r>
              <w:rPr>
                <w:sz w:val="20"/>
              </w:rPr>
              <w:t>dela</w:t>
            </w:r>
            <w:r w:rsidRPr="00015FC5">
              <w:rPr>
                <w:sz w:val="20"/>
              </w:rPr>
              <w:t xml:space="preserve"> v mesecih oz letih</w:t>
            </w:r>
          </w:p>
        </w:tc>
        <w:tc>
          <w:tcPr>
            <w:tcW w:w="5611" w:type="dxa"/>
            <w:shd w:val="clear" w:color="auto" w:fill="EEECE1" w:themeFill="background2"/>
            <w:vAlign w:val="center"/>
          </w:tcPr>
          <w:p w14:paraId="0C3F1D52" w14:textId="77777777" w:rsidR="00507220" w:rsidRDefault="00E7406A" w:rsidP="0001224F">
            <w:pPr>
              <w:spacing w:before="0" w:line="288" w:lineRule="auto"/>
            </w:pPr>
            <w:r w:rsidRPr="0031703D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50 znakov)"/>
                    <w:maxLength w:val="50"/>
                  </w:textInput>
                </w:ffData>
              </w:fldChar>
            </w:r>
            <w:r w:rsidR="00507220" w:rsidRPr="0031703D">
              <w:rPr>
                <w:sz w:val="20"/>
              </w:rPr>
              <w:instrText xml:space="preserve"> FORMTEXT </w:instrText>
            </w:r>
            <w:r w:rsidRPr="0031703D">
              <w:rPr>
                <w:sz w:val="20"/>
              </w:rPr>
            </w:r>
            <w:r w:rsidRPr="0031703D">
              <w:rPr>
                <w:sz w:val="20"/>
              </w:rPr>
              <w:fldChar w:fldCharType="separate"/>
            </w:r>
            <w:r w:rsidR="00507220" w:rsidRPr="0031703D">
              <w:rPr>
                <w:sz w:val="20"/>
              </w:rPr>
              <w:t>Vpišite (maksimalno 50 znakov)</w:t>
            </w:r>
            <w:r w:rsidRPr="0031703D">
              <w:rPr>
                <w:sz w:val="20"/>
              </w:rPr>
              <w:fldChar w:fldCharType="end"/>
            </w:r>
          </w:p>
        </w:tc>
      </w:tr>
      <w:tr w:rsidR="00507220" w14:paraId="1C35A7CC" w14:textId="77777777" w:rsidTr="00507220">
        <w:trPr>
          <w:trHeight w:hRule="exact" w:val="340"/>
        </w:trPr>
        <w:tc>
          <w:tcPr>
            <w:tcW w:w="3601" w:type="dxa"/>
            <w:vAlign w:val="center"/>
          </w:tcPr>
          <w:p w14:paraId="7FBE66BF" w14:textId="77777777" w:rsidR="00507220" w:rsidRPr="00015FC5" w:rsidRDefault="00507220" w:rsidP="0001224F">
            <w:pPr>
              <w:spacing w:before="0" w:line="288" w:lineRule="auto"/>
              <w:rPr>
                <w:sz w:val="20"/>
              </w:rPr>
            </w:pPr>
            <w:r w:rsidRPr="00015FC5">
              <w:rPr>
                <w:sz w:val="20"/>
              </w:rPr>
              <w:t xml:space="preserve">Obdobje </w:t>
            </w:r>
            <w:r>
              <w:rPr>
                <w:sz w:val="20"/>
              </w:rPr>
              <w:t>dela</w:t>
            </w:r>
            <w:r w:rsidRPr="00015FC5">
              <w:rPr>
                <w:sz w:val="20"/>
              </w:rPr>
              <w:t>: od dd/mm/llll do dd/mm/llll</w:t>
            </w:r>
          </w:p>
        </w:tc>
        <w:tc>
          <w:tcPr>
            <w:tcW w:w="5611" w:type="dxa"/>
            <w:shd w:val="clear" w:color="auto" w:fill="EEECE1" w:themeFill="background2"/>
            <w:vAlign w:val="center"/>
          </w:tcPr>
          <w:p w14:paraId="46789D41" w14:textId="77777777" w:rsidR="00507220" w:rsidRDefault="00E7406A" w:rsidP="0001224F">
            <w:pPr>
              <w:spacing w:before="0" w:line="288" w:lineRule="auto"/>
            </w:pPr>
            <w:r w:rsidRPr="0031703D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50 znakov)"/>
                    <w:maxLength w:val="50"/>
                  </w:textInput>
                </w:ffData>
              </w:fldChar>
            </w:r>
            <w:r w:rsidR="00507220" w:rsidRPr="0031703D">
              <w:rPr>
                <w:sz w:val="20"/>
              </w:rPr>
              <w:instrText xml:space="preserve"> FORMTEXT </w:instrText>
            </w:r>
            <w:r w:rsidRPr="0031703D">
              <w:rPr>
                <w:sz w:val="20"/>
              </w:rPr>
            </w:r>
            <w:r w:rsidRPr="0031703D">
              <w:rPr>
                <w:sz w:val="20"/>
              </w:rPr>
              <w:fldChar w:fldCharType="separate"/>
            </w:r>
            <w:r w:rsidR="00507220" w:rsidRPr="0031703D">
              <w:rPr>
                <w:sz w:val="20"/>
              </w:rPr>
              <w:t>Vpišite (maksimalno 50 znakov)</w:t>
            </w:r>
            <w:r w:rsidRPr="0031703D">
              <w:rPr>
                <w:sz w:val="20"/>
              </w:rPr>
              <w:fldChar w:fldCharType="end"/>
            </w:r>
          </w:p>
        </w:tc>
      </w:tr>
    </w:tbl>
    <w:p w14:paraId="51730723" w14:textId="77777777" w:rsidR="00345AEF" w:rsidRPr="00345AEF" w:rsidRDefault="00345AEF" w:rsidP="0001224F">
      <w:pPr>
        <w:spacing w:before="0" w:line="288" w:lineRule="auto"/>
        <w:jc w:val="both"/>
        <w:rPr>
          <w:b/>
          <w:caps/>
          <w:sz w:val="20"/>
        </w:rPr>
      </w:pPr>
    </w:p>
    <w:p w14:paraId="44E5B53D" w14:textId="77777777" w:rsidR="00345AEF" w:rsidRPr="004D5AA3" w:rsidRDefault="00345AEF" w:rsidP="0001224F">
      <w:pPr>
        <w:pStyle w:val="Odstavekseznama"/>
        <w:numPr>
          <w:ilvl w:val="0"/>
          <w:numId w:val="9"/>
        </w:numPr>
        <w:spacing w:line="288" w:lineRule="auto"/>
        <w:jc w:val="both"/>
        <w:rPr>
          <w:rFonts w:ascii="Times New Roman" w:hAnsi="Times New Roman" w:cs="Times New Roman"/>
          <w:b/>
          <w:caps/>
          <w:sz w:val="20"/>
          <w:szCs w:val="20"/>
        </w:rPr>
      </w:pPr>
      <w:r w:rsidRPr="004D5AA3">
        <w:rPr>
          <w:rFonts w:ascii="Times New Roman" w:hAnsi="Times New Roman" w:cs="Times New Roman"/>
          <w:b/>
          <w:caps/>
          <w:sz w:val="20"/>
          <w:szCs w:val="20"/>
        </w:rPr>
        <w:t>Vrsta DELA (</w:t>
      </w:r>
      <w:r w:rsidRPr="004D5AA3">
        <w:rPr>
          <w:rFonts w:ascii="Times New Roman" w:hAnsi="Times New Roman" w:cs="Times New Roman"/>
          <w:b/>
          <w:sz w:val="20"/>
          <w:szCs w:val="20"/>
        </w:rPr>
        <w:t>izberite ustrezne možnosti</w:t>
      </w:r>
      <w:r w:rsidRPr="004D5AA3">
        <w:rPr>
          <w:rFonts w:ascii="Times New Roman" w:hAnsi="Times New Roman" w:cs="Times New Roman"/>
          <w:b/>
          <w:caps/>
          <w:sz w:val="20"/>
          <w:szCs w:val="20"/>
        </w:rPr>
        <w:t>):</w:t>
      </w:r>
    </w:p>
    <w:tbl>
      <w:tblPr>
        <w:tblStyle w:val="Tabelamrea"/>
        <w:tblW w:w="92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"/>
        <w:gridCol w:w="1701"/>
        <w:gridCol w:w="6986"/>
      </w:tblGrid>
      <w:tr w:rsidR="00BA1553" w:rsidRPr="00CE314D" w14:paraId="16D44D3B" w14:textId="77777777" w:rsidTr="000D2310">
        <w:tc>
          <w:tcPr>
            <w:tcW w:w="534" w:type="dxa"/>
          </w:tcPr>
          <w:p w14:paraId="3B66B1BD" w14:textId="77777777" w:rsidR="00BA1553" w:rsidRPr="00CE314D" w:rsidRDefault="00E7406A" w:rsidP="0001224F">
            <w:pPr>
              <w:spacing w:before="0" w:line="288" w:lineRule="auto"/>
              <w:jc w:val="center"/>
              <w:rPr>
                <w:sz w:val="20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A1553">
              <w:instrText xml:space="preserve"> FORMCHECKBOX </w:instrText>
            </w:r>
            <w:r w:rsidR="00923D40">
              <w:fldChar w:fldCharType="separate"/>
            </w:r>
            <w:r>
              <w:fldChar w:fldCharType="end"/>
            </w:r>
          </w:p>
        </w:tc>
        <w:tc>
          <w:tcPr>
            <w:tcW w:w="8687" w:type="dxa"/>
            <w:gridSpan w:val="2"/>
          </w:tcPr>
          <w:p w14:paraId="6DBD6B8F" w14:textId="77777777" w:rsidR="00BA1553" w:rsidRPr="008617E6" w:rsidRDefault="00BA1553" w:rsidP="0001224F">
            <w:pPr>
              <w:spacing w:before="0" w:line="288" w:lineRule="auto"/>
              <w:jc w:val="both"/>
              <w:rPr>
                <w:sz w:val="20"/>
              </w:rPr>
            </w:pPr>
            <w:r>
              <w:rPr>
                <w:b/>
                <w:sz w:val="20"/>
              </w:rPr>
              <w:t>Redna zaposlitev za nedoločen čas</w:t>
            </w:r>
            <w:r w:rsidRPr="008617E6">
              <w:rPr>
                <w:sz w:val="20"/>
              </w:rPr>
              <w:t xml:space="preserve"> </w:t>
            </w:r>
            <w:r w:rsidRPr="00761EE6">
              <w:rPr>
                <w:sz w:val="20"/>
              </w:rPr>
              <w:t xml:space="preserve">(od </w:t>
            </w:r>
            <w:r w:rsidR="00810C73" w:rsidRPr="00810C73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810C73" w:rsidRPr="00810C73">
              <w:rPr>
                <w:bCs/>
                <w:u w:val="single"/>
              </w:rPr>
              <w:instrText xml:space="preserve"> FORMTEXT </w:instrText>
            </w:r>
            <w:r w:rsidR="00810C73" w:rsidRPr="00810C73">
              <w:rPr>
                <w:bCs/>
                <w:u w:val="single"/>
              </w:rPr>
            </w:r>
            <w:r w:rsidR="00810C73" w:rsidRPr="00810C73">
              <w:rPr>
                <w:bCs/>
                <w:u w:val="single"/>
              </w:rPr>
              <w:fldChar w:fldCharType="separate"/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fldChar w:fldCharType="end"/>
            </w:r>
            <w:r w:rsidRPr="00761EE6">
              <w:rPr>
                <w:sz w:val="20"/>
              </w:rPr>
              <w:t>)</w:t>
            </w:r>
          </w:p>
        </w:tc>
      </w:tr>
      <w:tr w:rsidR="00345AEF" w:rsidRPr="00CE314D" w14:paraId="130A8591" w14:textId="77777777" w:rsidTr="0034554A">
        <w:tc>
          <w:tcPr>
            <w:tcW w:w="534" w:type="dxa"/>
          </w:tcPr>
          <w:p w14:paraId="69A382B5" w14:textId="77777777" w:rsidR="00345AEF" w:rsidRPr="00CE314D" w:rsidRDefault="00E7406A" w:rsidP="0001224F">
            <w:pPr>
              <w:spacing w:before="0" w:line="288" w:lineRule="auto"/>
              <w:jc w:val="center"/>
              <w:rPr>
                <w:sz w:val="20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AEF">
              <w:instrText xml:space="preserve"> FORMCHECKBOX </w:instrText>
            </w:r>
            <w:r w:rsidR="00923D40">
              <w:fldChar w:fldCharType="separate"/>
            </w:r>
            <w:r>
              <w:fldChar w:fldCharType="end"/>
            </w:r>
          </w:p>
        </w:tc>
        <w:tc>
          <w:tcPr>
            <w:tcW w:w="8687" w:type="dxa"/>
            <w:gridSpan w:val="2"/>
          </w:tcPr>
          <w:p w14:paraId="40DA5563" w14:textId="77777777" w:rsidR="00345AEF" w:rsidRPr="008617E6" w:rsidRDefault="00345AEF" w:rsidP="0001224F">
            <w:pPr>
              <w:spacing w:before="0" w:line="288" w:lineRule="auto"/>
              <w:jc w:val="both"/>
              <w:rPr>
                <w:sz w:val="20"/>
              </w:rPr>
            </w:pPr>
            <w:r>
              <w:rPr>
                <w:b/>
                <w:sz w:val="20"/>
              </w:rPr>
              <w:t xml:space="preserve">Redna zaposlitev za določen čas </w:t>
            </w:r>
            <w:r w:rsidRPr="00761EE6">
              <w:rPr>
                <w:sz w:val="20"/>
              </w:rPr>
              <w:t xml:space="preserve">(od </w:t>
            </w:r>
            <w:r w:rsidR="00810C73" w:rsidRPr="00810C73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810C73" w:rsidRPr="00810C73">
              <w:rPr>
                <w:bCs/>
                <w:u w:val="single"/>
              </w:rPr>
              <w:instrText xml:space="preserve"> FORMTEXT </w:instrText>
            </w:r>
            <w:r w:rsidR="00810C73" w:rsidRPr="00810C73">
              <w:rPr>
                <w:bCs/>
                <w:u w:val="single"/>
              </w:rPr>
            </w:r>
            <w:r w:rsidR="00810C73" w:rsidRPr="00810C73">
              <w:rPr>
                <w:bCs/>
                <w:u w:val="single"/>
              </w:rPr>
              <w:fldChar w:fldCharType="separate"/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fldChar w:fldCharType="end"/>
            </w:r>
            <w:r w:rsidRPr="00761EE6">
              <w:rPr>
                <w:sz w:val="20"/>
              </w:rPr>
              <w:t xml:space="preserve"> do </w:t>
            </w:r>
            <w:r w:rsidR="00810C73" w:rsidRPr="00810C73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810C73" w:rsidRPr="00810C73">
              <w:rPr>
                <w:bCs/>
                <w:u w:val="single"/>
              </w:rPr>
              <w:instrText xml:space="preserve"> FORMTEXT </w:instrText>
            </w:r>
            <w:r w:rsidR="00810C73" w:rsidRPr="00810C73">
              <w:rPr>
                <w:bCs/>
                <w:u w:val="single"/>
              </w:rPr>
            </w:r>
            <w:r w:rsidR="00810C73" w:rsidRPr="00810C73">
              <w:rPr>
                <w:bCs/>
                <w:u w:val="single"/>
              </w:rPr>
              <w:fldChar w:fldCharType="separate"/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fldChar w:fldCharType="end"/>
            </w:r>
            <w:r w:rsidRPr="00761EE6">
              <w:rPr>
                <w:sz w:val="20"/>
              </w:rPr>
              <w:t>)</w:t>
            </w:r>
          </w:p>
        </w:tc>
      </w:tr>
      <w:tr w:rsidR="00345AEF" w:rsidRPr="00CE314D" w14:paraId="09960136" w14:textId="77777777" w:rsidTr="0034554A">
        <w:tc>
          <w:tcPr>
            <w:tcW w:w="534" w:type="dxa"/>
          </w:tcPr>
          <w:p w14:paraId="15B2D3E9" w14:textId="77777777" w:rsidR="00345AEF" w:rsidRPr="00CE314D" w:rsidRDefault="00E7406A" w:rsidP="0001224F">
            <w:pPr>
              <w:spacing w:before="0" w:line="288" w:lineRule="auto"/>
              <w:jc w:val="center"/>
              <w:rPr>
                <w:sz w:val="20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AEF">
              <w:instrText xml:space="preserve"> FORMCHECKBOX </w:instrText>
            </w:r>
            <w:r w:rsidR="00923D40">
              <w:fldChar w:fldCharType="separate"/>
            </w:r>
            <w:r>
              <w:fldChar w:fldCharType="end"/>
            </w:r>
          </w:p>
        </w:tc>
        <w:tc>
          <w:tcPr>
            <w:tcW w:w="8687" w:type="dxa"/>
            <w:gridSpan w:val="2"/>
          </w:tcPr>
          <w:p w14:paraId="08784905" w14:textId="77777777" w:rsidR="00345AEF" w:rsidRPr="008617E6" w:rsidRDefault="00345AEF" w:rsidP="0001224F">
            <w:pPr>
              <w:spacing w:before="0" w:line="288" w:lineRule="auto"/>
              <w:jc w:val="both"/>
              <w:rPr>
                <w:sz w:val="20"/>
              </w:rPr>
            </w:pPr>
            <w:r>
              <w:rPr>
                <w:b/>
                <w:sz w:val="20"/>
              </w:rPr>
              <w:t xml:space="preserve">Študentsko delo </w:t>
            </w:r>
            <w:r w:rsidRPr="00761EE6">
              <w:rPr>
                <w:sz w:val="20"/>
              </w:rPr>
              <w:t xml:space="preserve">(od </w:t>
            </w:r>
            <w:r w:rsidR="00810C73" w:rsidRPr="00810C73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810C73" w:rsidRPr="00810C73">
              <w:rPr>
                <w:bCs/>
                <w:u w:val="single"/>
              </w:rPr>
              <w:instrText xml:space="preserve"> FORMTEXT </w:instrText>
            </w:r>
            <w:r w:rsidR="00810C73" w:rsidRPr="00810C73">
              <w:rPr>
                <w:bCs/>
                <w:u w:val="single"/>
              </w:rPr>
            </w:r>
            <w:r w:rsidR="00810C73" w:rsidRPr="00810C73">
              <w:rPr>
                <w:bCs/>
                <w:u w:val="single"/>
              </w:rPr>
              <w:fldChar w:fldCharType="separate"/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fldChar w:fldCharType="end"/>
            </w:r>
            <w:r w:rsidRPr="00761EE6">
              <w:rPr>
                <w:sz w:val="20"/>
              </w:rPr>
              <w:t xml:space="preserve"> do </w:t>
            </w:r>
            <w:r w:rsidR="00810C73" w:rsidRPr="00810C73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810C73" w:rsidRPr="00810C73">
              <w:rPr>
                <w:bCs/>
                <w:u w:val="single"/>
              </w:rPr>
              <w:instrText xml:space="preserve"> FORMTEXT </w:instrText>
            </w:r>
            <w:r w:rsidR="00810C73" w:rsidRPr="00810C73">
              <w:rPr>
                <w:bCs/>
                <w:u w:val="single"/>
              </w:rPr>
            </w:r>
            <w:r w:rsidR="00810C73" w:rsidRPr="00810C73">
              <w:rPr>
                <w:bCs/>
                <w:u w:val="single"/>
              </w:rPr>
              <w:fldChar w:fldCharType="separate"/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fldChar w:fldCharType="end"/>
            </w:r>
            <w:r w:rsidRPr="00761EE6">
              <w:rPr>
                <w:sz w:val="20"/>
              </w:rPr>
              <w:t>)</w:t>
            </w:r>
          </w:p>
        </w:tc>
      </w:tr>
      <w:tr w:rsidR="00345AEF" w:rsidRPr="00CE314D" w14:paraId="625FF531" w14:textId="77777777" w:rsidTr="0034554A">
        <w:tc>
          <w:tcPr>
            <w:tcW w:w="534" w:type="dxa"/>
          </w:tcPr>
          <w:p w14:paraId="5AB93787" w14:textId="77777777" w:rsidR="00345AEF" w:rsidRPr="00CE314D" w:rsidRDefault="00E7406A" w:rsidP="0001224F">
            <w:pPr>
              <w:spacing w:before="0" w:line="288" w:lineRule="auto"/>
              <w:jc w:val="center"/>
              <w:rPr>
                <w:sz w:val="20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AEF">
              <w:instrText xml:space="preserve"> FORMCHECKBOX </w:instrText>
            </w:r>
            <w:r w:rsidR="00923D40">
              <w:fldChar w:fldCharType="separate"/>
            </w:r>
            <w:r>
              <w:fldChar w:fldCharType="end"/>
            </w:r>
          </w:p>
        </w:tc>
        <w:tc>
          <w:tcPr>
            <w:tcW w:w="8687" w:type="dxa"/>
            <w:gridSpan w:val="2"/>
          </w:tcPr>
          <w:p w14:paraId="0E9417C1" w14:textId="77777777" w:rsidR="00345AEF" w:rsidRPr="008617E6" w:rsidRDefault="00345AEF" w:rsidP="0001224F">
            <w:pPr>
              <w:spacing w:before="0" w:line="288" w:lineRule="auto"/>
              <w:jc w:val="both"/>
              <w:rPr>
                <w:sz w:val="20"/>
              </w:rPr>
            </w:pPr>
            <w:r>
              <w:rPr>
                <w:b/>
                <w:sz w:val="20"/>
              </w:rPr>
              <w:t xml:space="preserve">Projektno delo </w:t>
            </w:r>
            <w:r w:rsidRPr="00761EE6">
              <w:rPr>
                <w:sz w:val="20"/>
              </w:rPr>
              <w:t xml:space="preserve">(od </w:t>
            </w:r>
            <w:r w:rsidR="00810C73" w:rsidRPr="00810C73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810C73" w:rsidRPr="00810C73">
              <w:rPr>
                <w:bCs/>
                <w:u w:val="single"/>
              </w:rPr>
              <w:instrText xml:space="preserve"> FORMTEXT </w:instrText>
            </w:r>
            <w:r w:rsidR="00810C73" w:rsidRPr="00810C73">
              <w:rPr>
                <w:bCs/>
                <w:u w:val="single"/>
              </w:rPr>
            </w:r>
            <w:r w:rsidR="00810C73" w:rsidRPr="00810C73">
              <w:rPr>
                <w:bCs/>
                <w:u w:val="single"/>
              </w:rPr>
              <w:fldChar w:fldCharType="separate"/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fldChar w:fldCharType="end"/>
            </w:r>
            <w:r w:rsidRPr="00761EE6">
              <w:rPr>
                <w:sz w:val="20"/>
              </w:rPr>
              <w:t xml:space="preserve"> do </w:t>
            </w:r>
            <w:r w:rsidR="00810C73" w:rsidRPr="00810C73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810C73" w:rsidRPr="00810C73">
              <w:rPr>
                <w:bCs/>
                <w:u w:val="single"/>
              </w:rPr>
              <w:instrText xml:space="preserve"> FORMTEXT </w:instrText>
            </w:r>
            <w:r w:rsidR="00810C73" w:rsidRPr="00810C73">
              <w:rPr>
                <w:bCs/>
                <w:u w:val="single"/>
              </w:rPr>
            </w:r>
            <w:r w:rsidR="00810C73" w:rsidRPr="00810C73">
              <w:rPr>
                <w:bCs/>
                <w:u w:val="single"/>
              </w:rPr>
              <w:fldChar w:fldCharType="separate"/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fldChar w:fldCharType="end"/>
            </w:r>
            <w:r>
              <w:rPr>
                <w:sz w:val="20"/>
              </w:rPr>
              <w:t xml:space="preserve">, naziv projekta: </w:t>
            </w:r>
            <w:r w:rsidR="00810C73" w:rsidRPr="00810C73">
              <w:rPr>
                <w:bCs/>
                <w:u w:val="single"/>
              </w:rPr>
              <w:fldChar w:fldCharType="begin">
                <w:ffData>
                  <w:name w:val="Besedilo10"/>
                  <w:enabled/>
                  <w:calcOnExit w:val="0"/>
                  <w:textInput/>
                </w:ffData>
              </w:fldChar>
            </w:r>
            <w:r w:rsidR="00810C73" w:rsidRPr="00810C73">
              <w:rPr>
                <w:bCs/>
                <w:u w:val="single"/>
              </w:rPr>
              <w:instrText xml:space="preserve"> FORMTEXT </w:instrText>
            </w:r>
            <w:r w:rsidR="00810C73" w:rsidRPr="00810C73">
              <w:rPr>
                <w:bCs/>
                <w:u w:val="single"/>
              </w:rPr>
            </w:r>
            <w:r w:rsidR="00810C73" w:rsidRPr="00810C73">
              <w:rPr>
                <w:bCs/>
                <w:u w:val="single"/>
              </w:rPr>
              <w:fldChar w:fldCharType="separate"/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t> </w:t>
            </w:r>
            <w:r w:rsidR="00810C73" w:rsidRPr="00810C73">
              <w:rPr>
                <w:bCs/>
                <w:u w:val="single"/>
              </w:rPr>
              <w:fldChar w:fldCharType="end"/>
            </w:r>
            <w:r w:rsidRPr="00761EE6">
              <w:rPr>
                <w:sz w:val="20"/>
              </w:rPr>
              <w:t>)</w:t>
            </w:r>
          </w:p>
        </w:tc>
      </w:tr>
      <w:tr w:rsidR="00345AEF" w:rsidRPr="00CE314D" w14:paraId="77A61268" w14:textId="77777777" w:rsidTr="00BA1553">
        <w:tc>
          <w:tcPr>
            <w:tcW w:w="534" w:type="dxa"/>
            <w:shd w:val="clear" w:color="auto" w:fill="auto"/>
          </w:tcPr>
          <w:p w14:paraId="164E4DD7" w14:textId="77777777" w:rsidR="00345AEF" w:rsidRPr="00427459" w:rsidRDefault="00E7406A" w:rsidP="0001224F">
            <w:pPr>
              <w:spacing w:before="0" w:line="288" w:lineRule="auto"/>
              <w:jc w:val="center"/>
            </w:pPr>
            <w:r w:rsidRPr="0042745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AEF" w:rsidRPr="00427459">
              <w:instrText xml:space="preserve"> FORMCHECKBOX </w:instrText>
            </w:r>
            <w:r w:rsidR="00923D40">
              <w:fldChar w:fldCharType="separate"/>
            </w:r>
            <w:r w:rsidRPr="00427459">
              <w:fldChar w:fldCharType="end"/>
            </w:r>
          </w:p>
        </w:tc>
        <w:tc>
          <w:tcPr>
            <w:tcW w:w="1701" w:type="dxa"/>
            <w:shd w:val="clear" w:color="auto" w:fill="auto"/>
          </w:tcPr>
          <w:p w14:paraId="550D004E" w14:textId="77777777" w:rsidR="00345AEF" w:rsidRPr="00427459" w:rsidRDefault="00345AEF" w:rsidP="0001224F">
            <w:pPr>
              <w:spacing w:before="0" w:line="288" w:lineRule="auto"/>
              <w:jc w:val="both"/>
              <w:rPr>
                <w:sz w:val="20"/>
              </w:rPr>
            </w:pPr>
            <w:r w:rsidRPr="00427459">
              <w:rPr>
                <w:b/>
                <w:sz w:val="20"/>
              </w:rPr>
              <w:t>Drugo</w:t>
            </w:r>
            <w:r w:rsidRPr="00427459">
              <w:rPr>
                <w:sz w:val="20"/>
              </w:rPr>
              <w:t xml:space="preserve"> (dopišite):</w:t>
            </w:r>
          </w:p>
        </w:tc>
        <w:tc>
          <w:tcPr>
            <w:tcW w:w="6986" w:type="dxa"/>
            <w:shd w:val="clear" w:color="auto" w:fill="EEECE1" w:themeFill="background2"/>
          </w:tcPr>
          <w:p w14:paraId="6ED189F3" w14:textId="77777777" w:rsidR="00345AEF" w:rsidRPr="00427459" w:rsidRDefault="00E7406A" w:rsidP="0001224F">
            <w:pPr>
              <w:spacing w:before="0" w:line="288" w:lineRule="auto"/>
              <w:jc w:val="both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100 znakov)"/>
                    <w:maxLength w:val="100"/>
                  </w:textInput>
                </w:ffData>
              </w:fldChar>
            </w:r>
            <w:r w:rsidR="00345AEF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345AEF">
              <w:rPr>
                <w:sz w:val="20"/>
              </w:rPr>
              <w:t>Vpišite (maksimalno 100 znakov)</w:t>
            </w:r>
            <w:r>
              <w:rPr>
                <w:sz w:val="20"/>
              </w:rPr>
              <w:fldChar w:fldCharType="end"/>
            </w:r>
          </w:p>
        </w:tc>
      </w:tr>
    </w:tbl>
    <w:p w14:paraId="391D059C" w14:textId="77777777" w:rsidR="00345AEF" w:rsidRDefault="00345AEF" w:rsidP="0001224F">
      <w:pPr>
        <w:spacing w:before="0" w:line="288" w:lineRule="auto"/>
        <w:ind w:right="15"/>
        <w:jc w:val="both"/>
        <w:rPr>
          <w:sz w:val="24"/>
          <w:szCs w:val="24"/>
        </w:rPr>
      </w:pPr>
    </w:p>
    <w:p w14:paraId="296D05D1" w14:textId="77777777" w:rsidR="008E3DBC" w:rsidRPr="004D5AA3" w:rsidRDefault="00507220" w:rsidP="0001224F">
      <w:pPr>
        <w:pStyle w:val="Odstavekseznama"/>
        <w:numPr>
          <w:ilvl w:val="0"/>
          <w:numId w:val="9"/>
        </w:numPr>
        <w:spacing w:line="288" w:lineRule="auto"/>
        <w:ind w:left="357" w:hanging="357"/>
        <w:jc w:val="both"/>
        <w:rPr>
          <w:rFonts w:ascii="Times New Roman" w:hAnsi="Times New Roman" w:cs="Times New Roman"/>
          <w:b/>
          <w:sz w:val="20"/>
          <w:szCs w:val="20"/>
        </w:rPr>
      </w:pPr>
      <w:r w:rsidRPr="004D5AA3">
        <w:rPr>
          <w:rFonts w:ascii="Times New Roman" w:hAnsi="Times New Roman" w:cs="Times New Roman"/>
          <w:b/>
          <w:sz w:val="20"/>
          <w:szCs w:val="20"/>
        </w:rPr>
        <w:t>OPIS PODJETJA</w:t>
      </w:r>
      <w:r w:rsidR="00B079BB">
        <w:rPr>
          <w:rFonts w:ascii="Times New Roman" w:hAnsi="Times New Roman" w:cs="Times New Roman"/>
          <w:b/>
          <w:sz w:val="20"/>
          <w:szCs w:val="20"/>
        </w:rPr>
        <w:t>,</w:t>
      </w:r>
      <w:r w:rsidR="008E3DBC" w:rsidRPr="004D5AA3">
        <w:rPr>
          <w:rFonts w:ascii="Times New Roman" w:hAnsi="Times New Roman" w:cs="Times New Roman"/>
          <w:b/>
          <w:sz w:val="20"/>
          <w:szCs w:val="20"/>
        </w:rPr>
        <w:t xml:space="preserve"> V KATEREM S</w:t>
      </w:r>
      <w:r w:rsidRPr="004D5AA3">
        <w:rPr>
          <w:rFonts w:ascii="Times New Roman" w:hAnsi="Times New Roman" w:cs="Times New Roman"/>
          <w:b/>
          <w:sz w:val="20"/>
          <w:szCs w:val="20"/>
        </w:rPr>
        <w:t>TE/OPRAVLJATE</w:t>
      </w:r>
      <w:r w:rsidR="008E3DBC" w:rsidRPr="004D5AA3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4D5AA3">
        <w:rPr>
          <w:rFonts w:ascii="Times New Roman" w:hAnsi="Times New Roman" w:cs="Times New Roman"/>
          <w:b/>
          <w:sz w:val="20"/>
          <w:szCs w:val="20"/>
        </w:rPr>
        <w:t xml:space="preserve">DELO </w:t>
      </w:r>
      <w:r w:rsidR="008E3DBC" w:rsidRPr="004E5910">
        <w:rPr>
          <w:rFonts w:ascii="Times New Roman" w:hAnsi="Times New Roman" w:cs="Times New Roman"/>
          <w:sz w:val="20"/>
          <w:szCs w:val="20"/>
        </w:rPr>
        <w:t>(opišite na 1/2 strani</w:t>
      </w:r>
      <w:r w:rsidR="005C53A2">
        <w:rPr>
          <w:rFonts w:ascii="Times New Roman" w:hAnsi="Times New Roman" w:cs="Times New Roman"/>
          <w:sz w:val="20"/>
          <w:szCs w:val="20"/>
        </w:rPr>
        <w:t>, obvezno dopišite vire podatkov skladno s pravili za pisna dela na MFDPŠ</w:t>
      </w:r>
      <w:r w:rsidR="008E3DBC" w:rsidRPr="004E5910">
        <w:rPr>
          <w:rFonts w:ascii="Times New Roman" w:hAnsi="Times New Roman" w:cs="Times New Roman"/>
          <w:sz w:val="20"/>
          <w:szCs w:val="20"/>
        </w:rPr>
        <w:t>)</w:t>
      </w:r>
    </w:p>
    <w:p w14:paraId="5684FC17" w14:textId="77777777" w:rsidR="008E3DBC" w:rsidRPr="00D0099B" w:rsidRDefault="00E7406A" w:rsidP="0001224F">
      <w:pPr>
        <w:shd w:val="clear" w:color="auto" w:fill="EEECE1" w:themeFill="background2"/>
        <w:spacing w:before="0" w:line="288" w:lineRule="auto"/>
        <w:jc w:val="both"/>
        <w:rPr>
          <w:sz w:val="20"/>
        </w:rPr>
      </w:pPr>
      <w:r w:rsidRPr="00427459">
        <w:rPr>
          <w:sz w:val="20"/>
          <w:shd w:val="clear" w:color="auto" w:fill="EEECE1" w:themeFill="background2"/>
        </w:rPr>
        <w:fldChar w:fldCharType="begin">
          <w:ffData>
            <w:name w:val="Besedilo1"/>
            <w:enabled/>
            <w:calcOnExit w:val="0"/>
            <w:textInput>
              <w:default w:val="Vpišite (maksimalno 3000 znakov)"/>
              <w:maxLength w:val="3000"/>
            </w:textInput>
          </w:ffData>
        </w:fldChar>
      </w:r>
      <w:bookmarkStart w:id="13" w:name="Besedilo1"/>
      <w:r w:rsidR="008E3DBC" w:rsidRPr="00427459">
        <w:rPr>
          <w:sz w:val="20"/>
          <w:shd w:val="clear" w:color="auto" w:fill="EEECE1" w:themeFill="background2"/>
        </w:rPr>
        <w:instrText xml:space="preserve"> FORMTEXT </w:instrText>
      </w:r>
      <w:r w:rsidRPr="00427459">
        <w:rPr>
          <w:sz w:val="20"/>
          <w:shd w:val="clear" w:color="auto" w:fill="EEECE1" w:themeFill="background2"/>
        </w:rPr>
      </w:r>
      <w:r w:rsidRPr="00427459">
        <w:rPr>
          <w:sz w:val="20"/>
          <w:shd w:val="clear" w:color="auto" w:fill="EEECE1" w:themeFill="background2"/>
        </w:rPr>
        <w:fldChar w:fldCharType="separate"/>
      </w:r>
      <w:r w:rsidR="008E3DBC" w:rsidRPr="00427459">
        <w:rPr>
          <w:sz w:val="20"/>
          <w:shd w:val="clear" w:color="auto" w:fill="EEECE1" w:themeFill="background2"/>
        </w:rPr>
        <w:t>Vpišite (maksimalno 3</w:t>
      </w:r>
      <w:r w:rsidR="00FC634A">
        <w:rPr>
          <w:sz w:val="20"/>
          <w:shd w:val="clear" w:color="auto" w:fill="EEECE1" w:themeFill="background2"/>
        </w:rPr>
        <w:t>.</w:t>
      </w:r>
      <w:r w:rsidR="008E3DBC" w:rsidRPr="00427459">
        <w:rPr>
          <w:sz w:val="20"/>
          <w:shd w:val="clear" w:color="auto" w:fill="EEECE1" w:themeFill="background2"/>
        </w:rPr>
        <w:t>000 znako</w:t>
      </w:r>
      <w:r w:rsidR="009C7A74">
        <w:rPr>
          <w:sz w:val="20"/>
          <w:shd w:val="clear" w:color="auto" w:fill="EEECE1" w:themeFill="background2"/>
        </w:rPr>
        <w:t>v in ne pozabite na navedbo virov podatko</w:t>
      </w:r>
      <w:r w:rsidR="0001224F">
        <w:rPr>
          <w:sz w:val="20"/>
          <w:shd w:val="clear" w:color="auto" w:fill="EEECE1" w:themeFill="background2"/>
        </w:rPr>
        <w:t>v</w:t>
      </w:r>
      <w:r w:rsidRPr="00427459">
        <w:rPr>
          <w:sz w:val="20"/>
          <w:shd w:val="clear" w:color="auto" w:fill="EEECE1" w:themeFill="background2"/>
        </w:rPr>
        <w:fldChar w:fldCharType="end"/>
      </w:r>
      <w:bookmarkEnd w:id="13"/>
    </w:p>
    <w:p w14:paraId="46C7DE0A" w14:textId="77777777" w:rsidR="004A157F" w:rsidRDefault="004A157F" w:rsidP="0001224F">
      <w:pPr>
        <w:pStyle w:val="Odstavekseznama"/>
        <w:spacing w:line="288" w:lineRule="auto"/>
        <w:ind w:left="357"/>
        <w:jc w:val="both"/>
        <w:rPr>
          <w:rFonts w:ascii="Times New Roman" w:hAnsi="Times New Roman" w:cs="Times New Roman"/>
          <w:b/>
          <w:caps/>
          <w:sz w:val="20"/>
          <w:szCs w:val="20"/>
        </w:rPr>
      </w:pPr>
    </w:p>
    <w:p w14:paraId="7C9DFDBF" w14:textId="77777777" w:rsidR="00761EE6" w:rsidRPr="004D5AA3" w:rsidRDefault="00761EE6" w:rsidP="0001224F">
      <w:pPr>
        <w:pStyle w:val="Odstavekseznama"/>
        <w:numPr>
          <w:ilvl w:val="0"/>
          <w:numId w:val="9"/>
        </w:numPr>
        <w:spacing w:line="288" w:lineRule="auto"/>
        <w:ind w:left="357" w:hanging="357"/>
        <w:jc w:val="both"/>
        <w:rPr>
          <w:rFonts w:ascii="Times New Roman" w:hAnsi="Times New Roman" w:cs="Times New Roman"/>
          <w:b/>
          <w:caps/>
          <w:sz w:val="20"/>
          <w:szCs w:val="20"/>
        </w:rPr>
      </w:pPr>
      <w:r w:rsidRPr="004D5AA3">
        <w:rPr>
          <w:rFonts w:ascii="Times New Roman" w:hAnsi="Times New Roman" w:cs="Times New Roman"/>
          <w:b/>
          <w:caps/>
          <w:sz w:val="20"/>
          <w:szCs w:val="20"/>
        </w:rPr>
        <w:t xml:space="preserve">Vsebina DEL IN NALOG </w:t>
      </w:r>
      <w:r w:rsidRPr="00985B7B">
        <w:rPr>
          <w:rFonts w:ascii="Times New Roman" w:hAnsi="Times New Roman" w:cs="Times New Roman"/>
          <w:caps/>
          <w:sz w:val="20"/>
          <w:szCs w:val="20"/>
        </w:rPr>
        <w:t>(</w:t>
      </w:r>
      <w:r w:rsidRPr="00985B7B">
        <w:rPr>
          <w:rFonts w:ascii="Times New Roman" w:hAnsi="Times New Roman" w:cs="Times New Roman"/>
          <w:sz w:val="20"/>
          <w:szCs w:val="20"/>
        </w:rPr>
        <w:t>označite oceno – 1-ne, 2-v manjši meri, 3-v veliki meri, 4-v celoti</w:t>
      </w:r>
      <w:r w:rsidRPr="00985B7B">
        <w:rPr>
          <w:rFonts w:ascii="Times New Roman" w:hAnsi="Times New Roman" w:cs="Times New Roman"/>
          <w:caps/>
          <w:sz w:val="20"/>
          <w:szCs w:val="20"/>
        </w:rPr>
        <w:t>):</w:t>
      </w:r>
    </w:p>
    <w:tbl>
      <w:tblPr>
        <w:tblStyle w:val="Tabelamre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3"/>
        <w:gridCol w:w="4843"/>
        <w:gridCol w:w="631"/>
        <w:gridCol w:w="631"/>
        <w:gridCol w:w="631"/>
        <w:gridCol w:w="631"/>
      </w:tblGrid>
      <w:tr w:rsidR="00761EE6" w:rsidRPr="009C10D0" w14:paraId="25BC6C2C" w14:textId="77777777" w:rsidTr="007A287A">
        <w:tc>
          <w:tcPr>
            <w:tcW w:w="3607" w:type="pct"/>
            <w:gridSpan w:val="2"/>
            <w:vAlign w:val="center"/>
          </w:tcPr>
          <w:p w14:paraId="541C799A" w14:textId="77777777" w:rsidR="00761EE6" w:rsidRDefault="00761EE6" w:rsidP="0001224F">
            <w:pPr>
              <w:spacing w:before="0" w:line="288" w:lineRule="auto"/>
              <w:rPr>
                <w:sz w:val="20"/>
              </w:rPr>
            </w:pPr>
          </w:p>
        </w:tc>
        <w:tc>
          <w:tcPr>
            <w:tcW w:w="1393" w:type="pct"/>
            <w:gridSpan w:val="4"/>
            <w:vAlign w:val="center"/>
          </w:tcPr>
          <w:p w14:paraId="6371F477" w14:textId="77777777" w:rsidR="00761EE6" w:rsidRDefault="00761EE6" w:rsidP="00DB04BB">
            <w:pPr>
              <w:spacing w:before="0" w:line="288" w:lineRule="auto"/>
              <w:jc w:val="center"/>
            </w:pPr>
            <w:r>
              <w:t>Ocena:</w:t>
            </w:r>
          </w:p>
        </w:tc>
      </w:tr>
      <w:tr w:rsidR="00761EE6" w:rsidRPr="009C10D0" w14:paraId="6F3738D2" w14:textId="77777777" w:rsidTr="007A287A">
        <w:tc>
          <w:tcPr>
            <w:tcW w:w="3607" w:type="pct"/>
            <w:gridSpan w:val="2"/>
            <w:vAlign w:val="center"/>
          </w:tcPr>
          <w:p w14:paraId="488E9FE3" w14:textId="77777777" w:rsidR="00761EE6" w:rsidRPr="008617E6" w:rsidRDefault="00761EE6" w:rsidP="0001224F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 xml:space="preserve">Opravljeno delo omogoča uporabo in povezovanje znanja s področij:         </w:t>
            </w:r>
          </w:p>
        </w:tc>
        <w:tc>
          <w:tcPr>
            <w:tcW w:w="348" w:type="pct"/>
            <w:vAlign w:val="center"/>
          </w:tcPr>
          <w:p w14:paraId="2298A162" w14:textId="77777777" w:rsidR="00761EE6" w:rsidRPr="009C10D0" w:rsidRDefault="00761EE6" w:rsidP="0001224F">
            <w:pPr>
              <w:spacing w:before="0" w:line="288" w:lineRule="auto"/>
            </w:pPr>
            <w:r>
              <w:t>1</w:t>
            </w:r>
          </w:p>
        </w:tc>
        <w:tc>
          <w:tcPr>
            <w:tcW w:w="348" w:type="pct"/>
            <w:vAlign w:val="center"/>
          </w:tcPr>
          <w:p w14:paraId="5473DEE1" w14:textId="77777777" w:rsidR="00761EE6" w:rsidRPr="009C10D0" w:rsidRDefault="00761EE6" w:rsidP="0001224F">
            <w:pPr>
              <w:spacing w:before="0" w:line="288" w:lineRule="auto"/>
            </w:pPr>
            <w:r>
              <w:t>2</w:t>
            </w:r>
          </w:p>
        </w:tc>
        <w:tc>
          <w:tcPr>
            <w:tcW w:w="348" w:type="pct"/>
            <w:vAlign w:val="center"/>
          </w:tcPr>
          <w:p w14:paraId="7C3A3301" w14:textId="77777777" w:rsidR="00761EE6" w:rsidRPr="009C10D0" w:rsidRDefault="00761EE6" w:rsidP="0001224F">
            <w:pPr>
              <w:spacing w:before="0" w:line="288" w:lineRule="auto"/>
            </w:pPr>
            <w:r>
              <w:t>3</w:t>
            </w:r>
          </w:p>
        </w:tc>
        <w:tc>
          <w:tcPr>
            <w:tcW w:w="349" w:type="pct"/>
            <w:vAlign w:val="center"/>
          </w:tcPr>
          <w:p w14:paraId="5FC3A253" w14:textId="77777777" w:rsidR="00761EE6" w:rsidRPr="009C10D0" w:rsidRDefault="00761EE6" w:rsidP="0001224F">
            <w:pPr>
              <w:spacing w:before="0" w:line="288" w:lineRule="auto"/>
            </w:pPr>
            <w:r>
              <w:t>4</w:t>
            </w:r>
          </w:p>
        </w:tc>
      </w:tr>
      <w:tr w:rsidR="000D2310" w:rsidRPr="0095711B" w14:paraId="757F6AC5" w14:textId="77777777" w:rsidTr="007A287A">
        <w:tc>
          <w:tcPr>
            <w:tcW w:w="3607" w:type="pct"/>
            <w:gridSpan w:val="2"/>
            <w:vAlign w:val="center"/>
          </w:tcPr>
          <w:p w14:paraId="348BB4FE" w14:textId="77777777" w:rsidR="000D2310" w:rsidRDefault="000D2310" w:rsidP="0001224F">
            <w:pPr>
              <w:spacing w:before="0" w:line="288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Makro ekonomije.</w:t>
            </w:r>
          </w:p>
        </w:tc>
        <w:tc>
          <w:tcPr>
            <w:tcW w:w="348" w:type="pct"/>
            <w:vAlign w:val="center"/>
          </w:tcPr>
          <w:p w14:paraId="6EAB52E8" w14:textId="77777777" w:rsidR="000D2310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D2310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14:paraId="3D9877EE" w14:textId="77777777" w:rsidR="000D2310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D2310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14:paraId="1D3DC3CC" w14:textId="77777777" w:rsidR="000D2310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D2310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349" w:type="pct"/>
            <w:vAlign w:val="center"/>
          </w:tcPr>
          <w:p w14:paraId="658D36E2" w14:textId="77777777" w:rsidR="000D2310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D2310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</w:tr>
      <w:tr w:rsidR="000D2310" w:rsidRPr="0095711B" w14:paraId="75D3E7B8" w14:textId="77777777" w:rsidTr="007A287A">
        <w:tc>
          <w:tcPr>
            <w:tcW w:w="3607" w:type="pct"/>
            <w:gridSpan w:val="2"/>
            <w:vAlign w:val="center"/>
          </w:tcPr>
          <w:p w14:paraId="342FEC45" w14:textId="77777777" w:rsidR="000D2310" w:rsidRDefault="007A7338" w:rsidP="0001224F">
            <w:pPr>
              <w:spacing w:before="0" w:line="288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Mikro e</w:t>
            </w:r>
            <w:r w:rsidR="000D2310">
              <w:rPr>
                <w:b/>
                <w:sz w:val="20"/>
              </w:rPr>
              <w:t>konomije</w:t>
            </w:r>
            <w:r>
              <w:rPr>
                <w:b/>
                <w:sz w:val="20"/>
              </w:rPr>
              <w:t>.</w:t>
            </w:r>
          </w:p>
        </w:tc>
        <w:tc>
          <w:tcPr>
            <w:tcW w:w="348" w:type="pct"/>
            <w:vAlign w:val="center"/>
          </w:tcPr>
          <w:p w14:paraId="2D87F1B4" w14:textId="77777777" w:rsidR="000D2310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D2310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14:paraId="535049AD" w14:textId="77777777" w:rsidR="000D2310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D2310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14:paraId="4A275008" w14:textId="77777777" w:rsidR="000D2310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D2310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349" w:type="pct"/>
            <w:vAlign w:val="center"/>
          </w:tcPr>
          <w:p w14:paraId="6136291B" w14:textId="77777777" w:rsidR="000D2310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D2310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</w:tr>
      <w:tr w:rsidR="000D2310" w:rsidRPr="0095711B" w14:paraId="6B1B9D1F" w14:textId="77777777" w:rsidTr="007A287A">
        <w:tc>
          <w:tcPr>
            <w:tcW w:w="3607" w:type="pct"/>
            <w:gridSpan w:val="2"/>
            <w:vAlign w:val="center"/>
          </w:tcPr>
          <w:p w14:paraId="5D6D61CC" w14:textId="77777777" w:rsidR="000D2310" w:rsidRPr="00527D58" w:rsidRDefault="000D2310" w:rsidP="0001224F">
            <w:pPr>
              <w:spacing w:before="0" w:line="288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M</w:t>
            </w:r>
            <w:r w:rsidRPr="00527D58">
              <w:rPr>
                <w:b/>
                <w:sz w:val="20"/>
              </w:rPr>
              <w:t>anagementa</w:t>
            </w:r>
            <w:r>
              <w:rPr>
                <w:b/>
                <w:sz w:val="20"/>
              </w:rPr>
              <w:t>.</w:t>
            </w:r>
          </w:p>
        </w:tc>
        <w:tc>
          <w:tcPr>
            <w:tcW w:w="348" w:type="pct"/>
            <w:vAlign w:val="center"/>
          </w:tcPr>
          <w:p w14:paraId="484DB4F0" w14:textId="77777777" w:rsidR="000D2310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D2310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14:paraId="68232F41" w14:textId="77777777" w:rsidR="000D2310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D2310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14:paraId="28D8C92D" w14:textId="77777777" w:rsidR="000D2310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D2310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349" w:type="pct"/>
            <w:vAlign w:val="center"/>
          </w:tcPr>
          <w:p w14:paraId="1FAA80CB" w14:textId="77777777" w:rsidR="000D2310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D2310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</w:tr>
      <w:tr w:rsidR="007A287A" w:rsidRPr="0095711B" w14:paraId="4E7D8F39" w14:textId="77777777" w:rsidTr="007A287A">
        <w:tc>
          <w:tcPr>
            <w:tcW w:w="3607" w:type="pct"/>
            <w:gridSpan w:val="2"/>
            <w:vAlign w:val="center"/>
          </w:tcPr>
          <w:p w14:paraId="1D67A301" w14:textId="77777777" w:rsidR="007A287A" w:rsidRDefault="007A287A" w:rsidP="0001224F">
            <w:pPr>
              <w:spacing w:before="0" w:line="288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Prava</w:t>
            </w:r>
            <w:r w:rsidR="0001224F">
              <w:rPr>
                <w:b/>
                <w:sz w:val="20"/>
              </w:rPr>
              <w:t>.</w:t>
            </w:r>
          </w:p>
        </w:tc>
        <w:tc>
          <w:tcPr>
            <w:tcW w:w="348" w:type="pct"/>
            <w:vAlign w:val="center"/>
          </w:tcPr>
          <w:p w14:paraId="2BE510D7" w14:textId="77777777" w:rsidR="007A287A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14:paraId="0DC3D9C8" w14:textId="77777777"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14:paraId="2D8680AF" w14:textId="77777777"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349" w:type="pct"/>
            <w:vAlign w:val="center"/>
          </w:tcPr>
          <w:p w14:paraId="1C0387CD" w14:textId="77777777"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</w:tr>
      <w:tr w:rsidR="007A287A" w:rsidRPr="0095711B" w14:paraId="7D3E27E3" w14:textId="77777777" w:rsidTr="007A287A">
        <w:tc>
          <w:tcPr>
            <w:tcW w:w="3607" w:type="pct"/>
            <w:gridSpan w:val="2"/>
            <w:vAlign w:val="center"/>
          </w:tcPr>
          <w:p w14:paraId="41EC700C" w14:textId="77777777" w:rsidR="007A287A" w:rsidRPr="00527D58" w:rsidRDefault="007A287A" w:rsidP="0001224F">
            <w:pPr>
              <w:spacing w:before="0" w:line="288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I</w:t>
            </w:r>
            <w:r w:rsidRPr="00527D58">
              <w:rPr>
                <w:b/>
                <w:sz w:val="20"/>
              </w:rPr>
              <w:t>nforma</w:t>
            </w:r>
            <w:r>
              <w:rPr>
                <w:b/>
                <w:sz w:val="20"/>
              </w:rPr>
              <w:t>tike</w:t>
            </w:r>
            <w:r w:rsidRPr="00527D58">
              <w:rPr>
                <w:b/>
                <w:sz w:val="20"/>
              </w:rPr>
              <w:t>.</w:t>
            </w:r>
          </w:p>
        </w:tc>
        <w:tc>
          <w:tcPr>
            <w:tcW w:w="348" w:type="pct"/>
            <w:vAlign w:val="center"/>
          </w:tcPr>
          <w:p w14:paraId="26935D3E" w14:textId="77777777" w:rsidR="007A287A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14:paraId="7E6CE80A" w14:textId="77777777"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14:paraId="330EC3A4" w14:textId="77777777"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349" w:type="pct"/>
            <w:vAlign w:val="center"/>
          </w:tcPr>
          <w:p w14:paraId="587435BB" w14:textId="77777777"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</w:tr>
      <w:tr w:rsidR="007A287A" w:rsidRPr="0095711B" w14:paraId="63B7419F" w14:textId="77777777" w:rsidTr="007A287A">
        <w:tc>
          <w:tcPr>
            <w:tcW w:w="3607" w:type="pct"/>
            <w:gridSpan w:val="2"/>
            <w:vAlign w:val="center"/>
          </w:tcPr>
          <w:p w14:paraId="548D3151" w14:textId="77777777" w:rsidR="007A287A" w:rsidRPr="00527D58" w:rsidRDefault="007A287A" w:rsidP="0001224F">
            <w:pPr>
              <w:spacing w:before="0" w:line="288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R</w:t>
            </w:r>
            <w:r w:rsidRPr="00527D58">
              <w:rPr>
                <w:b/>
                <w:sz w:val="20"/>
              </w:rPr>
              <w:t>ačunovodstva in kontrolinga.</w:t>
            </w:r>
          </w:p>
        </w:tc>
        <w:tc>
          <w:tcPr>
            <w:tcW w:w="348" w:type="pct"/>
            <w:vAlign w:val="center"/>
          </w:tcPr>
          <w:p w14:paraId="47A9C206" w14:textId="77777777" w:rsidR="007A287A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14:paraId="5685329A" w14:textId="77777777"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14:paraId="4EF3104A" w14:textId="77777777"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349" w:type="pct"/>
            <w:vAlign w:val="center"/>
          </w:tcPr>
          <w:p w14:paraId="5DC4D89F" w14:textId="77777777"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</w:tr>
      <w:tr w:rsidR="007A287A" w:rsidRPr="0095711B" w14:paraId="4C080659" w14:textId="77777777" w:rsidTr="007A287A">
        <w:tc>
          <w:tcPr>
            <w:tcW w:w="3607" w:type="pct"/>
            <w:gridSpan w:val="2"/>
            <w:vAlign w:val="center"/>
          </w:tcPr>
          <w:p w14:paraId="085D6641" w14:textId="77777777" w:rsidR="007A287A" w:rsidRPr="00527D58" w:rsidRDefault="007A287A" w:rsidP="0001224F">
            <w:pPr>
              <w:spacing w:before="0" w:line="288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F</w:t>
            </w:r>
            <w:r w:rsidRPr="00527D58">
              <w:rPr>
                <w:b/>
                <w:sz w:val="20"/>
              </w:rPr>
              <w:t>inanc</w:t>
            </w:r>
            <w:r>
              <w:rPr>
                <w:b/>
                <w:sz w:val="20"/>
              </w:rPr>
              <w:t xml:space="preserve"> in davkov.</w:t>
            </w:r>
          </w:p>
        </w:tc>
        <w:tc>
          <w:tcPr>
            <w:tcW w:w="348" w:type="pct"/>
            <w:vAlign w:val="center"/>
          </w:tcPr>
          <w:p w14:paraId="022877E6" w14:textId="77777777" w:rsidR="007A287A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14:paraId="658C7371" w14:textId="77777777"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14:paraId="58359B6E" w14:textId="77777777"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349" w:type="pct"/>
            <w:vAlign w:val="center"/>
          </w:tcPr>
          <w:p w14:paraId="1B98B297" w14:textId="77777777"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</w:tr>
      <w:tr w:rsidR="007A287A" w:rsidRPr="0095711B" w14:paraId="555BA8F7" w14:textId="77777777" w:rsidTr="007A287A">
        <w:tc>
          <w:tcPr>
            <w:tcW w:w="3607" w:type="pct"/>
            <w:gridSpan w:val="2"/>
            <w:vAlign w:val="center"/>
          </w:tcPr>
          <w:p w14:paraId="6AE866B6" w14:textId="77777777" w:rsidR="007A287A" w:rsidRPr="00527D58" w:rsidRDefault="007A287A" w:rsidP="0001224F">
            <w:pPr>
              <w:spacing w:before="0" w:line="288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M</w:t>
            </w:r>
            <w:r w:rsidRPr="00527D58">
              <w:rPr>
                <w:b/>
                <w:sz w:val="20"/>
              </w:rPr>
              <w:t>arketinga in prodaje.</w:t>
            </w:r>
          </w:p>
        </w:tc>
        <w:tc>
          <w:tcPr>
            <w:tcW w:w="348" w:type="pct"/>
            <w:vAlign w:val="center"/>
          </w:tcPr>
          <w:p w14:paraId="70B940E9" w14:textId="77777777" w:rsidR="007A287A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14:paraId="0DFC20F6" w14:textId="77777777"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14:paraId="1C8929A7" w14:textId="77777777"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349" w:type="pct"/>
            <w:vAlign w:val="center"/>
          </w:tcPr>
          <w:p w14:paraId="550FAC8E" w14:textId="77777777"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</w:tr>
      <w:tr w:rsidR="007A287A" w:rsidRPr="0095711B" w14:paraId="21CD6F8D" w14:textId="77777777" w:rsidTr="007A287A">
        <w:tc>
          <w:tcPr>
            <w:tcW w:w="3607" w:type="pct"/>
            <w:gridSpan w:val="2"/>
            <w:vAlign w:val="center"/>
          </w:tcPr>
          <w:p w14:paraId="386DDC5B" w14:textId="77777777" w:rsidR="007A287A" w:rsidRDefault="007A287A" w:rsidP="0001224F">
            <w:pPr>
              <w:spacing w:before="0" w:line="288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Nabavnih verig</w:t>
            </w:r>
            <w:r w:rsidR="0001224F">
              <w:rPr>
                <w:b/>
                <w:sz w:val="20"/>
              </w:rPr>
              <w:t>.</w:t>
            </w:r>
          </w:p>
        </w:tc>
        <w:tc>
          <w:tcPr>
            <w:tcW w:w="348" w:type="pct"/>
            <w:vAlign w:val="center"/>
          </w:tcPr>
          <w:p w14:paraId="69AB539E" w14:textId="77777777" w:rsidR="007A287A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14:paraId="6CB3B5F4" w14:textId="77777777"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14:paraId="45583E83" w14:textId="77777777"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349" w:type="pct"/>
            <w:vAlign w:val="center"/>
          </w:tcPr>
          <w:p w14:paraId="6562FE94" w14:textId="77777777"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</w:tr>
      <w:tr w:rsidR="007A287A" w:rsidRPr="0095711B" w14:paraId="6CA1EA84" w14:textId="77777777" w:rsidTr="007A287A">
        <w:tc>
          <w:tcPr>
            <w:tcW w:w="3607" w:type="pct"/>
            <w:gridSpan w:val="2"/>
            <w:vAlign w:val="center"/>
          </w:tcPr>
          <w:p w14:paraId="613D2A65" w14:textId="77777777" w:rsidR="007A287A" w:rsidRPr="00527D58" w:rsidRDefault="007A287A" w:rsidP="0001224F">
            <w:pPr>
              <w:spacing w:before="0" w:line="288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S</w:t>
            </w:r>
            <w:r w:rsidRPr="00527D58">
              <w:rPr>
                <w:b/>
                <w:sz w:val="20"/>
              </w:rPr>
              <w:t>toritev in proizvodnje.</w:t>
            </w:r>
          </w:p>
        </w:tc>
        <w:tc>
          <w:tcPr>
            <w:tcW w:w="348" w:type="pct"/>
            <w:vAlign w:val="center"/>
          </w:tcPr>
          <w:p w14:paraId="02904B0C" w14:textId="77777777" w:rsidR="007A287A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14:paraId="749BC37A" w14:textId="77777777"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14:paraId="16A72167" w14:textId="77777777"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349" w:type="pct"/>
            <w:vAlign w:val="center"/>
          </w:tcPr>
          <w:p w14:paraId="24B91D33" w14:textId="77777777"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</w:tr>
      <w:tr w:rsidR="007A287A" w:rsidRPr="0095711B" w14:paraId="15E3FC55" w14:textId="77777777" w:rsidTr="007A287A">
        <w:tc>
          <w:tcPr>
            <w:tcW w:w="3607" w:type="pct"/>
            <w:gridSpan w:val="2"/>
            <w:vAlign w:val="center"/>
          </w:tcPr>
          <w:p w14:paraId="1AAEC49D" w14:textId="77777777" w:rsidR="007A287A" w:rsidRPr="00527D58" w:rsidRDefault="007A287A" w:rsidP="0001224F">
            <w:pPr>
              <w:spacing w:before="0" w:line="288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Inovacij.</w:t>
            </w:r>
          </w:p>
        </w:tc>
        <w:tc>
          <w:tcPr>
            <w:tcW w:w="348" w:type="pct"/>
            <w:vAlign w:val="center"/>
          </w:tcPr>
          <w:p w14:paraId="3DB97BD9" w14:textId="77777777" w:rsidR="007A287A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14:paraId="0FD1123F" w14:textId="77777777"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14:paraId="62B5A944" w14:textId="77777777"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349" w:type="pct"/>
            <w:vAlign w:val="center"/>
          </w:tcPr>
          <w:p w14:paraId="6E2B8040" w14:textId="77777777"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</w:tr>
      <w:tr w:rsidR="007A287A" w:rsidRPr="0095711B" w14:paraId="7E7FDD61" w14:textId="77777777" w:rsidTr="007A287A">
        <w:tc>
          <w:tcPr>
            <w:tcW w:w="3607" w:type="pct"/>
            <w:gridSpan w:val="2"/>
            <w:vAlign w:val="center"/>
          </w:tcPr>
          <w:p w14:paraId="6653FDB4" w14:textId="77777777" w:rsidR="007A287A" w:rsidRDefault="007A287A" w:rsidP="0001224F">
            <w:pPr>
              <w:spacing w:before="0" w:line="288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Etike.</w:t>
            </w:r>
          </w:p>
        </w:tc>
        <w:tc>
          <w:tcPr>
            <w:tcW w:w="348" w:type="pct"/>
            <w:vAlign w:val="center"/>
          </w:tcPr>
          <w:p w14:paraId="3F38BE67" w14:textId="77777777" w:rsidR="007A287A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14:paraId="7EED515A" w14:textId="77777777"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14:paraId="7156E506" w14:textId="77777777"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349" w:type="pct"/>
            <w:vAlign w:val="center"/>
          </w:tcPr>
          <w:p w14:paraId="2D9D16C9" w14:textId="77777777"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</w:tr>
      <w:tr w:rsidR="007A287A" w:rsidRPr="0095711B" w14:paraId="24E35DF4" w14:textId="77777777" w:rsidTr="007A287A">
        <w:tc>
          <w:tcPr>
            <w:tcW w:w="3607" w:type="pct"/>
            <w:gridSpan w:val="2"/>
            <w:vAlign w:val="center"/>
          </w:tcPr>
          <w:p w14:paraId="0A5CD391" w14:textId="77777777" w:rsidR="007A287A" w:rsidRDefault="007A287A" w:rsidP="0001224F">
            <w:pPr>
              <w:spacing w:before="0" w:line="288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Komunikacije.</w:t>
            </w:r>
          </w:p>
        </w:tc>
        <w:tc>
          <w:tcPr>
            <w:tcW w:w="348" w:type="pct"/>
            <w:vAlign w:val="center"/>
          </w:tcPr>
          <w:p w14:paraId="262D28EF" w14:textId="77777777" w:rsidR="007A287A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14:paraId="2D8828B3" w14:textId="77777777"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14:paraId="5B8E26A1" w14:textId="77777777"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349" w:type="pct"/>
            <w:vAlign w:val="center"/>
          </w:tcPr>
          <w:p w14:paraId="776CD2E4" w14:textId="77777777"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</w:tr>
      <w:tr w:rsidR="007A287A" w:rsidRPr="0095711B" w14:paraId="09EEF2E8" w14:textId="77777777" w:rsidTr="0001224F">
        <w:tc>
          <w:tcPr>
            <w:tcW w:w="938" w:type="pct"/>
            <w:vAlign w:val="center"/>
          </w:tcPr>
          <w:p w14:paraId="41982D7C" w14:textId="77777777" w:rsidR="007A287A" w:rsidRDefault="007A287A" w:rsidP="0001224F">
            <w:pPr>
              <w:spacing w:before="0" w:line="288" w:lineRule="auto"/>
              <w:rPr>
                <w:sz w:val="20"/>
              </w:rPr>
            </w:pPr>
            <w:r w:rsidRPr="00527D58">
              <w:rPr>
                <w:b/>
                <w:sz w:val="20"/>
              </w:rPr>
              <w:t>Drugo</w:t>
            </w:r>
            <w:r>
              <w:rPr>
                <w:sz w:val="20"/>
              </w:rPr>
              <w:t xml:space="preserve"> (dopišite). </w:t>
            </w:r>
          </w:p>
        </w:tc>
        <w:tc>
          <w:tcPr>
            <w:tcW w:w="2670" w:type="pct"/>
            <w:shd w:val="clear" w:color="auto" w:fill="D9D9D9" w:themeFill="background1" w:themeFillShade="D9"/>
            <w:vAlign w:val="center"/>
          </w:tcPr>
          <w:p w14:paraId="0615D1B5" w14:textId="77777777" w:rsidR="007A287A" w:rsidRDefault="00E7406A" w:rsidP="0001224F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  <w:shd w:val="clear" w:color="auto" w:fill="D9D9D9" w:themeFill="background1" w:themeFillShade="D9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pišite (maksimalno 40 znakov)"/>
                    <w:maxLength w:val="40"/>
                  </w:textInput>
                </w:ffData>
              </w:fldChar>
            </w:r>
            <w:r w:rsidR="007A287A">
              <w:rPr>
                <w:sz w:val="20"/>
                <w:shd w:val="clear" w:color="auto" w:fill="D9D9D9" w:themeFill="background1" w:themeFillShade="D9"/>
              </w:rPr>
              <w:instrText xml:space="preserve"> FORMTEXT </w:instrText>
            </w:r>
            <w:r>
              <w:rPr>
                <w:sz w:val="20"/>
                <w:shd w:val="clear" w:color="auto" w:fill="D9D9D9" w:themeFill="background1" w:themeFillShade="D9"/>
              </w:rPr>
            </w:r>
            <w:r>
              <w:rPr>
                <w:sz w:val="20"/>
                <w:shd w:val="clear" w:color="auto" w:fill="D9D9D9" w:themeFill="background1" w:themeFillShade="D9"/>
              </w:rPr>
              <w:fldChar w:fldCharType="separate"/>
            </w:r>
            <w:r w:rsidR="007A287A">
              <w:rPr>
                <w:sz w:val="20"/>
                <w:shd w:val="clear" w:color="auto" w:fill="D9D9D9" w:themeFill="background1" w:themeFillShade="D9"/>
              </w:rPr>
              <w:t>Vpišite (maksimalno 40 znakov)</w:t>
            </w:r>
            <w:r>
              <w:rPr>
                <w:sz w:val="20"/>
                <w:shd w:val="clear" w:color="auto" w:fill="D9D9D9" w:themeFill="background1" w:themeFillShade="D9"/>
              </w:rPr>
              <w:fldChar w:fldCharType="end"/>
            </w:r>
          </w:p>
        </w:tc>
        <w:tc>
          <w:tcPr>
            <w:tcW w:w="348" w:type="pct"/>
            <w:vAlign w:val="center"/>
          </w:tcPr>
          <w:p w14:paraId="0E1AB033" w14:textId="77777777" w:rsidR="007A287A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14:paraId="30E644C8" w14:textId="77777777"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348" w:type="pct"/>
            <w:vAlign w:val="center"/>
          </w:tcPr>
          <w:p w14:paraId="0CE98599" w14:textId="77777777"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349" w:type="pct"/>
            <w:vAlign w:val="center"/>
          </w:tcPr>
          <w:p w14:paraId="75B7095C" w14:textId="77777777" w:rsidR="007A287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287A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</w:tr>
    </w:tbl>
    <w:p w14:paraId="2EE951B9" w14:textId="77777777" w:rsidR="00DB25FF" w:rsidRDefault="00DB25FF" w:rsidP="0001224F">
      <w:pPr>
        <w:spacing w:before="0" w:line="288" w:lineRule="auto"/>
        <w:jc w:val="both"/>
        <w:rPr>
          <w:b/>
          <w:sz w:val="20"/>
        </w:rPr>
      </w:pPr>
    </w:p>
    <w:p w14:paraId="47F0FCD3" w14:textId="77777777" w:rsidR="00761EE6" w:rsidRPr="004D5AA3" w:rsidRDefault="00761EE6" w:rsidP="0001224F">
      <w:pPr>
        <w:pStyle w:val="Odstavekseznama"/>
        <w:numPr>
          <w:ilvl w:val="0"/>
          <w:numId w:val="9"/>
        </w:numPr>
        <w:spacing w:line="288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4D5AA3">
        <w:rPr>
          <w:rFonts w:ascii="Times New Roman" w:hAnsi="Times New Roman" w:cs="Times New Roman"/>
          <w:b/>
          <w:sz w:val="20"/>
          <w:szCs w:val="20"/>
        </w:rPr>
        <w:t xml:space="preserve">OPIS DEL IN NALOG </w:t>
      </w:r>
      <w:r w:rsidRPr="00985B7B">
        <w:rPr>
          <w:rFonts w:ascii="Times New Roman" w:hAnsi="Times New Roman" w:cs="Times New Roman"/>
          <w:sz w:val="20"/>
          <w:szCs w:val="20"/>
        </w:rPr>
        <w:t>(opišite na 2-3 straneh</w:t>
      </w:r>
      <w:r w:rsidR="005C53A2">
        <w:rPr>
          <w:rFonts w:ascii="Times New Roman" w:hAnsi="Times New Roman" w:cs="Times New Roman"/>
          <w:sz w:val="20"/>
          <w:szCs w:val="20"/>
        </w:rPr>
        <w:t>, obvezno dopišite vire podatkov skladno s pravili za pisna dela na MFDPŠ</w:t>
      </w:r>
      <w:r w:rsidRPr="00985B7B">
        <w:rPr>
          <w:rFonts w:ascii="Times New Roman" w:hAnsi="Times New Roman" w:cs="Times New Roman"/>
          <w:sz w:val="20"/>
          <w:szCs w:val="20"/>
        </w:rPr>
        <w:t>)</w:t>
      </w:r>
      <w:r w:rsidRPr="004D5AA3"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14:paraId="03200399" w14:textId="77777777" w:rsidR="00761EE6" w:rsidRPr="00761EE6" w:rsidRDefault="00761EE6" w:rsidP="0001224F">
      <w:pPr>
        <w:pStyle w:val="Odstavekseznama"/>
        <w:numPr>
          <w:ilvl w:val="0"/>
          <w:numId w:val="10"/>
        </w:numPr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61EE6">
        <w:rPr>
          <w:rFonts w:ascii="Times New Roman" w:hAnsi="Times New Roman" w:cs="Times New Roman"/>
          <w:sz w:val="20"/>
          <w:szCs w:val="20"/>
        </w:rPr>
        <w:t>Opišite ključna / pomembnejša opravila in naloge, ki jih v okviru svojega dela opravljate.</w:t>
      </w:r>
    </w:p>
    <w:p w14:paraId="7E36A8FE" w14:textId="77777777" w:rsidR="00761EE6" w:rsidRPr="00761EE6" w:rsidRDefault="00761EE6" w:rsidP="0001224F">
      <w:pPr>
        <w:pStyle w:val="Odstavekseznama"/>
        <w:numPr>
          <w:ilvl w:val="0"/>
          <w:numId w:val="10"/>
        </w:numPr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61EE6">
        <w:rPr>
          <w:rFonts w:ascii="Times New Roman" w:hAnsi="Times New Roman" w:cs="Times New Roman"/>
          <w:sz w:val="20"/>
          <w:szCs w:val="20"/>
        </w:rPr>
        <w:t>Omejite na pomembnejše aktivnosti.</w:t>
      </w:r>
    </w:p>
    <w:p w14:paraId="11FE231F" w14:textId="77777777" w:rsidR="00761EE6" w:rsidRPr="00761EE6" w:rsidRDefault="00761EE6" w:rsidP="0001224F">
      <w:pPr>
        <w:pStyle w:val="Odstavekseznama"/>
        <w:numPr>
          <w:ilvl w:val="0"/>
          <w:numId w:val="10"/>
        </w:numPr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61EE6">
        <w:rPr>
          <w:rFonts w:ascii="Times New Roman" w:hAnsi="Times New Roman" w:cs="Times New Roman"/>
          <w:sz w:val="20"/>
          <w:szCs w:val="20"/>
        </w:rPr>
        <w:t>Opišite vrsto opravil in vaše pristope k izvedbi.</w:t>
      </w:r>
    </w:p>
    <w:p w14:paraId="5D9616A1" w14:textId="77777777" w:rsidR="00761EE6" w:rsidRPr="00761EE6" w:rsidRDefault="00761EE6" w:rsidP="0001224F">
      <w:pPr>
        <w:pStyle w:val="Odstavekseznama"/>
        <w:numPr>
          <w:ilvl w:val="0"/>
          <w:numId w:val="10"/>
        </w:numPr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61EE6">
        <w:rPr>
          <w:rFonts w:ascii="Times New Roman" w:hAnsi="Times New Roman" w:cs="Times New Roman"/>
          <w:sz w:val="20"/>
          <w:szCs w:val="20"/>
        </w:rPr>
        <w:t>Zapišite s kom in na kakšne načine sodelujete.</w:t>
      </w:r>
    </w:p>
    <w:p w14:paraId="61EF0B6F" w14:textId="77777777" w:rsidR="00761EE6" w:rsidRPr="00761EE6" w:rsidRDefault="00761EE6" w:rsidP="0001224F">
      <w:pPr>
        <w:pStyle w:val="Odstavekseznama"/>
        <w:numPr>
          <w:ilvl w:val="0"/>
          <w:numId w:val="10"/>
        </w:numPr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61EE6">
        <w:rPr>
          <w:rFonts w:ascii="Times New Roman" w:hAnsi="Times New Roman" w:cs="Times New Roman"/>
          <w:sz w:val="20"/>
          <w:szCs w:val="20"/>
        </w:rPr>
        <w:t>Opišite težave s katerimi ste se soočili in načine za njihovo reševanje.</w:t>
      </w:r>
    </w:p>
    <w:p w14:paraId="2A967F36" w14:textId="77777777" w:rsidR="00761EE6" w:rsidRDefault="00E7406A" w:rsidP="0001224F">
      <w:pPr>
        <w:shd w:val="clear" w:color="auto" w:fill="EEECE1" w:themeFill="background2"/>
        <w:spacing w:before="0" w:line="288" w:lineRule="auto"/>
        <w:jc w:val="both"/>
        <w:rPr>
          <w:sz w:val="20"/>
        </w:rPr>
      </w:pPr>
      <w:r>
        <w:rPr>
          <w:sz w:val="20"/>
        </w:rPr>
        <w:fldChar w:fldCharType="begin">
          <w:ffData>
            <w:name w:val=""/>
            <w:enabled/>
            <w:calcOnExit w:val="0"/>
            <w:textInput>
              <w:default w:val="Vpišite (maksimalno 20000 znakov)"/>
              <w:maxLength w:val="20000"/>
            </w:textInput>
          </w:ffData>
        </w:fldChar>
      </w:r>
      <w:r w:rsidR="00761EE6">
        <w:rPr>
          <w:sz w:val="20"/>
        </w:rPr>
        <w:instrText xml:space="preserve"> FORMTEXT </w:instrText>
      </w:r>
      <w:r>
        <w:rPr>
          <w:sz w:val="20"/>
        </w:rPr>
      </w:r>
      <w:r>
        <w:rPr>
          <w:sz w:val="20"/>
        </w:rPr>
        <w:fldChar w:fldCharType="separate"/>
      </w:r>
      <w:r w:rsidR="00761EE6">
        <w:rPr>
          <w:sz w:val="20"/>
        </w:rPr>
        <w:t>Vpišite (maksimalno 20</w:t>
      </w:r>
      <w:r w:rsidR="00FC634A">
        <w:rPr>
          <w:sz w:val="20"/>
        </w:rPr>
        <w:t>.</w:t>
      </w:r>
      <w:r w:rsidR="00761EE6">
        <w:rPr>
          <w:sz w:val="20"/>
        </w:rPr>
        <w:t>000 znakov</w:t>
      </w:r>
      <w:r w:rsidR="00DB04BB">
        <w:rPr>
          <w:sz w:val="20"/>
        </w:rPr>
        <w:t xml:space="preserve">) </w:t>
      </w:r>
      <w:r w:rsidR="00DB04BB">
        <w:rPr>
          <w:sz w:val="20"/>
          <w:shd w:val="clear" w:color="auto" w:fill="EEECE1" w:themeFill="background2"/>
        </w:rPr>
        <w:t>in ne pozabite na navedbo virov podatkov</w:t>
      </w:r>
      <w:r>
        <w:rPr>
          <w:sz w:val="20"/>
        </w:rPr>
        <w:fldChar w:fldCharType="end"/>
      </w:r>
    </w:p>
    <w:p w14:paraId="6A9B04F2" w14:textId="77777777" w:rsidR="00810C73" w:rsidRDefault="00810C73" w:rsidP="0001224F">
      <w:pPr>
        <w:pStyle w:val="Odstavekseznama"/>
        <w:spacing w:line="288" w:lineRule="auto"/>
        <w:ind w:left="360"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581998F2" w14:textId="77777777" w:rsidR="004D5AA3" w:rsidRPr="00D0099B" w:rsidRDefault="004D5AA3" w:rsidP="0001224F">
      <w:pPr>
        <w:pStyle w:val="Odstavekseznama"/>
        <w:numPr>
          <w:ilvl w:val="0"/>
          <w:numId w:val="9"/>
        </w:numPr>
        <w:spacing w:line="288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D0099B">
        <w:rPr>
          <w:rFonts w:ascii="Times New Roman" w:hAnsi="Times New Roman" w:cs="Times New Roman"/>
          <w:b/>
          <w:sz w:val="20"/>
          <w:szCs w:val="20"/>
        </w:rPr>
        <w:t xml:space="preserve">POVEZAVA </w:t>
      </w:r>
      <w:r w:rsidR="00345AEF">
        <w:rPr>
          <w:rFonts w:ascii="Times New Roman" w:hAnsi="Times New Roman" w:cs="Times New Roman"/>
          <w:b/>
          <w:sz w:val="20"/>
          <w:szCs w:val="20"/>
        </w:rPr>
        <w:t>DELA</w:t>
      </w:r>
      <w:r w:rsidRPr="00D0099B">
        <w:rPr>
          <w:rFonts w:ascii="Times New Roman" w:hAnsi="Times New Roman" w:cs="Times New Roman"/>
          <w:b/>
          <w:sz w:val="20"/>
          <w:szCs w:val="20"/>
        </w:rPr>
        <w:t xml:space="preserve"> S PRIČAKOVANIMI UČNIMI IZID</w:t>
      </w:r>
      <w:r>
        <w:rPr>
          <w:rFonts w:ascii="Times New Roman" w:hAnsi="Times New Roman" w:cs="Times New Roman"/>
          <w:b/>
          <w:sz w:val="20"/>
          <w:szCs w:val="20"/>
        </w:rPr>
        <w:t xml:space="preserve">I </w:t>
      </w:r>
      <w:r w:rsidRPr="00D0099B">
        <w:rPr>
          <w:rFonts w:ascii="Times New Roman" w:hAnsi="Times New Roman" w:cs="Times New Roman"/>
          <w:b/>
          <w:sz w:val="20"/>
          <w:szCs w:val="20"/>
        </w:rPr>
        <w:t>PREDMET</w:t>
      </w:r>
      <w:r>
        <w:rPr>
          <w:rFonts w:ascii="Times New Roman" w:hAnsi="Times New Roman" w:cs="Times New Roman"/>
          <w:b/>
          <w:sz w:val="20"/>
          <w:szCs w:val="20"/>
        </w:rPr>
        <w:t>A</w:t>
      </w:r>
      <w:r w:rsidRPr="00D0099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985B7B">
        <w:rPr>
          <w:rFonts w:ascii="Times New Roman" w:hAnsi="Times New Roman" w:cs="Times New Roman"/>
          <w:sz w:val="20"/>
          <w:szCs w:val="20"/>
        </w:rPr>
        <w:t>(ocenite in opišite na 1 strani)</w:t>
      </w:r>
    </w:p>
    <w:p w14:paraId="690D5E5E" w14:textId="77777777" w:rsidR="004D5AA3" w:rsidRPr="004D5AA3" w:rsidRDefault="004D5AA3" w:rsidP="0001224F">
      <w:pPr>
        <w:pStyle w:val="Odstavekseznama"/>
        <w:numPr>
          <w:ilvl w:val="0"/>
          <w:numId w:val="11"/>
        </w:numPr>
        <w:spacing w:line="288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4D5AA3">
        <w:rPr>
          <w:rFonts w:ascii="Times New Roman" w:hAnsi="Times New Roman" w:cs="Times New Roman"/>
          <w:b/>
          <w:sz w:val="18"/>
          <w:szCs w:val="18"/>
          <w:u w:val="single"/>
        </w:rPr>
        <w:t>Samoocena pridobljenega znanja</w:t>
      </w:r>
      <w:r w:rsidRPr="004D5AA3">
        <w:rPr>
          <w:rFonts w:ascii="Times New Roman" w:hAnsi="Times New Roman" w:cs="Times New Roman"/>
          <w:sz w:val="18"/>
          <w:szCs w:val="18"/>
        </w:rPr>
        <w:t xml:space="preserve"> pri delu po posameznih učnih izidih, ocenite z oceno od 1 (zelo slabo) do 5 (odlično).</w:t>
      </w:r>
    </w:p>
    <w:tbl>
      <w:tblPr>
        <w:tblStyle w:val="Tabelamre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6679"/>
        <w:gridCol w:w="484"/>
        <w:gridCol w:w="479"/>
        <w:gridCol w:w="479"/>
        <w:gridCol w:w="483"/>
        <w:gridCol w:w="466"/>
      </w:tblGrid>
      <w:tr w:rsidR="004D5AA3" w:rsidRPr="00D0099B" w14:paraId="03C9B7B1" w14:textId="77777777" w:rsidTr="00DB04BB">
        <w:trPr>
          <w:trHeight w:val="81"/>
        </w:trPr>
        <w:tc>
          <w:tcPr>
            <w:tcW w:w="3682" w:type="pct"/>
            <w:shd w:val="clear" w:color="auto" w:fill="auto"/>
            <w:vAlign w:val="center"/>
          </w:tcPr>
          <w:p w14:paraId="40EA2FEA" w14:textId="77777777" w:rsidR="004D5AA3" w:rsidRPr="008F0140" w:rsidRDefault="004D5AA3" w:rsidP="0001224F">
            <w:pPr>
              <w:spacing w:before="0" w:line="288" w:lineRule="auto"/>
              <w:rPr>
                <w:sz w:val="20"/>
              </w:rPr>
            </w:pPr>
          </w:p>
        </w:tc>
        <w:tc>
          <w:tcPr>
            <w:tcW w:w="1318" w:type="pct"/>
            <w:gridSpan w:val="5"/>
            <w:shd w:val="clear" w:color="auto" w:fill="auto"/>
            <w:vAlign w:val="center"/>
          </w:tcPr>
          <w:p w14:paraId="733CEFD5" w14:textId="77777777" w:rsidR="004D5AA3" w:rsidRPr="008F0140" w:rsidRDefault="004D5AA3" w:rsidP="0001224F">
            <w:pPr>
              <w:spacing w:before="0" w:line="288" w:lineRule="auto"/>
              <w:jc w:val="center"/>
              <w:rPr>
                <w:sz w:val="20"/>
              </w:rPr>
            </w:pPr>
            <w:r w:rsidRPr="008F0140">
              <w:rPr>
                <w:sz w:val="20"/>
              </w:rPr>
              <w:t>Ocena</w:t>
            </w:r>
            <w:r>
              <w:rPr>
                <w:sz w:val="20"/>
              </w:rPr>
              <w:t>:</w:t>
            </w:r>
          </w:p>
        </w:tc>
      </w:tr>
      <w:tr w:rsidR="004D5AA3" w:rsidRPr="00D0099B" w14:paraId="21811499" w14:textId="77777777" w:rsidTr="00DB04BB">
        <w:trPr>
          <w:trHeight w:val="80"/>
        </w:trPr>
        <w:tc>
          <w:tcPr>
            <w:tcW w:w="3682" w:type="pct"/>
            <w:shd w:val="clear" w:color="auto" w:fill="auto"/>
            <w:vAlign w:val="center"/>
          </w:tcPr>
          <w:p w14:paraId="6C98B7C5" w14:textId="77777777" w:rsidR="004D5AA3" w:rsidRPr="008F0140" w:rsidRDefault="004D5AA3" w:rsidP="0001224F">
            <w:pPr>
              <w:spacing w:before="0" w:line="288" w:lineRule="auto"/>
              <w:rPr>
                <w:sz w:val="20"/>
              </w:rPr>
            </w:pPr>
            <w:r w:rsidRPr="008F0140">
              <w:rPr>
                <w:sz w:val="20"/>
              </w:rPr>
              <w:t>Učni izid</w:t>
            </w:r>
          </w:p>
        </w:tc>
        <w:tc>
          <w:tcPr>
            <w:tcW w:w="264" w:type="pct"/>
            <w:shd w:val="clear" w:color="auto" w:fill="auto"/>
            <w:vAlign w:val="center"/>
          </w:tcPr>
          <w:p w14:paraId="39CF02CB" w14:textId="77777777" w:rsidR="004D5AA3" w:rsidRPr="00D0099B" w:rsidRDefault="004D5AA3" w:rsidP="0001224F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264" w:type="pct"/>
            <w:vAlign w:val="center"/>
          </w:tcPr>
          <w:p w14:paraId="55AAF3E5" w14:textId="77777777" w:rsidR="004D5AA3" w:rsidRPr="008F0140" w:rsidRDefault="004D5AA3" w:rsidP="0001224F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264" w:type="pct"/>
            <w:vAlign w:val="center"/>
          </w:tcPr>
          <w:p w14:paraId="1A5B8357" w14:textId="77777777" w:rsidR="004D5AA3" w:rsidRPr="008F0140" w:rsidRDefault="004D5AA3" w:rsidP="0001224F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263" w:type="pct"/>
            <w:vAlign w:val="center"/>
          </w:tcPr>
          <w:p w14:paraId="43CA70B4" w14:textId="77777777" w:rsidR="004D5AA3" w:rsidRPr="008F0140" w:rsidRDefault="004D5AA3" w:rsidP="0001224F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4</w:t>
            </w:r>
          </w:p>
        </w:tc>
        <w:tc>
          <w:tcPr>
            <w:tcW w:w="263" w:type="pct"/>
            <w:vAlign w:val="center"/>
          </w:tcPr>
          <w:p w14:paraId="485289E6" w14:textId="77777777" w:rsidR="004D5AA3" w:rsidRPr="008F0140" w:rsidRDefault="004D5AA3" w:rsidP="0001224F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</w:tr>
      <w:tr w:rsidR="0034554A" w:rsidRPr="00D0099B" w14:paraId="4C18CFE8" w14:textId="77777777" w:rsidTr="004A157F">
        <w:trPr>
          <w:trHeight w:val="397"/>
        </w:trPr>
        <w:tc>
          <w:tcPr>
            <w:tcW w:w="3679" w:type="pct"/>
            <w:shd w:val="clear" w:color="auto" w:fill="auto"/>
            <w:vAlign w:val="center"/>
          </w:tcPr>
          <w:p w14:paraId="6FFFF577" w14:textId="77777777" w:rsidR="0034554A" w:rsidRPr="0034554A" w:rsidRDefault="0034554A" w:rsidP="0001224F">
            <w:pPr>
              <w:spacing w:before="0" w:line="288" w:lineRule="auto"/>
              <w:rPr>
                <w:sz w:val="20"/>
              </w:rPr>
            </w:pPr>
            <w:r w:rsidRPr="0034554A">
              <w:rPr>
                <w:sz w:val="20"/>
              </w:rPr>
              <w:t>Razume</w:t>
            </w:r>
            <w:r w:rsidR="00792E29">
              <w:rPr>
                <w:sz w:val="20"/>
              </w:rPr>
              <w:t>vanje delovanja</w:t>
            </w:r>
            <w:r w:rsidRPr="0034554A">
              <w:rPr>
                <w:sz w:val="20"/>
              </w:rPr>
              <w:t xml:space="preserve"> profitnih in neprofitnih organizacij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4" w:type="pct"/>
            <w:shd w:val="clear" w:color="auto" w:fill="auto"/>
            <w:vAlign w:val="center"/>
          </w:tcPr>
          <w:p w14:paraId="4978C5CC" w14:textId="77777777" w:rsidR="0034554A" w:rsidRPr="0034554A" w:rsidRDefault="00E7406A" w:rsidP="0001224F">
            <w:pPr>
              <w:spacing w:before="0" w:line="288" w:lineRule="auto"/>
              <w:rPr>
                <w:sz w:val="20"/>
              </w:rPr>
            </w:pPr>
            <w:r w:rsidRPr="0034554A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34554A">
              <w:instrText xml:space="preserve"> FORMCHECKBOX </w:instrText>
            </w:r>
            <w:r w:rsidR="00923D40">
              <w:fldChar w:fldCharType="separate"/>
            </w:r>
            <w:r w:rsidRPr="0034554A">
              <w:fldChar w:fldCharType="end"/>
            </w:r>
          </w:p>
        </w:tc>
        <w:tc>
          <w:tcPr>
            <w:tcW w:w="264" w:type="pct"/>
            <w:vAlign w:val="center"/>
          </w:tcPr>
          <w:p w14:paraId="39490EC8" w14:textId="77777777" w:rsidR="0034554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14:paraId="42C8E92B" w14:textId="77777777" w:rsidR="0034554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266" w:type="pct"/>
            <w:vAlign w:val="center"/>
          </w:tcPr>
          <w:p w14:paraId="30A600A5" w14:textId="77777777" w:rsidR="0034554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263" w:type="pct"/>
            <w:vAlign w:val="center"/>
          </w:tcPr>
          <w:p w14:paraId="6B73949A" w14:textId="77777777" w:rsidR="0034554A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</w:tr>
      <w:tr w:rsidR="007D3319" w:rsidRPr="00D0099B" w14:paraId="26061523" w14:textId="77777777" w:rsidTr="004A157F">
        <w:trPr>
          <w:trHeight w:val="397"/>
        </w:trPr>
        <w:tc>
          <w:tcPr>
            <w:tcW w:w="3679" w:type="pct"/>
            <w:shd w:val="clear" w:color="auto" w:fill="auto"/>
            <w:vAlign w:val="center"/>
          </w:tcPr>
          <w:p w14:paraId="6EECC9C6" w14:textId="77777777" w:rsidR="0034554A" w:rsidRPr="0034554A" w:rsidRDefault="0034554A" w:rsidP="0001224F">
            <w:pPr>
              <w:spacing w:before="0" w:line="288" w:lineRule="auto"/>
              <w:rPr>
                <w:sz w:val="20"/>
              </w:rPr>
            </w:pPr>
            <w:r w:rsidRPr="0034554A">
              <w:rPr>
                <w:sz w:val="20"/>
              </w:rPr>
              <w:t>Razume</w:t>
            </w:r>
            <w:r w:rsidR="00792E29">
              <w:rPr>
                <w:sz w:val="20"/>
              </w:rPr>
              <w:t xml:space="preserve">vanje etično-moralnega </w:t>
            </w:r>
            <w:r w:rsidRPr="0034554A">
              <w:rPr>
                <w:sz w:val="20"/>
              </w:rPr>
              <w:t>okvir</w:t>
            </w:r>
            <w:r w:rsidR="00792E29">
              <w:rPr>
                <w:sz w:val="20"/>
              </w:rPr>
              <w:t>a</w:t>
            </w:r>
            <w:r w:rsidRPr="0034554A">
              <w:rPr>
                <w:sz w:val="20"/>
              </w:rPr>
              <w:t xml:space="preserve"> poslovnega okolja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0D05B09C" w14:textId="77777777" w:rsidR="0034554A" w:rsidRPr="0034554A" w:rsidRDefault="00E7406A" w:rsidP="0001224F">
            <w:pPr>
              <w:spacing w:before="0" w:line="288" w:lineRule="auto"/>
              <w:rPr>
                <w:sz w:val="20"/>
              </w:rPr>
            </w:pPr>
            <w:r w:rsidRPr="0034554A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34554A">
              <w:instrText xml:space="preserve"> FORMCHECKBOX </w:instrText>
            </w:r>
            <w:r w:rsidR="00923D40">
              <w:fldChar w:fldCharType="separate"/>
            </w:r>
            <w:r w:rsidRPr="0034554A">
              <w:fldChar w:fldCharType="end"/>
            </w:r>
          </w:p>
        </w:tc>
        <w:tc>
          <w:tcPr>
            <w:tcW w:w="264" w:type="pct"/>
            <w:vAlign w:val="center"/>
          </w:tcPr>
          <w:p w14:paraId="2E5517EE" w14:textId="77777777" w:rsidR="0034554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14:paraId="1183D556" w14:textId="77777777" w:rsidR="0034554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263" w:type="pct"/>
            <w:vAlign w:val="center"/>
          </w:tcPr>
          <w:p w14:paraId="099C0FD9" w14:textId="77777777" w:rsidR="0034554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263" w:type="pct"/>
            <w:vAlign w:val="center"/>
          </w:tcPr>
          <w:p w14:paraId="4318B5DF" w14:textId="77777777" w:rsidR="0034554A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</w:tr>
      <w:tr w:rsidR="007D3319" w:rsidRPr="00D0099B" w14:paraId="6A04045D" w14:textId="77777777" w:rsidTr="004A157F">
        <w:trPr>
          <w:trHeight w:val="397"/>
        </w:trPr>
        <w:tc>
          <w:tcPr>
            <w:tcW w:w="3682" w:type="pct"/>
            <w:shd w:val="clear" w:color="auto" w:fill="auto"/>
            <w:vAlign w:val="center"/>
          </w:tcPr>
          <w:p w14:paraId="5265B37C" w14:textId="77777777" w:rsidR="0034554A" w:rsidRPr="0034554A" w:rsidRDefault="00BA1553" w:rsidP="0001224F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Zmožnost</w:t>
            </w:r>
            <w:r w:rsidR="0034554A">
              <w:rPr>
                <w:sz w:val="20"/>
              </w:rPr>
              <w:t xml:space="preserve"> rabe strokovnih terminov povezanih s študijskimi predmeti </w:t>
            </w:r>
            <w:r w:rsidR="007D3319">
              <w:rPr>
                <w:sz w:val="20"/>
              </w:rPr>
              <w:t>(</w:t>
            </w:r>
            <w:r w:rsidR="0034554A">
              <w:rPr>
                <w:sz w:val="20"/>
              </w:rPr>
              <w:t>iz vsebin posameznih predmetov)</w:t>
            </w:r>
            <w:r>
              <w:rPr>
                <w:sz w:val="20"/>
              </w:rPr>
              <w:t>.</w:t>
            </w:r>
          </w:p>
        </w:tc>
        <w:tc>
          <w:tcPr>
            <w:tcW w:w="264" w:type="pct"/>
            <w:shd w:val="clear" w:color="auto" w:fill="auto"/>
            <w:vAlign w:val="center"/>
          </w:tcPr>
          <w:p w14:paraId="22A378BC" w14:textId="77777777" w:rsidR="0034554A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14:paraId="745B9238" w14:textId="77777777" w:rsidR="0034554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14:paraId="78056AF2" w14:textId="77777777" w:rsidR="0034554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263" w:type="pct"/>
            <w:vAlign w:val="center"/>
          </w:tcPr>
          <w:p w14:paraId="02E4C8D1" w14:textId="77777777" w:rsidR="0034554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263" w:type="pct"/>
            <w:vAlign w:val="center"/>
          </w:tcPr>
          <w:p w14:paraId="1DF8B9FE" w14:textId="77777777" w:rsidR="0034554A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</w:tr>
      <w:tr w:rsidR="007D3319" w:rsidRPr="00D0099B" w14:paraId="7266F7A7" w14:textId="77777777" w:rsidTr="004A157F">
        <w:trPr>
          <w:trHeight w:val="397"/>
        </w:trPr>
        <w:tc>
          <w:tcPr>
            <w:tcW w:w="3679" w:type="pct"/>
            <w:shd w:val="clear" w:color="auto" w:fill="auto"/>
            <w:vAlign w:val="center"/>
          </w:tcPr>
          <w:p w14:paraId="37285261" w14:textId="77777777" w:rsidR="007D3319" w:rsidRPr="007D3319" w:rsidRDefault="007D3319" w:rsidP="0001224F">
            <w:pPr>
              <w:spacing w:before="0" w:line="288" w:lineRule="auto"/>
              <w:rPr>
                <w:sz w:val="20"/>
              </w:rPr>
            </w:pPr>
            <w:r w:rsidRPr="007D3319">
              <w:rPr>
                <w:sz w:val="20"/>
              </w:rPr>
              <w:t>Prevzema</w:t>
            </w:r>
            <w:r w:rsidR="00792E29">
              <w:rPr>
                <w:sz w:val="20"/>
              </w:rPr>
              <w:t>nje</w:t>
            </w:r>
            <w:r w:rsidRPr="007D3319">
              <w:rPr>
                <w:sz w:val="20"/>
              </w:rPr>
              <w:t xml:space="preserve"> odgovornost</w:t>
            </w:r>
            <w:r w:rsidR="00792E29">
              <w:rPr>
                <w:sz w:val="20"/>
              </w:rPr>
              <w:t>i</w:t>
            </w:r>
            <w:r w:rsidRPr="007D3319">
              <w:rPr>
                <w:sz w:val="20"/>
              </w:rPr>
              <w:t xml:space="preserve"> za lastno delo oz</w:t>
            </w:r>
            <w:r w:rsidR="00BA1553">
              <w:rPr>
                <w:sz w:val="20"/>
              </w:rPr>
              <w:t>.</w:t>
            </w:r>
            <w:r w:rsidRPr="007D3319">
              <w:rPr>
                <w:sz w:val="20"/>
              </w:rPr>
              <w:t xml:space="preserve"> delo v skupini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4" w:type="pct"/>
            <w:shd w:val="clear" w:color="auto" w:fill="auto"/>
            <w:vAlign w:val="center"/>
          </w:tcPr>
          <w:p w14:paraId="20ED30FA" w14:textId="77777777" w:rsidR="007D3319" w:rsidRPr="007D3319" w:rsidRDefault="00E7406A" w:rsidP="0001224F">
            <w:pPr>
              <w:spacing w:before="0" w:line="288" w:lineRule="auto"/>
              <w:rPr>
                <w:sz w:val="20"/>
              </w:rPr>
            </w:pPr>
            <w:r w:rsidRPr="007D331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7D3319">
              <w:instrText xml:space="preserve"> FORMCHECKBOX </w:instrText>
            </w:r>
            <w:r w:rsidR="00923D40">
              <w:fldChar w:fldCharType="separate"/>
            </w:r>
            <w:r w:rsidRPr="007D3319">
              <w:fldChar w:fldCharType="end"/>
            </w:r>
          </w:p>
        </w:tc>
        <w:tc>
          <w:tcPr>
            <w:tcW w:w="264" w:type="pct"/>
            <w:vAlign w:val="center"/>
          </w:tcPr>
          <w:p w14:paraId="467CA336" w14:textId="77777777" w:rsidR="007D3319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14:paraId="368E37E4" w14:textId="77777777" w:rsidR="007D3319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266" w:type="pct"/>
            <w:vAlign w:val="center"/>
          </w:tcPr>
          <w:p w14:paraId="0903078A" w14:textId="77777777" w:rsidR="007D3319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263" w:type="pct"/>
            <w:vAlign w:val="center"/>
          </w:tcPr>
          <w:p w14:paraId="5444E736" w14:textId="77777777" w:rsidR="007D3319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</w:tr>
      <w:tr w:rsidR="007D3319" w:rsidRPr="00D0099B" w14:paraId="302C8B50" w14:textId="77777777" w:rsidTr="004A157F">
        <w:trPr>
          <w:trHeight w:val="397"/>
        </w:trPr>
        <w:tc>
          <w:tcPr>
            <w:tcW w:w="3679" w:type="pct"/>
            <w:shd w:val="clear" w:color="auto" w:fill="auto"/>
            <w:vAlign w:val="center"/>
          </w:tcPr>
          <w:p w14:paraId="7337B73A" w14:textId="77777777" w:rsidR="007D3319" w:rsidRPr="007D3319" w:rsidRDefault="00792E29" w:rsidP="0001224F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Zmožnost</w:t>
            </w:r>
            <w:r w:rsidR="007D3319">
              <w:rPr>
                <w:sz w:val="20"/>
              </w:rPr>
              <w:t xml:space="preserve"> združeva</w:t>
            </w:r>
            <w:r>
              <w:rPr>
                <w:sz w:val="20"/>
              </w:rPr>
              <w:t>nja</w:t>
            </w:r>
            <w:r w:rsidR="007D3319">
              <w:rPr>
                <w:sz w:val="20"/>
              </w:rPr>
              <w:t>i in logičn</w:t>
            </w:r>
            <w:r>
              <w:rPr>
                <w:sz w:val="20"/>
              </w:rPr>
              <w:t>ega</w:t>
            </w:r>
            <w:r w:rsidR="007D3319">
              <w:rPr>
                <w:sz w:val="20"/>
              </w:rPr>
              <w:t xml:space="preserve"> povezova</w:t>
            </w:r>
            <w:r>
              <w:rPr>
                <w:sz w:val="20"/>
              </w:rPr>
              <w:t>nja</w:t>
            </w:r>
            <w:r w:rsidR="007D3319">
              <w:rPr>
                <w:sz w:val="20"/>
              </w:rPr>
              <w:t xml:space="preserve"> zna</w:t>
            </w:r>
            <w:r>
              <w:rPr>
                <w:sz w:val="20"/>
              </w:rPr>
              <w:t>nja</w:t>
            </w:r>
            <w:r w:rsidR="007D3319">
              <w:rPr>
                <w:sz w:val="20"/>
              </w:rPr>
              <w:t xml:space="preserve"> iz različnih področij (or</w:t>
            </w:r>
            <w:r w:rsidR="007A287A">
              <w:rPr>
                <w:sz w:val="20"/>
              </w:rPr>
              <w:t>ganizacija, management, pravo, informatika, komuniciranje</w:t>
            </w:r>
            <w:r w:rsidR="007A287A" w:rsidRPr="007A287A">
              <w:rPr>
                <w:sz w:val="20"/>
              </w:rPr>
              <w:t xml:space="preserve">, </w:t>
            </w:r>
            <w:r w:rsidR="007A287A">
              <w:rPr>
                <w:sz w:val="20"/>
              </w:rPr>
              <w:t>tehnologija, etika</w:t>
            </w:r>
            <w:r w:rsidR="007D3319">
              <w:rPr>
                <w:sz w:val="20"/>
              </w:rPr>
              <w:t>)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4" w:type="pct"/>
            <w:shd w:val="clear" w:color="auto" w:fill="auto"/>
            <w:vAlign w:val="center"/>
          </w:tcPr>
          <w:p w14:paraId="3B7D2C20" w14:textId="77777777" w:rsidR="007D3319" w:rsidRPr="007D3319" w:rsidRDefault="00E7406A" w:rsidP="0001224F">
            <w:pPr>
              <w:spacing w:before="0" w:line="288" w:lineRule="auto"/>
              <w:rPr>
                <w:sz w:val="20"/>
              </w:rPr>
            </w:pPr>
            <w:r w:rsidRPr="007D331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7D3319">
              <w:instrText xml:space="preserve"> FORMCHECKBOX </w:instrText>
            </w:r>
            <w:r w:rsidR="00923D40">
              <w:fldChar w:fldCharType="separate"/>
            </w:r>
            <w:r w:rsidRPr="007D3319">
              <w:fldChar w:fldCharType="end"/>
            </w:r>
          </w:p>
        </w:tc>
        <w:tc>
          <w:tcPr>
            <w:tcW w:w="264" w:type="pct"/>
            <w:vAlign w:val="center"/>
          </w:tcPr>
          <w:p w14:paraId="4C128B6F" w14:textId="77777777" w:rsidR="007D3319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14:paraId="7E7C09EC" w14:textId="77777777" w:rsidR="007D3319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266" w:type="pct"/>
            <w:vAlign w:val="center"/>
          </w:tcPr>
          <w:p w14:paraId="77959273" w14:textId="77777777" w:rsidR="007D3319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263" w:type="pct"/>
            <w:vAlign w:val="center"/>
          </w:tcPr>
          <w:p w14:paraId="40203F63" w14:textId="77777777" w:rsidR="007D3319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</w:tr>
      <w:tr w:rsidR="007D3319" w:rsidRPr="00D0099B" w14:paraId="100CA7E4" w14:textId="77777777" w:rsidTr="004A157F">
        <w:trPr>
          <w:trHeight w:val="397"/>
        </w:trPr>
        <w:tc>
          <w:tcPr>
            <w:tcW w:w="3679" w:type="pct"/>
            <w:shd w:val="clear" w:color="auto" w:fill="auto"/>
            <w:vAlign w:val="center"/>
          </w:tcPr>
          <w:p w14:paraId="37E94771" w14:textId="77777777" w:rsidR="007D3319" w:rsidRPr="007D3319" w:rsidRDefault="007D3319" w:rsidP="0001224F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R</w:t>
            </w:r>
            <w:r w:rsidRPr="007D3319">
              <w:rPr>
                <w:sz w:val="20"/>
              </w:rPr>
              <w:t>azume</w:t>
            </w:r>
            <w:r w:rsidR="00792E29">
              <w:rPr>
                <w:sz w:val="20"/>
              </w:rPr>
              <w:t>vanje</w:t>
            </w:r>
            <w:r w:rsidRPr="007D3319">
              <w:rPr>
                <w:sz w:val="20"/>
              </w:rPr>
              <w:t xml:space="preserve"> delovanj</w:t>
            </w:r>
            <w:r w:rsidR="00792E29">
              <w:rPr>
                <w:sz w:val="20"/>
              </w:rPr>
              <w:t>a</w:t>
            </w:r>
            <w:r w:rsidRPr="007D3319">
              <w:rPr>
                <w:sz w:val="20"/>
              </w:rPr>
              <w:t xml:space="preserve"> in razvoj</w:t>
            </w:r>
            <w:r w:rsidR="00792E29">
              <w:rPr>
                <w:sz w:val="20"/>
              </w:rPr>
              <w:t>a</w:t>
            </w:r>
            <w:r w:rsidRPr="007D3319">
              <w:rPr>
                <w:sz w:val="20"/>
              </w:rPr>
              <w:t xml:space="preserve"> sodobnih organizacij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4" w:type="pct"/>
            <w:shd w:val="clear" w:color="auto" w:fill="auto"/>
            <w:vAlign w:val="center"/>
          </w:tcPr>
          <w:p w14:paraId="0B66898E" w14:textId="77777777" w:rsidR="007D3319" w:rsidRPr="007D3319" w:rsidRDefault="00E7406A" w:rsidP="0001224F">
            <w:pPr>
              <w:spacing w:before="0" w:line="288" w:lineRule="auto"/>
              <w:rPr>
                <w:sz w:val="20"/>
              </w:rPr>
            </w:pPr>
            <w:r w:rsidRPr="007D331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7D3319">
              <w:instrText xml:space="preserve"> FORMCHECKBOX </w:instrText>
            </w:r>
            <w:r w:rsidR="00923D40">
              <w:fldChar w:fldCharType="separate"/>
            </w:r>
            <w:r w:rsidRPr="007D3319">
              <w:fldChar w:fldCharType="end"/>
            </w:r>
          </w:p>
        </w:tc>
        <w:tc>
          <w:tcPr>
            <w:tcW w:w="264" w:type="pct"/>
            <w:vAlign w:val="center"/>
          </w:tcPr>
          <w:p w14:paraId="77B7B558" w14:textId="77777777" w:rsidR="007D3319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14:paraId="5DB4E9FA" w14:textId="77777777" w:rsidR="007D3319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266" w:type="pct"/>
            <w:vAlign w:val="center"/>
          </w:tcPr>
          <w:p w14:paraId="00810327" w14:textId="77777777" w:rsidR="007D3319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263" w:type="pct"/>
            <w:vAlign w:val="center"/>
          </w:tcPr>
          <w:p w14:paraId="70628EC9" w14:textId="77777777" w:rsidR="007D3319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</w:tr>
      <w:tr w:rsidR="007D3319" w:rsidRPr="00D0099B" w14:paraId="2C5E0DEA" w14:textId="77777777" w:rsidTr="004A157F">
        <w:trPr>
          <w:trHeight w:val="397"/>
        </w:trPr>
        <w:tc>
          <w:tcPr>
            <w:tcW w:w="3679" w:type="pct"/>
            <w:shd w:val="clear" w:color="auto" w:fill="auto"/>
            <w:vAlign w:val="center"/>
          </w:tcPr>
          <w:p w14:paraId="50918003" w14:textId="77777777" w:rsidR="007D3319" w:rsidRPr="007D3319" w:rsidRDefault="00792E29" w:rsidP="0001224F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Zmožnost</w:t>
            </w:r>
            <w:r w:rsidR="007D3319">
              <w:rPr>
                <w:sz w:val="20"/>
              </w:rPr>
              <w:t xml:space="preserve"> reševa</w:t>
            </w:r>
            <w:r>
              <w:rPr>
                <w:sz w:val="20"/>
              </w:rPr>
              <w:t>nja</w:t>
            </w:r>
            <w:r w:rsidR="007D3319">
              <w:rPr>
                <w:sz w:val="20"/>
              </w:rPr>
              <w:t xml:space="preserve"> poslovn</w:t>
            </w:r>
            <w:r>
              <w:rPr>
                <w:sz w:val="20"/>
              </w:rPr>
              <w:t>ih problemov</w:t>
            </w:r>
            <w:r w:rsidR="007D3319">
              <w:rPr>
                <w:sz w:val="20"/>
              </w:rPr>
              <w:t xml:space="preserve"> sodobnih podjetij in organizacij z metodo poslovne in ekonomske analize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4" w:type="pct"/>
            <w:shd w:val="clear" w:color="auto" w:fill="auto"/>
            <w:vAlign w:val="center"/>
          </w:tcPr>
          <w:p w14:paraId="78E8D70B" w14:textId="77777777" w:rsidR="007D3319" w:rsidRPr="007D3319" w:rsidRDefault="00E7406A" w:rsidP="0001224F">
            <w:pPr>
              <w:spacing w:before="0" w:line="288" w:lineRule="auto"/>
              <w:rPr>
                <w:sz w:val="20"/>
              </w:rPr>
            </w:pPr>
            <w:r w:rsidRPr="007D331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7D3319">
              <w:instrText xml:space="preserve"> FORMCHECKBOX </w:instrText>
            </w:r>
            <w:r w:rsidR="00923D40">
              <w:fldChar w:fldCharType="separate"/>
            </w:r>
            <w:r w:rsidRPr="007D3319">
              <w:fldChar w:fldCharType="end"/>
            </w:r>
          </w:p>
        </w:tc>
        <w:tc>
          <w:tcPr>
            <w:tcW w:w="264" w:type="pct"/>
            <w:vAlign w:val="center"/>
          </w:tcPr>
          <w:p w14:paraId="178EA6AD" w14:textId="77777777" w:rsidR="007D3319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14:paraId="569D010E" w14:textId="77777777" w:rsidR="007D3319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266" w:type="pct"/>
            <w:vAlign w:val="center"/>
          </w:tcPr>
          <w:p w14:paraId="603E577E" w14:textId="77777777" w:rsidR="007D3319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263" w:type="pct"/>
            <w:vAlign w:val="center"/>
          </w:tcPr>
          <w:p w14:paraId="52AF5BB5" w14:textId="77777777" w:rsidR="007D3319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3319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</w:tr>
      <w:tr w:rsidR="007D3319" w:rsidRPr="00D0099B" w14:paraId="77A6BF6A" w14:textId="77777777" w:rsidTr="004A157F">
        <w:trPr>
          <w:trHeight w:val="397"/>
        </w:trPr>
        <w:tc>
          <w:tcPr>
            <w:tcW w:w="3682" w:type="pct"/>
            <w:shd w:val="clear" w:color="auto" w:fill="auto"/>
            <w:vAlign w:val="center"/>
          </w:tcPr>
          <w:p w14:paraId="2F4897B6" w14:textId="77777777" w:rsidR="0034554A" w:rsidRPr="007D3319" w:rsidRDefault="00792E29" w:rsidP="0001224F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 xml:space="preserve">Zmožnost </w:t>
            </w:r>
            <w:r w:rsidR="007D3319">
              <w:rPr>
                <w:sz w:val="20"/>
              </w:rPr>
              <w:t>uspešn</w:t>
            </w:r>
            <w:r>
              <w:rPr>
                <w:sz w:val="20"/>
              </w:rPr>
              <w:t>ega</w:t>
            </w:r>
            <w:r w:rsidR="007D3319">
              <w:rPr>
                <w:sz w:val="20"/>
              </w:rPr>
              <w:t xml:space="preserve"> komunicira</w:t>
            </w:r>
            <w:r>
              <w:rPr>
                <w:sz w:val="20"/>
              </w:rPr>
              <w:t>nja</w:t>
            </w:r>
            <w:r w:rsidR="007D3319">
              <w:rPr>
                <w:sz w:val="20"/>
              </w:rPr>
              <w:t xml:space="preserve"> in vzpostav</w:t>
            </w:r>
            <w:r>
              <w:rPr>
                <w:sz w:val="20"/>
              </w:rPr>
              <w:t>ljanja stikov</w:t>
            </w:r>
            <w:r w:rsidR="007D3319">
              <w:rPr>
                <w:sz w:val="20"/>
              </w:rPr>
              <w:t xml:space="preserve"> z drugimi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4" w:type="pct"/>
            <w:shd w:val="clear" w:color="auto" w:fill="auto"/>
            <w:vAlign w:val="center"/>
          </w:tcPr>
          <w:p w14:paraId="0EF0E275" w14:textId="77777777" w:rsidR="0034554A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14:paraId="4A2C64F7" w14:textId="77777777" w:rsidR="0034554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14:paraId="242A35FE" w14:textId="77777777" w:rsidR="0034554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263" w:type="pct"/>
            <w:vAlign w:val="center"/>
          </w:tcPr>
          <w:p w14:paraId="02661816" w14:textId="77777777" w:rsidR="0034554A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263" w:type="pct"/>
            <w:vAlign w:val="center"/>
          </w:tcPr>
          <w:p w14:paraId="21B6AA0F" w14:textId="77777777" w:rsidR="0034554A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554A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</w:tr>
      <w:tr w:rsidR="004D5AA3" w:rsidRPr="00D0099B" w14:paraId="76CD6B67" w14:textId="77777777" w:rsidTr="004A157F">
        <w:trPr>
          <w:trHeight w:val="397"/>
        </w:trPr>
        <w:tc>
          <w:tcPr>
            <w:tcW w:w="3682" w:type="pct"/>
            <w:shd w:val="clear" w:color="auto" w:fill="auto"/>
            <w:vAlign w:val="center"/>
          </w:tcPr>
          <w:p w14:paraId="530A3EAB" w14:textId="77777777" w:rsidR="004D5AA3" w:rsidRPr="007D3319" w:rsidRDefault="007D3319" w:rsidP="0001224F">
            <w:pPr>
              <w:spacing w:before="0" w:line="288" w:lineRule="auto"/>
              <w:rPr>
                <w:sz w:val="20"/>
              </w:rPr>
            </w:pPr>
            <w:r w:rsidRPr="007D3319">
              <w:rPr>
                <w:sz w:val="20"/>
              </w:rPr>
              <w:t>Z</w:t>
            </w:r>
            <w:r w:rsidR="00792E29">
              <w:rPr>
                <w:sz w:val="20"/>
              </w:rPr>
              <w:t xml:space="preserve">možnost </w:t>
            </w:r>
            <w:r w:rsidRPr="007D3319">
              <w:rPr>
                <w:sz w:val="20"/>
              </w:rPr>
              <w:t>iska</w:t>
            </w:r>
            <w:r w:rsidR="00792E29">
              <w:rPr>
                <w:sz w:val="20"/>
              </w:rPr>
              <w:t>nja</w:t>
            </w:r>
            <w:r w:rsidRPr="007D3319">
              <w:rPr>
                <w:sz w:val="20"/>
              </w:rPr>
              <w:t xml:space="preserve"> priložnosti za delo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4" w:type="pct"/>
            <w:shd w:val="clear" w:color="auto" w:fill="auto"/>
            <w:vAlign w:val="center"/>
          </w:tcPr>
          <w:p w14:paraId="4B12F505" w14:textId="77777777" w:rsidR="004D5AA3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14:paraId="314EA4EC" w14:textId="77777777" w:rsidR="004D5AA3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14:paraId="3119BEFD" w14:textId="77777777" w:rsidR="004D5AA3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263" w:type="pct"/>
            <w:vAlign w:val="center"/>
          </w:tcPr>
          <w:p w14:paraId="43C0ADCD" w14:textId="77777777" w:rsidR="004D5AA3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263" w:type="pct"/>
            <w:vAlign w:val="center"/>
          </w:tcPr>
          <w:p w14:paraId="51D86CA9" w14:textId="77777777" w:rsidR="004D5AA3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</w:tr>
      <w:tr w:rsidR="004D5AA3" w:rsidRPr="00D0099B" w14:paraId="0608CD6A" w14:textId="77777777" w:rsidTr="004A157F">
        <w:trPr>
          <w:trHeight w:val="397"/>
        </w:trPr>
        <w:tc>
          <w:tcPr>
            <w:tcW w:w="3682" w:type="pct"/>
            <w:shd w:val="clear" w:color="auto" w:fill="auto"/>
            <w:vAlign w:val="center"/>
          </w:tcPr>
          <w:p w14:paraId="419E50B8" w14:textId="77777777" w:rsidR="004D5AA3" w:rsidRPr="007D3319" w:rsidRDefault="00792E29" w:rsidP="0001224F">
            <w:pPr>
              <w:spacing w:before="0" w:line="288" w:lineRule="auto"/>
              <w:rPr>
                <w:sz w:val="20"/>
              </w:rPr>
            </w:pPr>
            <w:r>
              <w:rPr>
                <w:sz w:val="20"/>
              </w:rPr>
              <w:t>Zmožnost samostojnega</w:t>
            </w:r>
            <w:r w:rsidR="007D3319" w:rsidRPr="007D3319">
              <w:rPr>
                <w:sz w:val="20"/>
              </w:rPr>
              <w:t xml:space="preserve"> izvaja</w:t>
            </w:r>
            <w:r>
              <w:rPr>
                <w:sz w:val="20"/>
              </w:rPr>
              <w:t>nja</w:t>
            </w:r>
            <w:r w:rsidR="007D3319" w:rsidRPr="007D3319">
              <w:rPr>
                <w:sz w:val="20"/>
              </w:rPr>
              <w:t xml:space="preserve"> strokovn</w:t>
            </w:r>
            <w:r>
              <w:rPr>
                <w:sz w:val="20"/>
              </w:rPr>
              <w:t>ega dela in nalog</w:t>
            </w:r>
            <w:r w:rsidR="007D3319" w:rsidRPr="007D3319">
              <w:rPr>
                <w:sz w:val="20"/>
              </w:rPr>
              <w:t xml:space="preserve"> v praksi</w:t>
            </w:r>
            <w:r w:rsidR="00BA1553">
              <w:rPr>
                <w:sz w:val="20"/>
              </w:rPr>
              <w:t>.</w:t>
            </w:r>
          </w:p>
        </w:tc>
        <w:tc>
          <w:tcPr>
            <w:tcW w:w="264" w:type="pct"/>
            <w:shd w:val="clear" w:color="auto" w:fill="auto"/>
            <w:vAlign w:val="center"/>
          </w:tcPr>
          <w:p w14:paraId="718B77E2" w14:textId="77777777" w:rsidR="004D5AA3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14:paraId="0E831F87" w14:textId="77777777" w:rsidR="004D5AA3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264" w:type="pct"/>
            <w:vAlign w:val="center"/>
          </w:tcPr>
          <w:p w14:paraId="575D2C6C" w14:textId="77777777" w:rsidR="004D5AA3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263" w:type="pct"/>
            <w:vAlign w:val="center"/>
          </w:tcPr>
          <w:p w14:paraId="2C7E15C9" w14:textId="77777777" w:rsidR="004D5AA3" w:rsidRPr="009C10D0" w:rsidRDefault="00E7406A" w:rsidP="0001224F">
            <w:pPr>
              <w:spacing w:before="0" w:line="288" w:lineRule="auto"/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  <w:tc>
          <w:tcPr>
            <w:tcW w:w="263" w:type="pct"/>
            <w:vAlign w:val="center"/>
          </w:tcPr>
          <w:p w14:paraId="7C167EBB" w14:textId="77777777" w:rsidR="004D5AA3" w:rsidRPr="009C10D0" w:rsidRDefault="00E7406A" w:rsidP="0001224F">
            <w:pPr>
              <w:spacing w:before="0" w:line="288" w:lineRule="auto"/>
              <w:rPr>
                <w:sz w:val="20"/>
              </w:rPr>
            </w:pPr>
            <w:r w:rsidRPr="009C10D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AA3" w:rsidRPr="009C10D0">
              <w:instrText xml:space="preserve"> FORMCHECKBOX </w:instrText>
            </w:r>
            <w:r w:rsidR="00923D40">
              <w:fldChar w:fldCharType="separate"/>
            </w:r>
            <w:r w:rsidRPr="009C10D0">
              <w:fldChar w:fldCharType="end"/>
            </w:r>
          </w:p>
        </w:tc>
      </w:tr>
    </w:tbl>
    <w:p w14:paraId="1ABD0A31" w14:textId="77777777" w:rsidR="004D5AA3" w:rsidRPr="00D0099B" w:rsidRDefault="004D5AA3" w:rsidP="0001224F">
      <w:pPr>
        <w:spacing w:before="0" w:line="288" w:lineRule="auto"/>
        <w:jc w:val="both"/>
        <w:rPr>
          <w:sz w:val="20"/>
        </w:rPr>
      </w:pPr>
    </w:p>
    <w:p w14:paraId="613CB37E" w14:textId="77777777" w:rsidR="004D5AA3" w:rsidRPr="004D5AA3" w:rsidRDefault="004D5AA3" w:rsidP="0001224F">
      <w:pPr>
        <w:pStyle w:val="Odstavekseznama"/>
        <w:numPr>
          <w:ilvl w:val="0"/>
          <w:numId w:val="11"/>
        </w:numPr>
        <w:spacing w:line="288" w:lineRule="auto"/>
        <w:ind w:left="714" w:hanging="357"/>
        <w:jc w:val="both"/>
        <w:rPr>
          <w:rFonts w:ascii="Times New Roman" w:hAnsi="Times New Roman" w:cs="Times New Roman"/>
          <w:sz w:val="18"/>
          <w:szCs w:val="18"/>
        </w:rPr>
      </w:pPr>
      <w:r w:rsidRPr="004D5AA3">
        <w:rPr>
          <w:rFonts w:ascii="Times New Roman" w:hAnsi="Times New Roman" w:cs="Times New Roman"/>
          <w:b/>
          <w:sz w:val="18"/>
          <w:szCs w:val="18"/>
          <w:u w:val="single"/>
        </w:rPr>
        <w:t>Kritična refleksija</w:t>
      </w:r>
      <w:r w:rsidRPr="004D5AA3">
        <w:rPr>
          <w:rFonts w:ascii="Times New Roman" w:hAnsi="Times New Roman" w:cs="Times New Roman"/>
          <w:sz w:val="18"/>
          <w:szCs w:val="18"/>
        </w:rPr>
        <w:t xml:space="preserve"> k </w:t>
      </w:r>
      <w:r w:rsidR="004E5910">
        <w:rPr>
          <w:rFonts w:ascii="Times New Roman" w:hAnsi="Times New Roman" w:cs="Times New Roman"/>
          <w:sz w:val="18"/>
          <w:szCs w:val="18"/>
        </w:rPr>
        <w:t xml:space="preserve">z delom </w:t>
      </w:r>
      <w:r w:rsidRPr="004D5AA3">
        <w:rPr>
          <w:rFonts w:ascii="Times New Roman" w:hAnsi="Times New Roman" w:cs="Times New Roman"/>
          <w:sz w:val="18"/>
          <w:szCs w:val="18"/>
        </w:rPr>
        <w:t>pridobljenemu znanju ter učenju (katero znanje ste pridobili, kako in kje ga lahko uporabljate, kakovost in obseg pridobljenega znanja, povezava pridobljenega znanja s predmeti študijskega programa)</w:t>
      </w:r>
    </w:p>
    <w:p w14:paraId="70BEE3BA" w14:textId="77777777" w:rsidR="004D5AA3" w:rsidRPr="00601C3F" w:rsidRDefault="00E7406A" w:rsidP="0001224F">
      <w:pPr>
        <w:shd w:val="clear" w:color="auto" w:fill="EEECE1" w:themeFill="background2"/>
        <w:spacing w:before="0" w:line="288" w:lineRule="auto"/>
        <w:jc w:val="both"/>
        <w:rPr>
          <w:sz w:val="20"/>
        </w:rPr>
      </w:pPr>
      <w:r>
        <w:rPr>
          <w:sz w:val="20"/>
        </w:rPr>
        <w:fldChar w:fldCharType="begin">
          <w:ffData>
            <w:name w:val=""/>
            <w:enabled/>
            <w:calcOnExit w:val="0"/>
            <w:textInput>
              <w:default w:val="Vpišite (maksimalno 6000 znakov)"/>
              <w:maxLength w:val="6000"/>
            </w:textInput>
          </w:ffData>
        </w:fldChar>
      </w:r>
      <w:r w:rsidR="004D5AA3">
        <w:rPr>
          <w:sz w:val="20"/>
        </w:rPr>
        <w:instrText xml:space="preserve"> FORMTEXT </w:instrText>
      </w:r>
      <w:r>
        <w:rPr>
          <w:sz w:val="20"/>
        </w:rPr>
      </w:r>
      <w:r>
        <w:rPr>
          <w:sz w:val="20"/>
        </w:rPr>
        <w:fldChar w:fldCharType="separate"/>
      </w:r>
      <w:r w:rsidR="004D5AA3">
        <w:rPr>
          <w:sz w:val="20"/>
        </w:rPr>
        <w:t>Vpišite (maksimalno 6</w:t>
      </w:r>
      <w:r w:rsidR="00FC634A">
        <w:rPr>
          <w:sz w:val="20"/>
        </w:rPr>
        <w:t>.</w:t>
      </w:r>
      <w:r w:rsidR="004D5AA3">
        <w:rPr>
          <w:sz w:val="20"/>
        </w:rPr>
        <w:t>000 znakov)</w:t>
      </w:r>
      <w:r>
        <w:rPr>
          <w:sz w:val="20"/>
        </w:rPr>
        <w:fldChar w:fldCharType="end"/>
      </w:r>
    </w:p>
    <w:p w14:paraId="6633598B" w14:textId="77777777" w:rsidR="004D5AA3" w:rsidRDefault="004D5AA3" w:rsidP="0001224F">
      <w:pPr>
        <w:pStyle w:val="Golobesedilo"/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5AFF16D1" w14:textId="77777777" w:rsidR="004E5910" w:rsidRPr="00985B7B" w:rsidRDefault="004E5910" w:rsidP="0001224F">
      <w:pPr>
        <w:pStyle w:val="Golobesedilo"/>
        <w:numPr>
          <w:ilvl w:val="0"/>
          <w:numId w:val="9"/>
        </w:numPr>
        <w:spacing w:line="288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985B7B">
        <w:rPr>
          <w:rFonts w:ascii="Times New Roman" w:hAnsi="Times New Roman" w:cs="Times New Roman"/>
          <w:b/>
          <w:sz w:val="20"/>
          <w:szCs w:val="20"/>
        </w:rPr>
        <w:t>PREDLOGI IN MOŽNOSTI ZA IZBOLJŠANJA V PODJETJU</w:t>
      </w:r>
      <w:r w:rsidR="00985B7B" w:rsidRPr="00985B7B">
        <w:rPr>
          <w:rFonts w:ascii="Times New Roman" w:hAnsi="Times New Roman" w:cs="Times New Roman"/>
          <w:sz w:val="20"/>
          <w:szCs w:val="20"/>
        </w:rPr>
        <w:t xml:space="preserve"> - navedite priložnosti, ki ste jih v podjetju prepoznali in bi podjetju pomagale do boljših rezultatov. </w:t>
      </w:r>
      <w:r w:rsidR="00985B7B">
        <w:rPr>
          <w:rFonts w:ascii="Times New Roman" w:hAnsi="Times New Roman" w:cs="Times New Roman"/>
          <w:sz w:val="20"/>
          <w:szCs w:val="20"/>
        </w:rPr>
        <w:t xml:space="preserve">Uporabite </w:t>
      </w:r>
      <w:r w:rsidR="00985B7B" w:rsidRPr="00985B7B">
        <w:rPr>
          <w:rFonts w:ascii="Times New Roman" w:hAnsi="Times New Roman" w:cs="Times New Roman"/>
          <w:sz w:val="20"/>
          <w:szCs w:val="20"/>
        </w:rPr>
        <w:t>znanje</w:t>
      </w:r>
      <w:r w:rsidR="00985B7B">
        <w:rPr>
          <w:rFonts w:ascii="Times New Roman" w:hAnsi="Times New Roman" w:cs="Times New Roman"/>
          <w:sz w:val="20"/>
          <w:szCs w:val="20"/>
        </w:rPr>
        <w:t xml:space="preserve"> </w:t>
      </w:r>
      <w:r w:rsidR="00985B7B" w:rsidRPr="00985B7B">
        <w:rPr>
          <w:rFonts w:ascii="Times New Roman" w:hAnsi="Times New Roman" w:cs="Times New Roman"/>
          <w:sz w:val="20"/>
          <w:szCs w:val="20"/>
        </w:rPr>
        <w:t>pridobl</w:t>
      </w:r>
      <w:r w:rsidR="00985B7B">
        <w:rPr>
          <w:rFonts w:ascii="Times New Roman" w:hAnsi="Times New Roman" w:cs="Times New Roman"/>
          <w:sz w:val="20"/>
          <w:szCs w:val="20"/>
        </w:rPr>
        <w:t>jeno</w:t>
      </w:r>
      <w:r w:rsidR="00985B7B" w:rsidRPr="00985B7B">
        <w:rPr>
          <w:rFonts w:ascii="Times New Roman" w:hAnsi="Times New Roman" w:cs="Times New Roman"/>
          <w:sz w:val="20"/>
          <w:szCs w:val="20"/>
        </w:rPr>
        <w:t xml:space="preserve"> pri študiju na MFDPŠ.</w:t>
      </w:r>
    </w:p>
    <w:p w14:paraId="071B2A4B" w14:textId="77777777" w:rsidR="004E5910" w:rsidRPr="00601C3F" w:rsidRDefault="00E7406A" w:rsidP="0001224F">
      <w:pPr>
        <w:shd w:val="clear" w:color="auto" w:fill="EEECE1" w:themeFill="background2"/>
        <w:spacing w:before="0" w:line="288" w:lineRule="auto"/>
        <w:jc w:val="both"/>
        <w:rPr>
          <w:sz w:val="20"/>
        </w:rPr>
      </w:pPr>
      <w:r>
        <w:rPr>
          <w:sz w:val="20"/>
        </w:rPr>
        <w:fldChar w:fldCharType="begin">
          <w:ffData>
            <w:name w:val=""/>
            <w:enabled/>
            <w:calcOnExit w:val="0"/>
            <w:textInput>
              <w:default w:val="Vpišite (maksimalno 6000 znakov)"/>
              <w:maxLength w:val="6000"/>
            </w:textInput>
          </w:ffData>
        </w:fldChar>
      </w:r>
      <w:r w:rsidR="004E5910">
        <w:rPr>
          <w:sz w:val="20"/>
        </w:rPr>
        <w:instrText xml:space="preserve"> FORMTEXT </w:instrText>
      </w:r>
      <w:r>
        <w:rPr>
          <w:sz w:val="20"/>
        </w:rPr>
      </w:r>
      <w:r>
        <w:rPr>
          <w:sz w:val="20"/>
        </w:rPr>
        <w:fldChar w:fldCharType="separate"/>
      </w:r>
      <w:r w:rsidR="004E5910">
        <w:rPr>
          <w:sz w:val="20"/>
        </w:rPr>
        <w:t>Vpišite (maksimalno 6</w:t>
      </w:r>
      <w:r w:rsidR="00FC634A">
        <w:rPr>
          <w:sz w:val="20"/>
        </w:rPr>
        <w:t>.</w:t>
      </w:r>
      <w:r w:rsidR="004E5910">
        <w:rPr>
          <w:sz w:val="20"/>
        </w:rPr>
        <w:t>000 znakov)</w:t>
      </w:r>
      <w:r>
        <w:rPr>
          <w:sz w:val="20"/>
        </w:rPr>
        <w:fldChar w:fldCharType="end"/>
      </w:r>
    </w:p>
    <w:p w14:paraId="383234F8" w14:textId="77777777" w:rsidR="004E5910" w:rsidRDefault="004E5910" w:rsidP="0001224F">
      <w:pPr>
        <w:pStyle w:val="Golobesedilo"/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7926F0FF" w14:textId="77777777" w:rsidR="00985B7B" w:rsidRPr="00985B7B" w:rsidRDefault="00985B7B" w:rsidP="0001224F">
      <w:pPr>
        <w:pStyle w:val="Golobesedilo"/>
        <w:numPr>
          <w:ilvl w:val="0"/>
          <w:numId w:val="9"/>
        </w:numPr>
        <w:spacing w:line="288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985B7B">
        <w:rPr>
          <w:rFonts w:ascii="Times New Roman" w:hAnsi="Times New Roman" w:cs="Times New Roman"/>
          <w:b/>
          <w:sz w:val="20"/>
          <w:szCs w:val="20"/>
        </w:rPr>
        <w:t>SKLEPNE UGOTOVITVE IN KLJUČNA SPOZNANJA STROKOVNE PRAKSE</w:t>
      </w:r>
      <w:r w:rsidRPr="00985B7B">
        <w:rPr>
          <w:rFonts w:ascii="Times New Roman" w:hAnsi="Times New Roman" w:cs="Times New Roman"/>
          <w:sz w:val="20"/>
          <w:szCs w:val="20"/>
        </w:rPr>
        <w:t xml:space="preserve"> - zapišite svoje sklepne ugotovitve. Dodajte povzetek predlogov in ugotovitev ter spoznanj oziroma znanja, ki ste ga pridobili ob in na delu.</w:t>
      </w:r>
    </w:p>
    <w:p w14:paraId="65F85DD8" w14:textId="77777777" w:rsidR="00985B7B" w:rsidRPr="00601C3F" w:rsidRDefault="00E7406A" w:rsidP="0001224F">
      <w:pPr>
        <w:shd w:val="clear" w:color="auto" w:fill="EEECE1" w:themeFill="background2"/>
        <w:spacing w:before="0" w:line="288" w:lineRule="auto"/>
        <w:jc w:val="both"/>
        <w:rPr>
          <w:sz w:val="20"/>
        </w:rPr>
      </w:pPr>
      <w:r>
        <w:rPr>
          <w:sz w:val="20"/>
        </w:rPr>
        <w:fldChar w:fldCharType="begin">
          <w:ffData>
            <w:name w:val=""/>
            <w:enabled/>
            <w:calcOnExit w:val="0"/>
            <w:textInput>
              <w:default w:val="Vpišite (maksimalno 6000 znakov)"/>
              <w:maxLength w:val="6000"/>
            </w:textInput>
          </w:ffData>
        </w:fldChar>
      </w:r>
      <w:r w:rsidR="00985B7B">
        <w:rPr>
          <w:sz w:val="20"/>
        </w:rPr>
        <w:instrText xml:space="preserve"> FORMTEXT </w:instrText>
      </w:r>
      <w:r>
        <w:rPr>
          <w:sz w:val="20"/>
        </w:rPr>
      </w:r>
      <w:r>
        <w:rPr>
          <w:sz w:val="20"/>
        </w:rPr>
        <w:fldChar w:fldCharType="separate"/>
      </w:r>
      <w:r w:rsidR="00985B7B">
        <w:rPr>
          <w:sz w:val="20"/>
        </w:rPr>
        <w:t>Vpišite (maksimalno 6</w:t>
      </w:r>
      <w:r w:rsidR="00FC634A">
        <w:rPr>
          <w:sz w:val="20"/>
        </w:rPr>
        <w:t>.</w:t>
      </w:r>
      <w:r w:rsidR="00985B7B">
        <w:rPr>
          <w:sz w:val="20"/>
        </w:rPr>
        <w:t>000 znakov)</w:t>
      </w:r>
      <w:r>
        <w:rPr>
          <w:sz w:val="20"/>
        </w:rPr>
        <w:fldChar w:fldCharType="end"/>
      </w:r>
    </w:p>
    <w:p w14:paraId="04352760" w14:textId="77777777" w:rsidR="00985B7B" w:rsidRDefault="00985B7B" w:rsidP="0001224F">
      <w:pPr>
        <w:pStyle w:val="Golobesedilo"/>
        <w:spacing w:line="288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063443AD" w14:textId="77777777" w:rsidR="004D5AA3" w:rsidRPr="00D0099B" w:rsidRDefault="004D5AA3" w:rsidP="0001224F">
      <w:pPr>
        <w:pStyle w:val="Golobesedilo"/>
        <w:numPr>
          <w:ilvl w:val="0"/>
          <w:numId w:val="9"/>
        </w:numPr>
        <w:spacing w:line="288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D0099B">
        <w:rPr>
          <w:rFonts w:ascii="Times New Roman" w:hAnsi="Times New Roman" w:cs="Times New Roman"/>
          <w:b/>
          <w:sz w:val="20"/>
          <w:szCs w:val="20"/>
        </w:rPr>
        <w:t>LITERATURA IN VIRI</w:t>
      </w:r>
    </w:p>
    <w:p w14:paraId="1E15075C" w14:textId="77777777" w:rsidR="004D5AA3" w:rsidRPr="00D0099B" w:rsidRDefault="004D5AA3" w:rsidP="0001224F">
      <w:pPr>
        <w:pStyle w:val="Golobesedilo"/>
        <w:numPr>
          <w:ilvl w:val="1"/>
          <w:numId w:val="9"/>
        </w:numPr>
        <w:spacing w:line="288" w:lineRule="auto"/>
        <w:ind w:left="709"/>
        <w:jc w:val="both"/>
        <w:rPr>
          <w:rFonts w:ascii="Times New Roman" w:hAnsi="Times New Roman" w:cs="Times New Roman"/>
          <w:sz w:val="20"/>
          <w:szCs w:val="20"/>
        </w:rPr>
      </w:pPr>
      <w:r w:rsidRPr="00D0099B">
        <w:rPr>
          <w:rFonts w:ascii="Times New Roman" w:hAnsi="Times New Roman" w:cs="Times New Roman"/>
          <w:sz w:val="20"/>
          <w:szCs w:val="20"/>
        </w:rPr>
        <w:t>Seznam uporabljene literature in virov pri pisanju tega poročila</w:t>
      </w:r>
    </w:p>
    <w:p w14:paraId="27C82126" w14:textId="77777777" w:rsidR="004D5AA3" w:rsidRPr="00601C3F" w:rsidRDefault="00E7406A" w:rsidP="0001224F">
      <w:pPr>
        <w:shd w:val="clear" w:color="auto" w:fill="EEECE1" w:themeFill="background2"/>
        <w:spacing w:before="0" w:line="288" w:lineRule="auto"/>
        <w:jc w:val="both"/>
        <w:rPr>
          <w:sz w:val="20"/>
        </w:rPr>
      </w:pPr>
      <w:r>
        <w:rPr>
          <w:sz w:val="20"/>
        </w:rPr>
        <w:fldChar w:fldCharType="begin">
          <w:ffData>
            <w:name w:val=""/>
            <w:enabled/>
            <w:calcOnExit w:val="0"/>
            <w:textInput>
              <w:default w:val="Vpišite (maksimalno 6000 znakov)"/>
              <w:maxLength w:val="6000"/>
            </w:textInput>
          </w:ffData>
        </w:fldChar>
      </w:r>
      <w:r w:rsidR="004D5AA3">
        <w:rPr>
          <w:sz w:val="20"/>
        </w:rPr>
        <w:instrText xml:space="preserve"> FORMTEXT </w:instrText>
      </w:r>
      <w:r>
        <w:rPr>
          <w:sz w:val="20"/>
        </w:rPr>
      </w:r>
      <w:r>
        <w:rPr>
          <w:sz w:val="20"/>
        </w:rPr>
        <w:fldChar w:fldCharType="separate"/>
      </w:r>
      <w:r w:rsidR="004D5AA3">
        <w:rPr>
          <w:sz w:val="20"/>
        </w:rPr>
        <w:t>Vpišite (maksimalno 6</w:t>
      </w:r>
      <w:r w:rsidR="00FC634A">
        <w:rPr>
          <w:sz w:val="20"/>
        </w:rPr>
        <w:t>.</w:t>
      </w:r>
      <w:r w:rsidR="004D5AA3">
        <w:rPr>
          <w:sz w:val="20"/>
        </w:rPr>
        <w:t>000 znakov</w:t>
      </w:r>
      <w:r w:rsidR="00DB04BB">
        <w:rPr>
          <w:sz w:val="20"/>
        </w:rPr>
        <w:t>) vire podatkov skladno s pravili za pisna dela na MFDPŠ</w:t>
      </w:r>
      <w:r>
        <w:rPr>
          <w:sz w:val="20"/>
        </w:rPr>
        <w:fldChar w:fldCharType="end"/>
      </w:r>
    </w:p>
    <w:p w14:paraId="43AC88A5" w14:textId="77777777" w:rsidR="00DB25FF" w:rsidRPr="00DB25FF" w:rsidRDefault="00DB25FF" w:rsidP="0001224F">
      <w:pPr>
        <w:spacing w:before="0" w:line="288" w:lineRule="auto"/>
        <w:jc w:val="both"/>
        <w:rPr>
          <w:b/>
          <w:sz w:val="20"/>
        </w:rPr>
      </w:pPr>
    </w:p>
    <w:p w14:paraId="4D02F39D" w14:textId="77777777" w:rsidR="004D5AA3" w:rsidRPr="00D0099B" w:rsidRDefault="004D5AA3" w:rsidP="0001224F">
      <w:pPr>
        <w:pStyle w:val="Odstavekseznama"/>
        <w:numPr>
          <w:ilvl w:val="0"/>
          <w:numId w:val="9"/>
        </w:numPr>
        <w:spacing w:line="288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D0099B">
        <w:rPr>
          <w:rFonts w:ascii="Times New Roman" w:hAnsi="Times New Roman" w:cs="Times New Roman"/>
          <w:b/>
          <w:sz w:val="20"/>
          <w:szCs w:val="20"/>
        </w:rPr>
        <w:t>PRILOGE</w:t>
      </w:r>
      <w:r w:rsidR="004E5910">
        <w:rPr>
          <w:rFonts w:ascii="Times New Roman" w:hAnsi="Times New Roman" w:cs="Times New Roman"/>
          <w:b/>
          <w:sz w:val="20"/>
          <w:szCs w:val="20"/>
        </w:rPr>
        <w:t xml:space="preserve"> (označite priložene priloge):</w:t>
      </w:r>
    </w:p>
    <w:p w14:paraId="0548A76E" w14:textId="77777777" w:rsidR="004D5AA3" w:rsidRDefault="00E7406A" w:rsidP="0001224F">
      <w:pPr>
        <w:spacing w:before="0" w:line="288" w:lineRule="auto"/>
        <w:ind w:left="822" w:hanging="397"/>
        <w:jc w:val="both"/>
        <w:rPr>
          <w:sz w:val="20"/>
        </w:rPr>
      </w:pPr>
      <w:r w:rsidRPr="009C10D0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4E5910" w:rsidRPr="009C10D0">
        <w:instrText xml:space="preserve"> FORMCHECKBOX </w:instrText>
      </w:r>
      <w:r w:rsidR="00923D40">
        <w:fldChar w:fldCharType="separate"/>
      </w:r>
      <w:r w:rsidRPr="009C10D0">
        <w:fldChar w:fldCharType="end"/>
      </w:r>
      <w:r w:rsidR="004E5910">
        <w:tab/>
      </w:r>
      <w:r w:rsidR="004D5AA3" w:rsidRPr="004E5910">
        <w:rPr>
          <w:sz w:val="20"/>
        </w:rPr>
        <w:t xml:space="preserve">Potrdilo o </w:t>
      </w:r>
      <w:r w:rsidR="004E5910">
        <w:rPr>
          <w:sz w:val="20"/>
        </w:rPr>
        <w:t>delu</w:t>
      </w:r>
      <w:r w:rsidR="004D5AA3" w:rsidRPr="004E5910">
        <w:rPr>
          <w:sz w:val="20"/>
        </w:rPr>
        <w:t xml:space="preserve"> (podpisano in potrjeno s strani podjetja</w:t>
      </w:r>
      <w:r w:rsidR="00345AEF">
        <w:rPr>
          <w:sz w:val="20"/>
        </w:rPr>
        <w:t>,</w:t>
      </w:r>
      <w:r w:rsidR="004D5AA3" w:rsidRPr="004E5910">
        <w:rPr>
          <w:sz w:val="20"/>
        </w:rPr>
        <w:t xml:space="preserve"> kjer s</w:t>
      </w:r>
      <w:r w:rsidR="004E5910">
        <w:rPr>
          <w:sz w:val="20"/>
        </w:rPr>
        <w:t>t</w:t>
      </w:r>
      <w:r w:rsidR="004D5AA3" w:rsidRPr="004E5910">
        <w:rPr>
          <w:sz w:val="20"/>
        </w:rPr>
        <w:t>e</w:t>
      </w:r>
      <w:r w:rsidR="004E5910">
        <w:rPr>
          <w:sz w:val="20"/>
        </w:rPr>
        <w:t xml:space="preserve"> ali še delate</w:t>
      </w:r>
      <w:r w:rsidR="004D5AA3" w:rsidRPr="004E5910">
        <w:rPr>
          <w:sz w:val="20"/>
        </w:rPr>
        <w:t>)</w:t>
      </w:r>
      <w:r w:rsidR="004E5910">
        <w:rPr>
          <w:sz w:val="20"/>
        </w:rPr>
        <w:t>;</w:t>
      </w:r>
    </w:p>
    <w:p w14:paraId="4F4BCED2" w14:textId="77777777" w:rsidR="004E5910" w:rsidRDefault="00E7406A" w:rsidP="0001224F">
      <w:pPr>
        <w:spacing w:before="0" w:line="288" w:lineRule="auto"/>
        <w:ind w:left="822" w:hanging="397"/>
        <w:jc w:val="both"/>
        <w:rPr>
          <w:sz w:val="20"/>
        </w:rPr>
      </w:pPr>
      <w:r w:rsidRPr="009C10D0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4E5910" w:rsidRPr="009C10D0">
        <w:instrText xml:space="preserve"> FORMCHECKBOX </w:instrText>
      </w:r>
      <w:r w:rsidR="00923D40">
        <w:fldChar w:fldCharType="separate"/>
      </w:r>
      <w:r w:rsidRPr="009C10D0">
        <w:fldChar w:fldCharType="end"/>
      </w:r>
      <w:r w:rsidR="004E5910">
        <w:tab/>
      </w:r>
      <w:r w:rsidR="004E5910" w:rsidRPr="00D0099B">
        <w:rPr>
          <w:sz w:val="20"/>
        </w:rPr>
        <w:t xml:space="preserve">Druge priloge, pomembne </w:t>
      </w:r>
      <w:r w:rsidR="00DB25FF">
        <w:rPr>
          <w:sz w:val="20"/>
        </w:rPr>
        <w:t>dokazovanje</w:t>
      </w:r>
      <w:r w:rsidR="004E5910" w:rsidRPr="00D0099B">
        <w:rPr>
          <w:sz w:val="20"/>
        </w:rPr>
        <w:t xml:space="preserve"> znanja in spretnosti</w:t>
      </w:r>
      <w:r w:rsidR="004E5910">
        <w:rPr>
          <w:sz w:val="20"/>
        </w:rPr>
        <w:t xml:space="preserve"> - </w:t>
      </w:r>
      <w:r>
        <w:rPr>
          <w:sz w:val="20"/>
          <w:shd w:val="clear" w:color="auto" w:fill="D9D9D9" w:themeFill="background1" w:themeFillShade="D9"/>
        </w:rPr>
        <w:fldChar w:fldCharType="begin">
          <w:ffData>
            <w:name w:val=""/>
            <w:enabled/>
            <w:calcOnExit w:val="0"/>
            <w:textInput>
              <w:default w:val="Vpišite (maksimalno 100 znakov)"/>
              <w:maxLength w:val="100"/>
            </w:textInput>
          </w:ffData>
        </w:fldChar>
      </w:r>
      <w:r w:rsidR="004E5910">
        <w:rPr>
          <w:sz w:val="20"/>
          <w:shd w:val="clear" w:color="auto" w:fill="D9D9D9" w:themeFill="background1" w:themeFillShade="D9"/>
        </w:rPr>
        <w:instrText xml:space="preserve"> FORMTEXT </w:instrText>
      </w:r>
      <w:r>
        <w:rPr>
          <w:sz w:val="20"/>
          <w:shd w:val="clear" w:color="auto" w:fill="D9D9D9" w:themeFill="background1" w:themeFillShade="D9"/>
        </w:rPr>
      </w:r>
      <w:r>
        <w:rPr>
          <w:sz w:val="20"/>
          <w:shd w:val="clear" w:color="auto" w:fill="D9D9D9" w:themeFill="background1" w:themeFillShade="D9"/>
        </w:rPr>
        <w:fldChar w:fldCharType="separate"/>
      </w:r>
      <w:r w:rsidR="004E5910">
        <w:rPr>
          <w:sz w:val="20"/>
          <w:shd w:val="clear" w:color="auto" w:fill="D9D9D9" w:themeFill="background1" w:themeFillShade="D9"/>
        </w:rPr>
        <w:t>Vpišite (maksimalno 100 znakov)</w:t>
      </w:r>
      <w:r>
        <w:rPr>
          <w:sz w:val="20"/>
          <w:shd w:val="clear" w:color="auto" w:fill="D9D9D9" w:themeFill="background1" w:themeFillShade="D9"/>
        </w:rPr>
        <w:fldChar w:fldCharType="end"/>
      </w:r>
      <w:r w:rsidR="00DB25FF">
        <w:rPr>
          <w:sz w:val="20"/>
        </w:rPr>
        <w:t>.</w:t>
      </w:r>
    </w:p>
    <w:p w14:paraId="2A4A4068" w14:textId="77777777" w:rsidR="004D5AA3" w:rsidRDefault="004D5AA3" w:rsidP="0001224F">
      <w:pPr>
        <w:spacing w:before="0" w:line="288" w:lineRule="auto"/>
        <w:jc w:val="both"/>
        <w:rPr>
          <w:b/>
          <w:sz w:val="20"/>
        </w:rPr>
      </w:pPr>
    </w:p>
    <w:p w14:paraId="7D95A1C1" w14:textId="77777777" w:rsidR="004D5AA3" w:rsidRDefault="00E7406A" w:rsidP="0001224F">
      <w:pPr>
        <w:spacing w:before="0" w:line="288" w:lineRule="auto"/>
        <w:jc w:val="both"/>
        <w:rPr>
          <w:b/>
          <w:sz w:val="20"/>
        </w:rPr>
      </w:pPr>
      <w:r>
        <w:rPr>
          <w:b/>
          <w:sz w:val="20"/>
        </w:rPr>
        <w:fldChar w:fldCharType="begin">
          <w:ffData>
            <w:name w:val="Besedilo11"/>
            <w:enabled/>
            <w:calcOnExit w:val="0"/>
            <w:textInput/>
          </w:ffData>
        </w:fldChar>
      </w:r>
      <w:bookmarkStart w:id="14" w:name="Besedilo11"/>
      <w:r w:rsidR="000A50A1">
        <w:rPr>
          <w:b/>
          <w:sz w:val="20"/>
        </w:rPr>
        <w:instrText xml:space="preserve"> FORMTEXT </w:instrText>
      </w:r>
      <w:r>
        <w:rPr>
          <w:b/>
          <w:sz w:val="20"/>
        </w:rPr>
      </w:r>
      <w:r>
        <w:rPr>
          <w:b/>
          <w:sz w:val="20"/>
        </w:rPr>
        <w:fldChar w:fldCharType="separate"/>
      </w:r>
      <w:r w:rsidR="000A50A1">
        <w:rPr>
          <w:b/>
          <w:sz w:val="20"/>
        </w:rPr>
        <w:t> </w:t>
      </w:r>
      <w:r w:rsidR="000A50A1">
        <w:rPr>
          <w:b/>
          <w:sz w:val="20"/>
        </w:rPr>
        <w:t> </w:t>
      </w:r>
      <w:r w:rsidR="000A50A1">
        <w:rPr>
          <w:b/>
          <w:sz w:val="20"/>
        </w:rPr>
        <w:t> </w:t>
      </w:r>
      <w:r w:rsidR="000A50A1">
        <w:rPr>
          <w:b/>
          <w:sz w:val="20"/>
        </w:rPr>
        <w:t> </w:t>
      </w:r>
      <w:r w:rsidR="000A50A1">
        <w:rPr>
          <w:b/>
          <w:sz w:val="20"/>
        </w:rPr>
        <w:t> </w:t>
      </w:r>
      <w:r>
        <w:rPr>
          <w:b/>
          <w:sz w:val="20"/>
        </w:rPr>
        <w:fldChar w:fldCharType="end"/>
      </w:r>
      <w:bookmarkEnd w:id="14"/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26"/>
        <w:gridCol w:w="3014"/>
        <w:gridCol w:w="3030"/>
      </w:tblGrid>
      <w:tr w:rsidR="004D5AA3" w14:paraId="309F4F01" w14:textId="77777777" w:rsidTr="00BC35F6">
        <w:tc>
          <w:tcPr>
            <w:tcW w:w="3070" w:type="dxa"/>
            <w:tcBorders>
              <w:top w:val="single" w:sz="4" w:space="0" w:color="auto"/>
            </w:tcBorders>
          </w:tcPr>
          <w:p w14:paraId="706B705B" w14:textId="77777777" w:rsidR="004D5AA3" w:rsidRDefault="004D5AA3" w:rsidP="0001224F">
            <w:pPr>
              <w:spacing w:before="0" w:line="288" w:lineRule="auto"/>
              <w:jc w:val="both"/>
              <w:rPr>
                <w:b/>
                <w:sz w:val="20"/>
              </w:rPr>
            </w:pPr>
            <w:r>
              <w:rPr>
                <w:b/>
                <w:sz w:val="20"/>
              </w:rPr>
              <w:t>Kraj in datum</w:t>
            </w:r>
            <w:r w:rsidR="004E5910">
              <w:rPr>
                <w:b/>
                <w:sz w:val="20"/>
              </w:rPr>
              <w:t>:</w:t>
            </w:r>
            <w:r w:rsidR="00925D2C">
              <w:rPr>
                <w:b/>
                <w:sz w:val="20"/>
              </w:rPr>
              <w:t xml:space="preserve"> </w:t>
            </w:r>
          </w:p>
        </w:tc>
        <w:tc>
          <w:tcPr>
            <w:tcW w:w="3071" w:type="dxa"/>
          </w:tcPr>
          <w:p w14:paraId="64C24E04" w14:textId="77777777" w:rsidR="004D5AA3" w:rsidRDefault="004D5AA3" w:rsidP="0001224F">
            <w:pPr>
              <w:spacing w:before="0" w:line="288" w:lineRule="auto"/>
              <w:jc w:val="both"/>
              <w:rPr>
                <w:b/>
                <w:sz w:val="20"/>
              </w:rPr>
            </w:pPr>
          </w:p>
        </w:tc>
        <w:tc>
          <w:tcPr>
            <w:tcW w:w="3071" w:type="dxa"/>
            <w:tcBorders>
              <w:top w:val="single" w:sz="4" w:space="0" w:color="auto"/>
            </w:tcBorders>
          </w:tcPr>
          <w:p w14:paraId="0D37CC25" w14:textId="77777777" w:rsidR="004D5AA3" w:rsidRDefault="004D5AA3" w:rsidP="0001224F">
            <w:pPr>
              <w:spacing w:before="0" w:line="288" w:lineRule="auto"/>
              <w:jc w:val="both"/>
              <w:rPr>
                <w:b/>
                <w:sz w:val="20"/>
              </w:rPr>
            </w:pPr>
            <w:r>
              <w:rPr>
                <w:b/>
                <w:sz w:val="20"/>
              </w:rPr>
              <w:t>Podpis študenta</w:t>
            </w:r>
            <w:r w:rsidR="004E5910">
              <w:rPr>
                <w:b/>
                <w:sz w:val="20"/>
              </w:rPr>
              <w:t>:</w:t>
            </w:r>
          </w:p>
        </w:tc>
      </w:tr>
    </w:tbl>
    <w:p w14:paraId="6AA6AF9A" w14:textId="77777777" w:rsidR="008E3DBC" w:rsidRDefault="008E3DBC" w:rsidP="0001224F">
      <w:pPr>
        <w:spacing w:before="0" w:line="288" w:lineRule="auto"/>
        <w:ind w:right="15"/>
        <w:jc w:val="both"/>
        <w:rPr>
          <w:sz w:val="24"/>
          <w:szCs w:val="24"/>
        </w:rPr>
      </w:pPr>
    </w:p>
    <w:sectPr w:rsidR="008E3DBC" w:rsidSect="004A157F">
      <w:headerReference w:type="default" r:id="rId9"/>
      <w:footerReference w:type="default" r:id="rId10"/>
      <w:headerReference w:type="first" r:id="rId11"/>
      <w:pgSz w:w="11906" w:h="16838" w:code="9"/>
      <w:pgMar w:top="1418" w:right="1418" w:bottom="1418" w:left="1418" w:header="567" w:footer="56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18FAEC" w14:textId="77777777" w:rsidR="00923D40" w:rsidRDefault="00923D40">
      <w:r>
        <w:separator/>
      </w:r>
    </w:p>
  </w:endnote>
  <w:endnote w:type="continuationSeparator" w:id="0">
    <w:p w14:paraId="443E5B3B" w14:textId="77777777" w:rsidR="00923D40" w:rsidRDefault="00923D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4789EC" w14:textId="77777777" w:rsidR="005C53A2" w:rsidRDefault="005C53A2" w:rsidP="004430AD">
    <w:pPr>
      <w:pStyle w:val="Noga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9C7A74"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B6D73D" w14:textId="77777777" w:rsidR="00923D40" w:rsidRDefault="00923D40">
      <w:r>
        <w:separator/>
      </w:r>
    </w:p>
  </w:footnote>
  <w:footnote w:type="continuationSeparator" w:id="0">
    <w:p w14:paraId="23D7E26C" w14:textId="77777777" w:rsidR="00923D40" w:rsidRDefault="00923D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363E35" w14:textId="77777777" w:rsidR="005C53A2" w:rsidRPr="004A157F" w:rsidRDefault="005C53A2" w:rsidP="004A157F">
    <w:pPr>
      <w:pStyle w:val="Glava"/>
      <w:spacing w:before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41" w:rightFromText="141" w:horzAnchor="margin" w:tblpXSpec="center" w:tblpY="-765"/>
      <w:tblW w:w="9794" w:type="dxa"/>
      <w:tblLook w:val="04A0" w:firstRow="1" w:lastRow="0" w:firstColumn="1" w:lastColumn="0" w:noHBand="0" w:noVBand="1"/>
    </w:tblPr>
    <w:tblGrid>
      <w:gridCol w:w="4945"/>
      <w:gridCol w:w="4849"/>
    </w:tblGrid>
    <w:tr w:rsidR="005C53A2" w:rsidRPr="00F64354" w14:paraId="284881FE" w14:textId="77777777" w:rsidTr="00341A48">
      <w:trPr>
        <w:trHeight w:val="1169"/>
      </w:trPr>
      <w:tc>
        <w:tcPr>
          <w:tcW w:w="4945" w:type="dxa"/>
          <w:tcMar>
            <w:left w:w="0" w:type="dxa"/>
            <w:right w:w="0" w:type="dxa"/>
          </w:tcMar>
        </w:tcPr>
        <w:p w14:paraId="10C3E6B0" w14:textId="77777777" w:rsidR="005C53A2" w:rsidRPr="00F64354" w:rsidRDefault="005C53A2" w:rsidP="00341A48">
          <w:pPr>
            <w:pStyle w:val="Glava"/>
            <w:ind w:left="142"/>
          </w:pPr>
          <w:r>
            <w:drawing>
              <wp:inline distT="0" distB="0" distL="0" distR="0" wp14:anchorId="56EA4DEA" wp14:editId="75BBE38B">
                <wp:extent cx="2790825" cy="762000"/>
                <wp:effectExtent l="19050" t="0" r="9525" b="0"/>
                <wp:docPr id="13" name="Slika 2" descr="mf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lika 2" descr="mf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790825" cy="762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49" w:type="dxa"/>
        </w:tcPr>
        <w:p w14:paraId="467597AC" w14:textId="77777777" w:rsidR="005C53A2" w:rsidRPr="00F64354" w:rsidRDefault="005C53A2" w:rsidP="00341A48">
          <w:pPr>
            <w:pStyle w:val="Glava"/>
            <w:tabs>
              <w:tab w:val="center" w:pos="4647"/>
            </w:tabs>
            <w:ind w:right="93"/>
            <w:jc w:val="right"/>
          </w:pPr>
          <w:r>
            <w:drawing>
              <wp:inline distT="0" distB="0" distL="0" distR="0" wp14:anchorId="44154E05" wp14:editId="005EFFD8">
                <wp:extent cx="1047750" cy="762000"/>
                <wp:effectExtent l="19050" t="0" r="0" b="0"/>
                <wp:docPr id="12" name="Slika 1" descr="mf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lika 1" descr="mf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47750" cy="762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00AFC552" w14:textId="77777777" w:rsidR="005C53A2" w:rsidRDefault="005C53A2" w:rsidP="00341A48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B475C"/>
    <w:multiLevelType w:val="hybridMultilevel"/>
    <w:tmpl w:val="A60CC460"/>
    <w:lvl w:ilvl="0" w:tplc="31A8635C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BB27E2"/>
    <w:multiLevelType w:val="hybridMultilevel"/>
    <w:tmpl w:val="670EDEFE"/>
    <w:lvl w:ilvl="0" w:tplc="04240013">
      <w:start w:val="1"/>
      <w:numFmt w:val="upperRoman"/>
      <w:lvlText w:val="%1."/>
      <w:lvlJc w:val="righ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3F277C"/>
    <w:multiLevelType w:val="multilevel"/>
    <w:tmpl w:val="532AE07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DE62CC7"/>
    <w:multiLevelType w:val="hybridMultilevel"/>
    <w:tmpl w:val="A37A0AB4"/>
    <w:lvl w:ilvl="0" w:tplc="DC86C33E">
      <w:start w:val="1"/>
      <w:numFmt w:val="upperLetter"/>
      <w:lvlText w:val="%1)"/>
      <w:lvlJc w:val="left"/>
      <w:pPr>
        <w:ind w:left="360" w:hanging="360"/>
      </w:pPr>
      <w:rPr>
        <w:rFonts w:ascii="Times New Roman" w:hAnsi="Times New Roman" w:hint="default"/>
        <w:b/>
        <w:i w:val="0"/>
        <w:sz w:val="20"/>
      </w:rPr>
    </w:lvl>
    <w:lvl w:ilvl="1" w:tplc="9342C3D0">
      <w:start w:val="1"/>
      <w:numFmt w:val="bullet"/>
      <w:lvlText w:val="−"/>
      <w:lvlJc w:val="left"/>
      <w:pPr>
        <w:ind w:left="1080" w:hanging="360"/>
      </w:pPr>
      <w:rPr>
        <w:rFonts w:ascii="Calibri" w:hAnsi="Calibri" w:hint="default"/>
      </w:r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F564CE6"/>
    <w:multiLevelType w:val="hybridMultilevel"/>
    <w:tmpl w:val="B58C571C"/>
    <w:lvl w:ilvl="0" w:tplc="9342C3D0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CE04C5"/>
    <w:multiLevelType w:val="multilevel"/>
    <w:tmpl w:val="522A96D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2AB174DE"/>
    <w:multiLevelType w:val="hybridMultilevel"/>
    <w:tmpl w:val="6C5453C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4439F7"/>
    <w:multiLevelType w:val="hybridMultilevel"/>
    <w:tmpl w:val="8B166CFE"/>
    <w:lvl w:ilvl="0" w:tplc="9342C3D0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B00ACE"/>
    <w:multiLevelType w:val="multilevel"/>
    <w:tmpl w:val="084A40D2"/>
    <w:lvl w:ilvl="0">
      <w:start w:val="1"/>
      <w:numFmt w:val="decimal"/>
      <w:pStyle w:val="Naslov1"/>
      <w:isLgl/>
      <w:suff w:val="space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slov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color w:val="auto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59F67E31"/>
    <w:multiLevelType w:val="hybridMultilevel"/>
    <w:tmpl w:val="302434D6"/>
    <w:lvl w:ilvl="0" w:tplc="F6B2B2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0806BD5"/>
    <w:multiLevelType w:val="hybridMultilevel"/>
    <w:tmpl w:val="0F8E2368"/>
    <w:lvl w:ilvl="0" w:tplc="D3C60C2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2858EF"/>
    <w:multiLevelType w:val="hybridMultilevel"/>
    <w:tmpl w:val="CB308D28"/>
    <w:lvl w:ilvl="0" w:tplc="9B86D82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"/>
  </w:num>
  <w:num w:numId="3">
    <w:abstractNumId w:val="11"/>
  </w:num>
  <w:num w:numId="4">
    <w:abstractNumId w:val="2"/>
  </w:num>
  <w:num w:numId="5">
    <w:abstractNumId w:val="8"/>
  </w:num>
  <w:num w:numId="6">
    <w:abstractNumId w:val="6"/>
  </w:num>
  <w:num w:numId="7">
    <w:abstractNumId w:val="9"/>
  </w:num>
  <w:num w:numId="8">
    <w:abstractNumId w:val="5"/>
  </w:num>
  <w:num w:numId="9">
    <w:abstractNumId w:val="3"/>
  </w:num>
  <w:num w:numId="10">
    <w:abstractNumId w:val="4"/>
  </w:num>
  <w:num w:numId="11">
    <w:abstractNumId w:val="7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JdBvkud9fDEMojv7s0MW0MpvOCqrDzdg/+38xygOkATkg44/FYzP5zd9QG9jxWZSlB2EIS9rx7JBItYSVUfcsg==" w:salt="Jf/pqqmY2qAcN01v7+D6mA==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NbA0B9ImJgYmhko6SsGpxcWZ+XkgBUa1AE2X/jssAAAA"/>
  </w:docVars>
  <w:rsids>
    <w:rsidRoot w:val="00BD02B0"/>
    <w:rsid w:val="000007C7"/>
    <w:rsid w:val="0001224F"/>
    <w:rsid w:val="00016301"/>
    <w:rsid w:val="00022404"/>
    <w:rsid w:val="00046B7B"/>
    <w:rsid w:val="0009269D"/>
    <w:rsid w:val="00092DB5"/>
    <w:rsid w:val="000953CF"/>
    <w:rsid w:val="000A0421"/>
    <w:rsid w:val="000A0732"/>
    <w:rsid w:val="000A50A1"/>
    <w:rsid w:val="000C19CE"/>
    <w:rsid w:val="000C412B"/>
    <w:rsid w:val="000C796D"/>
    <w:rsid w:val="000D2310"/>
    <w:rsid w:val="000D3389"/>
    <w:rsid w:val="000D71FB"/>
    <w:rsid w:val="000E1213"/>
    <w:rsid w:val="000F74E0"/>
    <w:rsid w:val="000F7819"/>
    <w:rsid w:val="00106EB6"/>
    <w:rsid w:val="00107B5D"/>
    <w:rsid w:val="00124A61"/>
    <w:rsid w:val="00133CBF"/>
    <w:rsid w:val="0014358E"/>
    <w:rsid w:val="0014398F"/>
    <w:rsid w:val="0015797B"/>
    <w:rsid w:val="00157DC7"/>
    <w:rsid w:val="0016716B"/>
    <w:rsid w:val="00177C22"/>
    <w:rsid w:val="00181BF3"/>
    <w:rsid w:val="0018475A"/>
    <w:rsid w:val="001970F0"/>
    <w:rsid w:val="001E64CA"/>
    <w:rsid w:val="001F3C48"/>
    <w:rsid w:val="00204760"/>
    <w:rsid w:val="00204BA6"/>
    <w:rsid w:val="002064AE"/>
    <w:rsid w:val="002243D1"/>
    <w:rsid w:val="00241B37"/>
    <w:rsid w:val="002441E3"/>
    <w:rsid w:val="002527D8"/>
    <w:rsid w:val="002553F0"/>
    <w:rsid w:val="002621E8"/>
    <w:rsid w:val="002625FA"/>
    <w:rsid w:val="002731ED"/>
    <w:rsid w:val="002817D7"/>
    <w:rsid w:val="002A02FF"/>
    <w:rsid w:val="002A6A75"/>
    <w:rsid w:val="002B1B2C"/>
    <w:rsid w:val="002B1FFD"/>
    <w:rsid w:val="002C3932"/>
    <w:rsid w:val="002F3C8B"/>
    <w:rsid w:val="002F4E77"/>
    <w:rsid w:val="00300B76"/>
    <w:rsid w:val="003040C6"/>
    <w:rsid w:val="00311F33"/>
    <w:rsid w:val="0031291B"/>
    <w:rsid w:val="00313F57"/>
    <w:rsid w:val="00316B59"/>
    <w:rsid w:val="00317F93"/>
    <w:rsid w:val="003376B2"/>
    <w:rsid w:val="00337841"/>
    <w:rsid w:val="00341A48"/>
    <w:rsid w:val="0034554A"/>
    <w:rsid w:val="00345AEF"/>
    <w:rsid w:val="00346CBC"/>
    <w:rsid w:val="00346D8F"/>
    <w:rsid w:val="00356AA6"/>
    <w:rsid w:val="00365BF4"/>
    <w:rsid w:val="00371E3B"/>
    <w:rsid w:val="003860CC"/>
    <w:rsid w:val="0038753C"/>
    <w:rsid w:val="003B2BB5"/>
    <w:rsid w:val="003C0172"/>
    <w:rsid w:val="003C1822"/>
    <w:rsid w:val="003C5D44"/>
    <w:rsid w:val="003D32F0"/>
    <w:rsid w:val="003D6B71"/>
    <w:rsid w:val="003F0C5A"/>
    <w:rsid w:val="003F2635"/>
    <w:rsid w:val="003F60B6"/>
    <w:rsid w:val="00410B7D"/>
    <w:rsid w:val="00424460"/>
    <w:rsid w:val="004420B5"/>
    <w:rsid w:val="004430AD"/>
    <w:rsid w:val="00445C12"/>
    <w:rsid w:val="00447CBB"/>
    <w:rsid w:val="0045764A"/>
    <w:rsid w:val="00463418"/>
    <w:rsid w:val="004768F3"/>
    <w:rsid w:val="004A0623"/>
    <w:rsid w:val="004A157F"/>
    <w:rsid w:val="004A7017"/>
    <w:rsid w:val="004A78DB"/>
    <w:rsid w:val="004B3C3A"/>
    <w:rsid w:val="004D5161"/>
    <w:rsid w:val="004D5AA3"/>
    <w:rsid w:val="004E5910"/>
    <w:rsid w:val="004F7053"/>
    <w:rsid w:val="00507220"/>
    <w:rsid w:val="00507E9B"/>
    <w:rsid w:val="005325C2"/>
    <w:rsid w:val="005470FC"/>
    <w:rsid w:val="00551490"/>
    <w:rsid w:val="00556310"/>
    <w:rsid w:val="00562B75"/>
    <w:rsid w:val="00585029"/>
    <w:rsid w:val="005867F1"/>
    <w:rsid w:val="00596BD8"/>
    <w:rsid w:val="005A3B2A"/>
    <w:rsid w:val="005B3328"/>
    <w:rsid w:val="005C53A2"/>
    <w:rsid w:val="005F18FE"/>
    <w:rsid w:val="005F2334"/>
    <w:rsid w:val="006039DB"/>
    <w:rsid w:val="0060742A"/>
    <w:rsid w:val="006150D3"/>
    <w:rsid w:val="00636F13"/>
    <w:rsid w:val="00645578"/>
    <w:rsid w:val="00652CD1"/>
    <w:rsid w:val="00667368"/>
    <w:rsid w:val="006759D7"/>
    <w:rsid w:val="00682E5E"/>
    <w:rsid w:val="006858F6"/>
    <w:rsid w:val="00686C57"/>
    <w:rsid w:val="00687C5C"/>
    <w:rsid w:val="00693E25"/>
    <w:rsid w:val="006C54E4"/>
    <w:rsid w:val="006D3895"/>
    <w:rsid w:val="006D4356"/>
    <w:rsid w:val="006D4706"/>
    <w:rsid w:val="006F68AC"/>
    <w:rsid w:val="007057CF"/>
    <w:rsid w:val="00707C92"/>
    <w:rsid w:val="00715BD4"/>
    <w:rsid w:val="00721B60"/>
    <w:rsid w:val="00740EFF"/>
    <w:rsid w:val="00751176"/>
    <w:rsid w:val="00757CDA"/>
    <w:rsid w:val="0076016C"/>
    <w:rsid w:val="00761EE6"/>
    <w:rsid w:val="00764CED"/>
    <w:rsid w:val="00767135"/>
    <w:rsid w:val="007704E6"/>
    <w:rsid w:val="007739E3"/>
    <w:rsid w:val="007817EA"/>
    <w:rsid w:val="007832B4"/>
    <w:rsid w:val="0079080F"/>
    <w:rsid w:val="00792E29"/>
    <w:rsid w:val="007A287A"/>
    <w:rsid w:val="007A7338"/>
    <w:rsid w:val="007A7C29"/>
    <w:rsid w:val="007B7349"/>
    <w:rsid w:val="007D3319"/>
    <w:rsid w:val="007E127E"/>
    <w:rsid w:val="007F354D"/>
    <w:rsid w:val="00810C73"/>
    <w:rsid w:val="0082235D"/>
    <w:rsid w:val="0082302F"/>
    <w:rsid w:val="00824879"/>
    <w:rsid w:val="00835E96"/>
    <w:rsid w:val="00841EDB"/>
    <w:rsid w:val="00842AEB"/>
    <w:rsid w:val="00851A62"/>
    <w:rsid w:val="00863527"/>
    <w:rsid w:val="00863967"/>
    <w:rsid w:val="0088701C"/>
    <w:rsid w:val="008A530E"/>
    <w:rsid w:val="008C592C"/>
    <w:rsid w:val="008E3DBC"/>
    <w:rsid w:val="008E5149"/>
    <w:rsid w:val="0091309F"/>
    <w:rsid w:val="00923D40"/>
    <w:rsid w:val="0092534B"/>
    <w:rsid w:val="00925D2C"/>
    <w:rsid w:val="00933C04"/>
    <w:rsid w:val="0094386C"/>
    <w:rsid w:val="0094628A"/>
    <w:rsid w:val="0094719D"/>
    <w:rsid w:val="0095247F"/>
    <w:rsid w:val="00985B7B"/>
    <w:rsid w:val="009B6129"/>
    <w:rsid w:val="009B6FFB"/>
    <w:rsid w:val="009C601A"/>
    <w:rsid w:val="009C7A74"/>
    <w:rsid w:val="009D13E1"/>
    <w:rsid w:val="009D4E8A"/>
    <w:rsid w:val="009E763E"/>
    <w:rsid w:val="009F6E2E"/>
    <w:rsid w:val="00A13509"/>
    <w:rsid w:val="00A16CE7"/>
    <w:rsid w:val="00A324CE"/>
    <w:rsid w:val="00A42337"/>
    <w:rsid w:val="00A73850"/>
    <w:rsid w:val="00A867F5"/>
    <w:rsid w:val="00A92743"/>
    <w:rsid w:val="00A97675"/>
    <w:rsid w:val="00AA129D"/>
    <w:rsid w:val="00AA1B73"/>
    <w:rsid w:val="00AE4FE7"/>
    <w:rsid w:val="00B03707"/>
    <w:rsid w:val="00B079BB"/>
    <w:rsid w:val="00B107BF"/>
    <w:rsid w:val="00B448E6"/>
    <w:rsid w:val="00B66CA9"/>
    <w:rsid w:val="00B775D4"/>
    <w:rsid w:val="00B82943"/>
    <w:rsid w:val="00B91712"/>
    <w:rsid w:val="00BA1553"/>
    <w:rsid w:val="00BB1E51"/>
    <w:rsid w:val="00BB2237"/>
    <w:rsid w:val="00BC35F6"/>
    <w:rsid w:val="00BD02B0"/>
    <w:rsid w:val="00BD0C6A"/>
    <w:rsid w:val="00BD300A"/>
    <w:rsid w:val="00BD78B2"/>
    <w:rsid w:val="00BE2250"/>
    <w:rsid w:val="00BF07E9"/>
    <w:rsid w:val="00BF0823"/>
    <w:rsid w:val="00BF3349"/>
    <w:rsid w:val="00BF652D"/>
    <w:rsid w:val="00C0064F"/>
    <w:rsid w:val="00C20690"/>
    <w:rsid w:val="00C211ED"/>
    <w:rsid w:val="00C22997"/>
    <w:rsid w:val="00C53547"/>
    <w:rsid w:val="00C67A0A"/>
    <w:rsid w:val="00C70174"/>
    <w:rsid w:val="00C72612"/>
    <w:rsid w:val="00C75579"/>
    <w:rsid w:val="00C868DC"/>
    <w:rsid w:val="00C87491"/>
    <w:rsid w:val="00CA019B"/>
    <w:rsid w:val="00CA40B3"/>
    <w:rsid w:val="00CA467E"/>
    <w:rsid w:val="00CA4FE1"/>
    <w:rsid w:val="00CA7B7F"/>
    <w:rsid w:val="00CB2382"/>
    <w:rsid w:val="00CB4537"/>
    <w:rsid w:val="00CC2692"/>
    <w:rsid w:val="00CD4CE1"/>
    <w:rsid w:val="00CD7E1B"/>
    <w:rsid w:val="00D14FF3"/>
    <w:rsid w:val="00D1600F"/>
    <w:rsid w:val="00D23054"/>
    <w:rsid w:val="00D24C25"/>
    <w:rsid w:val="00D3684D"/>
    <w:rsid w:val="00D42891"/>
    <w:rsid w:val="00D66446"/>
    <w:rsid w:val="00D70016"/>
    <w:rsid w:val="00DA2E2A"/>
    <w:rsid w:val="00DA359F"/>
    <w:rsid w:val="00DB04BB"/>
    <w:rsid w:val="00DB25FF"/>
    <w:rsid w:val="00DD1A59"/>
    <w:rsid w:val="00DD59F8"/>
    <w:rsid w:val="00DD6209"/>
    <w:rsid w:val="00DE7D31"/>
    <w:rsid w:val="00E06925"/>
    <w:rsid w:val="00E333F2"/>
    <w:rsid w:val="00E509BB"/>
    <w:rsid w:val="00E50B7B"/>
    <w:rsid w:val="00E7406A"/>
    <w:rsid w:val="00E826EC"/>
    <w:rsid w:val="00EB5B0D"/>
    <w:rsid w:val="00EC4AA0"/>
    <w:rsid w:val="00EE60FF"/>
    <w:rsid w:val="00EF6608"/>
    <w:rsid w:val="00F063D5"/>
    <w:rsid w:val="00F109CC"/>
    <w:rsid w:val="00F120A2"/>
    <w:rsid w:val="00F14BB7"/>
    <w:rsid w:val="00F25E68"/>
    <w:rsid w:val="00F269FE"/>
    <w:rsid w:val="00F46D48"/>
    <w:rsid w:val="00F56CFC"/>
    <w:rsid w:val="00F61C7D"/>
    <w:rsid w:val="00F63BE1"/>
    <w:rsid w:val="00F7111A"/>
    <w:rsid w:val="00F76144"/>
    <w:rsid w:val="00F839B8"/>
    <w:rsid w:val="00F86921"/>
    <w:rsid w:val="00F90837"/>
    <w:rsid w:val="00F916F1"/>
    <w:rsid w:val="00F95A17"/>
    <w:rsid w:val="00FA1B4C"/>
    <w:rsid w:val="00FC634A"/>
    <w:rsid w:val="00FD6225"/>
    <w:rsid w:val="00FE1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90F182A"/>
  <w15:docId w15:val="{FE571F75-5D83-4D0F-B87D-5FE287831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avaden">
    <w:name w:val="Normal"/>
    <w:qFormat/>
    <w:rsid w:val="00BD02B0"/>
    <w:pPr>
      <w:overflowPunct w:val="0"/>
      <w:autoSpaceDE w:val="0"/>
      <w:autoSpaceDN w:val="0"/>
      <w:adjustRightInd w:val="0"/>
      <w:spacing w:before="120"/>
    </w:pPr>
    <w:rPr>
      <w:noProof/>
      <w:sz w:val="22"/>
    </w:rPr>
  </w:style>
  <w:style w:type="paragraph" w:styleId="Naslov1">
    <w:name w:val="heading 1"/>
    <w:basedOn w:val="Navaden"/>
    <w:next w:val="Navaden"/>
    <w:link w:val="Naslov1Znak"/>
    <w:autoRedefine/>
    <w:qFormat/>
    <w:rsid w:val="004430AD"/>
    <w:pPr>
      <w:keepNext/>
      <w:numPr>
        <w:numId w:val="5"/>
      </w:numPr>
      <w:spacing w:before="0" w:after="360" w:line="288" w:lineRule="auto"/>
      <w:ind w:left="431" w:hanging="431"/>
      <w:outlineLvl w:val="0"/>
    </w:pPr>
    <w:rPr>
      <w:b/>
      <w:bCs/>
      <w:caps/>
      <w:kern w:val="32"/>
      <w:sz w:val="24"/>
      <w:szCs w:val="24"/>
    </w:rPr>
  </w:style>
  <w:style w:type="paragraph" w:styleId="Naslov2">
    <w:name w:val="heading 2"/>
    <w:basedOn w:val="Navaden"/>
    <w:next w:val="Navaden"/>
    <w:link w:val="Naslov2Znak"/>
    <w:qFormat/>
    <w:rsid w:val="0092534B"/>
    <w:pPr>
      <w:keepNext/>
      <w:numPr>
        <w:ilvl w:val="1"/>
        <w:numId w:val="5"/>
      </w:numPr>
      <w:spacing w:before="0" w:after="360" w:line="288" w:lineRule="auto"/>
      <w:ind w:left="578" w:hanging="578"/>
      <w:outlineLvl w:val="1"/>
    </w:pPr>
    <w:rPr>
      <w:b/>
      <w:bCs/>
      <w:iCs/>
      <w:sz w:val="24"/>
      <w:szCs w:val="28"/>
    </w:rPr>
  </w:style>
  <w:style w:type="paragraph" w:styleId="Naslov3">
    <w:name w:val="heading 3"/>
    <w:basedOn w:val="Navaden"/>
    <w:next w:val="Navaden"/>
    <w:link w:val="Naslov3Znak"/>
    <w:qFormat/>
    <w:rsid w:val="00E06925"/>
    <w:pPr>
      <w:keepNext/>
      <w:numPr>
        <w:ilvl w:val="2"/>
        <w:numId w:val="5"/>
      </w:numPr>
      <w:spacing w:before="0" w:after="360" w:line="288" w:lineRule="auto"/>
      <w:outlineLvl w:val="2"/>
    </w:pPr>
    <w:rPr>
      <w:b/>
      <w:bCs/>
      <w:i/>
      <w:szCs w:val="26"/>
    </w:rPr>
  </w:style>
  <w:style w:type="paragraph" w:styleId="Naslov4">
    <w:name w:val="heading 4"/>
    <w:basedOn w:val="Navaden"/>
    <w:next w:val="Navaden"/>
    <w:link w:val="Naslov4Znak"/>
    <w:qFormat/>
    <w:rsid w:val="006759D7"/>
    <w:pPr>
      <w:keepNext/>
      <w:numPr>
        <w:ilvl w:val="3"/>
        <w:numId w:val="5"/>
      </w:numPr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Naslov5">
    <w:name w:val="heading 5"/>
    <w:basedOn w:val="Navaden"/>
    <w:next w:val="Navaden"/>
    <w:link w:val="Naslov5Znak"/>
    <w:qFormat/>
    <w:rsid w:val="006759D7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Naslov6">
    <w:name w:val="heading 6"/>
    <w:basedOn w:val="Navaden"/>
    <w:next w:val="Navaden"/>
    <w:link w:val="Naslov6Znak"/>
    <w:qFormat/>
    <w:rsid w:val="006759D7"/>
    <w:pPr>
      <w:spacing w:before="240" w:after="60"/>
      <w:outlineLvl w:val="5"/>
    </w:pPr>
    <w:rPr>
      <w:rFonts w:ascii="Calibri" w:hAnsi="Calibri"/>
      <w:b/>
      <w:bCs/>
      <w:szCs w:val="22"/>
    </w:rPr>
  </w:style>
  <w:style w:type="paragraph" w:styleId="Naslov7">
    <w:name w:val="heading 7"/>
    <w:basedOn w:val="Navaden"/>
    <w:next w:val="Navaden"/>
    <w:link w:val="Naslov7Znak"/>
    <w:qFormat/>
    <w:rsid w:val="006759D7"/>
    <w:pPr>
      <w:spacing w:before="240" w:after="60"/>
      <w:outlineLvl w:val="6"/>
    </w:pPr>
    <w:rPr>
      <w:rFonts w:ascii="Calibri" w:hAnsi="Calibri"/>
      <w:sz w:val="24"/>
      <w:szCs w:val="24"/>
    </w:rPr>
  </w:style>
  <w:style w:type="paragraph" w:styleId="Naslov8">
    <w:name w:val="heading 8"/>
    <w:basedOn w:val="Navaden"/>
    <w:next w:val="Navaden"/>
    <w:link w:val="Naslov8Znak"/>
    <w:qFormat/>
    <w:rsid w:val="006759D7"/>
    <w:pPr>
      <w:spacing w:before="240" w:after="60"/>
      <w:outlineLvl w:val="7"/>
    </w:pPr>
    <w:rPr>
      <w:rFonts w:ascii="Calibri" w:hAnsi="Calibri"/>
      <w:i/>
      <w:iCs/>
      <w:sz w:val="24"/>
      <w:szCs w:val="24"/>
    </w:rPr>
  </w:style>
  <w:style w:type="paragraph" w:styleId="Naslov9">
    <w:name w:val="heading 9"/>
    <w:basedOn w:val="Navaden"/>
    <w:next w:val="Navaden"/>
    <w:link w:val="Naslov9Znak"/>
    <w:qFormat/>
    <w:rsid w:val="006759D7"/>
    <w:pPr>
      <w:spacing w:before="240" w:after="60"/>
      <w:outlineLvl w:val="8"/>
    </w:pPr>
    <w:rPr>
      <w:rFonts w:ascii="Cambria" w:hAnsi="Cambria"/>
      <w:szCs w:val="2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Noga">
    <w:name w:val="footer"/>
    <w:basedOn w:val="Navaden"/>
    <w:link w:val="NogaZnak"/>
    <w:uiPriority w:val="99"/>
    <w:rsid w:val="00BD02B0"/>
    <w:pPr>
      <w:tabs>
        <w:tab w:val="center" w:pos="4536"/>
        <w:tab w:val="right" w:pos="9072"/>
      </w:tabs>
    </w:pPr>
  </w:style>
  <w:style w:type="character" w:styleId="tevilkastrani">
    <w:name w:val="page number"/>
    <w:basedOn w:val="Privzetapisavaodstavka"/>
    <w:rsid w:val="00BD02B0"/>
  </w:style>
  <w:style w:type="paragraph" w:styleId="Glava">
    <w:name w:val="header"/>
    <w:basedOn w:val="Navaden"/>
    <w:link w:val="GlavaZnak"/>
    <w:uiPriority w:val="99"/>
    <w:rsid w:val="00EB5B0D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EB5B0D"/>
    <w:rPr>
      <w:noProof/>
      <w:sz w:val="22"/>
    </w:rPr>
  </w:style>
  <w:style w:type="character" w:styleId="Krepko">
    <w:name w:val="Strong"/>
    <w:basedOn w:val="Privzetapisavaodstavka"/>
    <w:qFormat/>
    <w:rsid w:val="006D3895"/>
    <w:rPr>
      <w:b/>
      <w:bCs/>
    </w:rPr>
  </w:style>
  <w:style w:type="table" w:styleId="Tabelamrea">
    <w:name w:val="Table Grid"/>
    <w:basedOn w:val="Navadnatabela"/>
    <w:uiPriority w:val="59"/>
    <w:rsid w:val="00317F9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aslov1Znak">
    <w:name w:val="Naslov 1 Znak"/>
    <w:basedOn w:val="Privzetapisavaodstavka"/>
    <w:link w:val="Naslov1"/>
    <w:rsid w:val="004430AD"/>
    <w:rPr>
      <w:b/>
      <w:bCs/>
      <w:caps/>
      <w:noProof/>
      <w:kern w:val="32"/>
      <w:sz w:val="24"/>
      <w:szCs w:val="24"/>
    </w:rPr>
  </w:style>
  <w:style w:type="character" w:customStyle="1" w:styleId="Naslov2Znak">
    <w:name w:val="Naslov 2 Znak"/>
    <w:basedOn w:val="Privzetapisavaodstavka"/>
    <w:link w:val="Naslov2"/>
    <w:rsid w:val="0092534B"/>
    <w:rPr>
      <w:b/>
      <w:bCs/>
      <w:iCs/>
      <w:noProof/>
      <w:sz w:val="24"/>
      <w:szCs w:val="28"/>
      <w:lang w:val="sl-SI" w:eastAsia="sl-SI" w:bidi="ar-SA"/>
    </w:rPr>
  </w:style>
  <w:style w:type="character" w:customStyle="1" w:styleId="Naslov3Znak">
    <w:name w:val="Naslov 3 Znak"/>
    <w:basedOn w:val="Privzetapisavaodstavka"/>
    <w:link w:val="Naslov3"/>
    <w:rsid w:val="00E06925"/>
    <w:rPr>
      <w:b/>
      <w:bCs/>
      <w:i/>
      <w:noProof/>
      <w:sz w:val="22"/>
      <w:szCs w:val="26"/>
      <w:lang w:val="sl-SI" w:eastAsia="sl-SI" w:bidi="ar-SA"/>
    </w:rPr>
  </w:style>
  <w:style w:type="character" w:customStyle="1" w:styleId="Naslov4Znak">
    <w:name w:val="Naslov 4 Znak"/>
    <w:basedOn w:val="Privzetapisavaodstavka"/>
    <w:link w:val="Naslov4"/>
    <w:semiHidden/>
    <w:rsid w:val="006759D7"/>
    <w:rPr>
      <w:rFonts w:ascii="Calibri" w:hAnsi="Calibri"/>
      <w:b/>
      <w:bCs/>
      <w:noProof/>
      <w:sz w:val="28"/>
      <w:szCs w:val="28"/>
      <w:lang w:val="sl-SI" w:eastAsia="sl-SI" w:bidi="ar-SA"/>
    </w:rPr>
  </w:style>
  <w:style w:type="character" w:customStyle="1" w:styleId="Naslov5Znak">
    <w:name w:val="Naslov 5 Znak"/>
    <w:basedOn w:val="Privzetapisavaodstavka"/>
    <w:link w:val="Naslov5"/>
    <w:semiHidden/>
    <w:rsid w:val="00CD4CE1"/>
    <w:rPr>
      <w:rFonts w:ascii="Calibri" w:eastAsia="Times New Roman" w:hAnsi="Calibri" w:cs="Times New Roman"/>
      <w:b/>
      <w:bCs/>
      <w:i/>
      <w:iCs/>
      <w:noProof/>
      <w:sz w:val="26"/>
      <w:szCs w:val="26"/>
    </w:rPr>
  </w:style>
  <w:style w:type="character" w:customStyle="1" w:styleId="Naslov6Znak">
    <w:name w:val="Naslov 6 Znak"/>
    <w:basedOn w:val="Privzetapisavaodstavka"/>
    <w:link w:val="Naslov6"/>
    <w:semiHidden/>
    <w:rsid w:val="00CD4CE1"/>
    <w:rPr>
      <w:rFonts w:ascii="Calibri" w:eastAsia="Times New Roman" w:hAnsi="Calibri" w:cs="Times New Roman"/>
      <w:b/>
      <w:bCs/>
      <w:noProof/>
      <w:sz w:val="22"/>
      <w:szCs w:val="22"/>
    </w:rPr>
  </w:style>
  <w:style w:type="character" w:customStyle="1" w:styleId="Naslov7Znak">
    <w:name w:val="Naslov 7 Znak"/>
    <w:basedOn w:val="Privzetapisavaodstavka"/>
    <w:link w:val="Naslov7"/>
    <w:semiHidden/>
    <w:rsid w:val="00CD4CE1"/>
    <w:rPr>
      <w:rFonts w:ascii="Calibri" w:eastAsia="Times New Roman" w:hAnsi="Calibri" w:cs="Times New Roman"/>
      <w:noProof/>
      <w:sz w:val="24"/>
      <w:szCs w:val="24"/>
    </w:rPr>
  </w:style>
  <w:style w:type="character" w:customStyle="1" w:styleId="Naslov8Znak">
    <w:name w:val="Naslov 8 Znak"/>
    <w:basedOn w:val="Privzetapisavaodstavka"/>
    <w:link w:val="Naslov8"/>
    <w:semiHidden/>
    <w:rsid w:val="00CD4CE1"/>
    <w:rPr>
      <w:rFonts w:ascii="Calibri" w:eastAsia="Times New Roman" w:hAnsi="Calibri" w:cs="Times New Roman"/>
      <w:i/>
      <w:iCs/>
      <w:noProof/>
      <w:sz w:val="24"/>
      <w:szCs w:val="24"/>
    </w:rPr>
  </w:style>
  <w:style w:type="character" w:customStyle="1" w:styleId="Naslov9Znak">
    <w:name w:val="Naslov 9 Znak"/>
    <w:basedOn w:val="Privzetapisavaodstavka"/>
    <w:link w:val="Naslov9"/>
    <w:semiHidden/>
    <w:rsid w:val="00CD4CE1"/>
    <w:rPr>
      <w:rFonts w:ascii="Cambria" w:eastAsia="Times New Roman" w:hAnsi="Cambria" w:cs="Times New Roman"/>
      <w:noProof/>
      <w:sz w:val="22"/>
      <w:szCs w:val="22"/>
    </w:rPr>
  </w:style>
  <w:style w:type="paragraph" w:styleId="Kazalovsebine1">
    <w:name w:val="toc 1"/>
    <w:basedOn w:val="Navaden"/>
    <w:next w:val="Navaden"/>
    <w:autoRedefine/>
    <w:uiPriority w:val="39"/>
    <w:rsid w:val="005F18FE"/>
    <w:pPr>
      <w:spacing w:before="360"/>
    </w:pPr>
    <w:rPr>
      <w:rFonts w:ascii="Cambria" w:hAnsi="Cambria"/>
      <w:b/>
      <w:bCs/>
      <w:caps/>
      <w:sz w:val="24"/>
      <w:szCs w:val="24"/>
    </w:rPr>
  </w:style>
  <w:style w:type="paragraph" w:styleId="Kazalovsebine2">
    <w:name w:val="toc 2"/>
    <w:basedOn w:val="Navaden"/>
    <w:next w:val="Navaden"/>
    <w:autoRedefine/>
    <w:uiPriority w:val="39"/>
    <w:rsid w:val="005F18FE"/>
    <w:pPr>
      <w:spacing w:before="240"/>
    </w:pPr>
    <w:rPr>
      <w:rFonts w:ascii="Calibri" w:hAnsi="Calibri"/>
      <w:b/>
      <w:bCs/>
      <w:sz w:val="20"/>
    </w:rPr>
  </w:style>
  <w:style w:type="paragraph" w:styleId="Kazalovsebine3">
    <w:name w:val="toc 3"/>
    <w:basedOn w:val="Navaden"/>
    <w:next w:val="Navaden"/>
    <w:autoRedefine/>
    <w:uiPriority w:val="39"/>
    <w:rsid w:val="005F18FE"/>
    <w:pPr>
      <w:spacing w:before="0"/>
      <w:ind w:left="220"/>
    </w:pPr>
    <w:rPr>
      <w:rFonts w:ascii="Calibri" w:hAnsi="Calibri"/>
      <w:sz w:val="20"/>
    </w:rPr>
  </w:style>
  <w:style w:type="paragraph" w:styleId="Kazalovsebine4">
    <w:name w:val="toc 4"/>
    <w:basedOn w:val="Navaden"/>
    <w:next w:val="Navaden"/>
    <w:autoRedefine/>
    <w:rsid w:val="005F18FE"/>
    <w:pPr>
      <w:spacing w:before="0"/>
      <w:ind w:left="440"/>
    </w:pPr>
    <w:rPr>
      <w:rFonts w:ascii="Calibri" w:hAnsi="Calibri"/>
      <w:sz w:val="20"/>
    </w:rPr>
  </w:style>
  <w:style w:type="paragraph" w:styleId="Kazalovsebine5">
    <w:name w:val="toc 5"/>
    <w:basedOn w:val="Navaden"/>
    <w:next w:val="Navaden"/>
    <w:autoRedefine/>
    <w:rsid w:val="005F18FE"/>
    <w:pPr>
      <w:spacing w:before="0"/>
      <w:ind w:left="660"/>
    </w:pPr>
    <w:rPr>
      <w:rFonts w:ascii="Calibri" w:hAnsi="Calibri"/>
      <w:sz w:val="20"/>
    </w:rPr>
  </w:style>
  <w:style w:type="paragraph" w:styleId="Kazalovsebine6">
    <w:name w:val="toc 6"/>
    <w:basedOn w:val="Navaden"/>
    <w:next w:val="Navaden"/>
    <w:autoRedefine/>
    <w:rsid w:val="005F18FE"/>
    <w:pPr>
      <w:spacing w:before="0"/>
      <w:ind w:left="880"/>
    </w:pPr>
    <w:rPr>
      <w:rFonts w:ascii="Calibri" w:hAnsi="Calibri"/>
      <w:sz w:val="20"/>
    </w:rPr>
  </w:style>
  <w:style w:type="paragraph" w:styleId="Kazalovsebine7">
    <w:name w:val="toc 7"/>
    <w:basedOn w:val="Navaden"/>
    <w:next w:val="Navaden"/>
    <w:autoRedefine/>
    <w:rsid w:val="005F18FE"/>
    <w:pPr>
      <w:spacing w:before="0"/>
      <w:ind w:left="1100"/>
    </w:pPr>
    <w:rPr>
      <w:rFonts w:ascii="Calibri" w:hAnsi="Calibri"/>
      <w:sz w:val="20"/>
    </w:rPr>
  </w:style>
  <w:style w:type="paragraph" w:styleId="Kazalovsebine8">
    <w:name w:val="toc 8"/>
    <w:basedOn w:val="Navaden"/>
    <w:next w:val="Navaden"/>
    <w:autoRedefine/>
    <w:rsid w:val="005F18FE"/>
    <w:pPr>
      <w:spacing w:before="0"/>
      <w:ind w:left="1320"/>
    </w:pPr>
    <w:rPr>
      <w:rFonts w:ascii="Calibri" w:hAnsi="Calibri"/>
      <w:sz w:val="20"/>
    </w:rPr>
  </w:style>
  <w:style w:type="paragraph" w:styleId="Kazalovsebine9">
    <w:name w:val="toc 9"/>
    <w:basedOn w:val="Navaden"/>
    <w:next w:val="Navaden"/>
    <w:autoRedefine/>
    <w:rsid w:val="005F18FE"/>
    <w:pPr>
      <w:spacing w:before="0"/>
      <w:ind w:left="1540"/>
    </w:pPr>
    <w:rPr>
      <w:rFonts w:ascii="Calibri" w:hAnsi="Calibri"/>
      <w:sz w:val="20"/>
    </w:rPr>
  </w:style>
  <w:style w:type="character" w:styleId="Hiperpovezava">
    <w:name w:val="Hyperlink"/>
    <w:basedOn w:val="Privzetapisavaodstavka"/>
    <w:uiPriority w:val="99"/>
    <w:unhideWhenUsed/>
    <w:rsid w:val="005F18FE"/>
    <w:rPr>
      <w:color w:val="0000FF"/>
      <w:u w:val="single"/>
    </w:rPr>
  </w:style>
  <w:style w:type="character" w:customStyle="1" w:styleId="NogaZnak">
    <w:name w:val="Noga Znak"/>
    <w:basedOn w:val="Privzetapisavaodstavka"/>
    <w:link w:val="Noga"/>
    <w:uiPriority w:val="99"/>
    <w:rsid w:val="002731ED"/>
    <w:rPr>
      <w:noProof/>
      <w:sz w:val="22"/>
    </w:rPr>
  </w:style>
  <w:style w:type="paragraph" w:styleId="Besedilooblaka">
    <w:name w:val="Balloon Text"/>
    <w:basedOn w:val="Navaden"/>
    <w:link w:val="BesedilooblakaZnak"/>
    <w:rsid w:val="004F7053"/>
    <w:pPr>
      <w:spacing w:before="0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rsid w:val="004F7053"/>
    <w:rPr>
      <w:rFonts w:ascii="Tahoma" w:hAnsi="Tahoma" w:cs="Tahoma"/>
      <w:noProof/>
      <w:sz w:val="16"/>
      <w:szCs w:val="16"/>
    </w:rPr>
  </w:style>
  <w:style w:type="paragraph" w:styleId="Napis">
    <w:name w:val="caption"/>
    <w:basedOn w:val="Navaden"/>
    <w:next w:val="Navaden"/>
    <w:unhideWhenUsed/>
    <w:qFormat/>
    <w:rsid w:val="004430AD"/>
    <w:rPr>
      <w:b/>
      <w:bCs/>
      <w:sz w:val="20"/>
    </w:rPr>
  </w:style>
  <w:style w:type="paragraph" w:styleId="Kazaloslik">
    <w:name w:val="table of figures"/>
    <w:basedOn w:val="Navaden"/>
    <w:next w:val="Navaden"/>
    <w:uiPriority w:val="99"/>
    <w:rsid w:val="004430AD"/>
  </w:style>
  <w:style w:type="paragraph" w:styleId="Odstavekseznama">
    <w:name w:val="List Paragraph"/>
    <w:basedOn w:val="Navaden"/>
    <w:uiPriority w:val="34"/>
    <w:qFormat/>
    <w:rsid w:val="008E3DBC"/>
    <w:pPr>
      <w:overflowPunct/>
      <w:autoSpaceDE/>
      <w:autoSpaceDN/>
      <w:adjustRightInd/>
      <w:spacing w:before="0"/>
      <w:ind w:left="720"/>
    </w:pPr>
    <w:rPr>
      <w:rFonts w:ascii="Calibri" w:eastAsiaTheme="minorHAnsi" w:hAnsi="Calibri" w:cs="Calibri"/>
      <w:noProof w:val="0"/>
      <w:szCs w:val="22"/>
    </w:rPr>
  </w:style>
  <w:style w:type="paragraph" w:styleId="Golobesedilo">
    <w:name w:val="Plain Text"/>
    <w:basedOn w:val="Navaden"/>
    <w:link w:val="GolobesediloZnak"/>
    <w:uiPriority w:val="99"/>
    <w:unhideWhenUsed/>
    <w:rsid w:val="004D5AA3"/>
    <w:pPr>
      <w:overflowPunct/>
      <w:autoSpaceDE/>
      <w:autoSpaceDN/>
      <w:adjustRightInd/>
      <w:spacing w:before="0"/>
    </w:pPr>
    <w:rPr>
      <w:rFonts w:ascii="Calibri" w:eastAsiaTheme="minorHAnsi" w:hAnsi="Calibri" w:cs="Calibri"/>
      <w:noProof w:val="0"/>
      <w:szCs w:val="22"/>
    </w:rPr>
  </w:style>
  <w:style w:type="character" w:customStyle="1" w:styleId="GolobesediloZnak">
    <w:name w:val="Golo besedilo Znak"/>
    <w:basedOn w:val="Privzetapisavaodstavka"/>
    <w:link w:val="Golobesedilo"/>
    <w:uiPriority w:val="99"/>
    <w:rsid w:val="004D5AA3"/>
    <w:rPr>
      <w:rFonts w:ascii="Calibri" w:eastAsiaTheme="minorHAnsi" w:hAnsi="Calibri" w:cs="Calibri"/>
      <w:sz w:val="22"/>
      <w:szCs w:val="22"/>
    </w:rPr>
  </w:style>
  <w:style w:type="character" w:styleId="Besedilooznabemesta">
    <w:name w:val="Placeholder Text"/>
    <w:basedOn w:val="Privzetapisavaodstavka"/>
    <w:uiPriority w:val="99"/>
    <w:semiHidden/>
    <w:rsid w:val="009E763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15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 Fifteenth Edition"/>
</file>

<file path=customXml/itemProps1.xml><?xml version="1.0" encoding="utf-8"?>
<ds:datastoreItem xmlns:ds="http://schemas.openxmlformats.org/officeDocument/2006/customXml" ds:itemID="{966AE247-42C1-466A-8F14-F6EE15D8D0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135</Words>
  <Characters>6470</Characters>
  <Application>Microsoft Office Word</Application>
  <DocSecurity>0</DocSecurity>
  <Lines>53</Lines>
  <Paragraphs>1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oc</vt:lpstr>
      <vt:lpstr>doc</vt:lpstr>
    </vt:vector>
  </TitlesOfParts>
  <Company>G &amp; P svetovanje s.p.</Company>
  <LinksUpToDate>false</LinksUpToDate>
  <CharactersWithSpaces>7590</CharactersWithSpaces>
  <SharedDoc>false</SharedDoc>
  <HLinks>
    <vt:vector size="36" baseType="variant">
      <vt:variant>
        <vt:i4>131078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62478895</vt:lpwstr>
      </vt:variant>
      <vt:variant>
        <vt:i4>131078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62478894</vt:lpwstr>
      </vt:variant>
      <vt:variant>
        <vt:i4>131078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62478893</vt:lpwstr>
      </vt:variant>
      <vt:variant>
        <vt:i4>131078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62478892</vt:lpwstr>
      </vt:variant>
      <vt:variant>
        <vt:i4>131078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62478891</vt:lpwstr>
      </vt:variant>
      <vt:variant>
        <vt:i4>131078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6247889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</dc:title>
  <dc:creator>G&amp;P svetovanje, Gregor Jagodič s.p.</dc:creator>
  <cp:lastModifiedBy>Maja</cp:lastModifiedBy>
  <cp:revision>5</cp:revision>
  <cp:lastPrinted>2010-05-25T11:20:00Z</cp:lastPrinted>
  <dcterms:created xsi:type="dcterms:W3CDTF">2022-09-07T07:48:00Z</dcterms:created>
  <dcterms:modified xsi:type="dcterms:W3CDTF">2022-12-07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GrammarlyDocumentId">
    <vt:lpwstr>6f0320aeb0e838d1d3d6d9607202acc35008302443d2bb5c87a112149c052dd4</vt:lpwstr>
  </property>
</Properties>
</file>